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6CBB5" w14:textId="77777777" w:rsidR="00CF0B09" w:rsidRDefault="00CF0B09" w:rsidP="005B269B"/>
    <w:p w14:paraId="34EE2408" w14:textId="40877BDE" w:rsidR="005B269B" w:rsidRDefault="0010214A" w:rsidP="005B269B">
      <w:pPr>
        <w:rPr>
          <w:rFonts w:ascii="Century Gothic" w:hAnsi="Century Gothic"/>
          <w:b/>
          <w:sz w:val="24"/>
          <w:szCs w:val="24"/>
          <w:u w:val="single"/>
        </w:rPr>
      </w:pPr>
      <w:r>
        <w:rPr>
          <w:rFonts w:ascii="Century Gothic" w:hAnsi="Century Gothic"/>
          <w:b/>
          <w:sz w:val="24"/>
          <w:szCs w:val="24"/>
        </w:rPr>
        <w:t>Organization Name Here</w:t>
      </w:r>
      <w:r w:rsidR="00A10E56">
        <w:rPr>
          <w:rFonts w:ascii="Century Gothic" w:hAnsi="Century Gothic"/>
          <w:b/>
          <w:sz w:val="24"/>
          <w:szCs w:val="24"/>
        </w:rPr>
        <w:tab/>
      </w:r>
      <w:r w:rsidR="00A10E56">
        <w:rPr>
          <w:rFonts w:ascii="Century Gothic" w:hAnsi="Century Gothic"/>
          <w:b/>
          <w:sz w:val="24"/>
          <w:szCs w:val="24"/>
        </w:rPr>
        <w:tab/>
      </w:r>
      <w:r w:rsidR="0056647F">
        <w:rPr>
          <w:rFonts w:ascii="Century Gothic" w:hAnsi="Century Gothic"/>
          <w:b/>
          <w:sz w:val="24"/>
          <w:szCs w:val="24"/>
        </w:rPr>
        <w:t xml:space="preserve"> </w:t>
      </w:r>
      <w:r w:rsidR="0056647F">
        <w:rPr>
          <w:rFonts w:ascii="Century Gothic" w:hAnsi="Century Gothic"/>
          <w:b/>
          <w:sz w:val="24"/>
          <w:szCs w:val="24"/>
        </w:rPr>
        <w:tab/>
      </w:r>
      <w:r w:rsidR="0056647F">
        <w:rPr>
          <w:rFonts w:ascii="Century Gothic" w:hAnsi="Century Gothic"/>
          <w:b/>
          <w:sz w:val="24"/>
          <w:szCs w:val="24"/>
        </w:rPr>
        <w:tab/>
      </w:r>
      <w:r w:rsidR="0056647F">
        <w:rPr>
          <w:rFonts w:ascii="Century Gothic" w:hAnsi="Century Gothic"/>
          <w:b/>
          <w:sz w:val="24"/>
          <w:szCs w:val="24"/>
        </w:rPr>
        <w:tab/>
      </w:r>
      <w:r w:rsidR="0056647F">
        <w:rPr>
          <w:rFonts w:ascii="Century Gothic" w:hAnsi="Century Gothic"/>
          <w:b/>
          <w:sz w:val="24"/>
          <w:szCs w:val="24"/>
        </w:rPr>
        <w:tab/>
      </w:r>
      <w:r w:rsidR="0056647F">
        <w:rPr>
          <w:rFonts w:ascii="Century Gothic" w:hAnsi="Century Gothic"/>
          <w:b/>
          <w:sz w:val="24"/>
          <w:szCs w:val="24"/>
        </w:rPr>
        <w:tab/>
      </w:r>
      <w:r w:rsidR="005B269B" w:rsidRPr="006A5040">
        <w:rPr>
          <w:rFonts w:ascii="Century Gothic" w:hAnsi="Century Gothic"/>
          <w:b/>
          <w:sz w:val="24"/>
          <w:szCs w:val="24"/>
          <w:u w:val="single"/>
        </w:rPr>
        <w:t>Progress Report Template</w:t>
      </w:r>
    </w:p>
    <w:p w14:paraId="7415DAD8" w14:textId="77777777" w:rsidR="0010214A" w:rsidRDefault="0010214A" w:rsidP="0010214A">
      <w:pPr>
        <w:spacing w:after="200" w:line="276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Brief partner organization mission and purpose statement here: </w:t>
      </w:r>
    </w:p>
    <w:p w14:paraId="18E69CB5" w14:textId="7193501E" w:rsidR="0010214A" w:rsidRDefault="0010214A" w:rsidP="0010214A">
      <w:pPr>
        <w:spacing w:after="200" w:line="276" w:lineRule="auto"/>
        <w:rPr>
          <w:rFonts w:eastAsia="Times New Roman" w:cstheme="minorHAnsi"/>
          <w:color w:val="000000"/>
        </w:rPr>
      </w:pPr>
      <w:r w:rsidRPr="001A28C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EBD4EE" wp14:editId="4D6ADFC5">
                <wp:simplePos x="0" y="0"/>
                <wp:positionH relativeFrom="margin">
                  <wp:posOffset>-68580</wp:posOffset>
                </wp:positionH>
                <wp:positionV relativeFrom="paragraph">
                  <wp:posOffset>505460</wp:posOffset>
                </wp:positionV>
                <wp:extent cx="8206740" cy="2621280"/>
                <wp:effectExtent l="0" t="0" r="22860" b="26670"/>
                <wp:wrapNone/>
                <wp:docPr id="4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06740" cy="2621280"/>
                        </a:xfrm>
                        <a:prstGeom prst="rect">
                          <a:avLst/>
                        </a:prstGeom>
                        <a:solidFill>
                          <a:srgbClr val="E7F5FF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14:paraId="6AC7D0E5" w14:textId="77777777" w:rsidR="005B269B" w:rsidRPr="00702A21" w:rsidRDefault="005B269B" w:rsidP="005B269B">
                            <w:pPr>
                              <w:pStyle w:val="NormalWeb"/>
                              <w:spacing w:after="0"/>
                              <w:rPr>
                                <w:rFonts w:asciiTheme="minorHAnsi" w:hAnsiTheme="minorHAnsi" w:cstheme="minorHAnsi"/>
                                <w:color w:val="FF000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702A2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0000"/>
                                <w:kern w:val="24"/>
                                <w:sz w:val="20"/>
                                <w:szCs w:val="20"/>
                              </w:rPr>
                              <w:t>Instructions for completing narrative: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FF0000"/>
                                <w:kern w:val="24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0EA5C440" w14:textId="77777777" w:rsidR="00261111" w:rsidRPr="00702A21" w:rsidRDefault="00261111" w:rsidP="005B269B">
                            <w:pPr>
                              <w:pStyle w:val="NormalWeb"/>
                              <w:spacing w:after="0"/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</w:p>
                          <w:p w14:paraId="086683D3" w14:textId="77777777" w:rsidR="005B269B" w:rsidRPr="00702A21" w:rsidRDefault="005B269B" w:rsidP="005B269B">
                            <w:pPr>
                              <w:pStyle w:val="NormalWeb"/>
                              <w:spacing w:after="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For each 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2060"/>
                                <w:kern w:val="24"/>
                                <w:sz w:val="20"/>
                                <w:szCs w:val="20"/>
                              </w:rPr>
                              <w:t xml:space="preserve">Contracted Activity 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kern w:val="24"/>
                                <w:sz w:val="20"/>
                                <w:szCs w:val="20"/>
                              </w:rPr>
                              <w:t xml:space="preserve">on the left, 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begin by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kern w:val="24"/>
                                <w:sz w:val="20"/>
                                <w:szCs w:val="20"/>
                              </w:rPr>
                              <w:t xml:space="preserve"> indicating 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the status in the 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2060"/>
                                <w:kern w:val="24"/>
                                <w:sz w:val="20"/>
                                <w:szCs w:val="20"/>
                              </w:rPr>
                              <w:t>Results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column (see below definitions) followed by explanatory detail of the status (include relevant metrics). Provide a short description of expenses related to each activity, if any.</w:t>
                            </w:r>
                          </w:p>
                          <w:p w14:paraId="5FDBEE72" w14:textId="77777777" w:rsidR="005B269B" w:rsidRPr="00702A21" w:rsidRDefault="005B269B" w:rsidP="005B269B">
                            <w:pPr>
                              <w:pStyle w:val="NormalWeb"/>
                              <w:spacing w:after="0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702A21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br/>
                              <w:t>Statuses:</w:t>
                            </w:r>
                          </w:p>
                          <w:p w14:paraId="13577F7B" w14:textId="77777777" w:rsidR="005B269B" w:rsidRPr="00702A21" w:rsidRDefault="005B269B" w:rsidP="005B269B">
                            <w:pPr>
                              <w:pStyle w:val="NormalWeb"/>
                              <w:spacing w:after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</w:p>
                          <w:p w14:paraId="1EC25306" w14:textId="77777777" w:rsidR="005B269B" w:rsidRPr="00702A21" w:rsidRDefault="005B269B" w:rsidP="005B269B">
                            <w:pPr>
                              <w:pStyle w:val="NormalWeb"/>
                              <w:spacing w:after="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702A2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Upcoming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:  No actual progress to date, though activity may be scheduled and/or preparations underway.  (Indicate 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  <w:u w:val="single"/>
                              </w:rPr>
                              <w:t>when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the activity has been scheduled and what 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  <w:u w:val="single"/>
                              </w:rPr>
                              <w:t>preparation/planning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has occurred to date.)</w:t>
                            </w:r>
                          </w:p>
                          <w:p w14:paraId="1FF7CFA5" w14:textId="77777777" w:rsidR="005B269B" w:rsidRPr="00702A21" w:rsidRDefault="005B269B" w:rsidP="005B269B">
                            <w:pPr>
                              <w:pStyle w:val="NormalWeb"/>
                              <w:spacing w:after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</w:p>
                          <w:p w14:paraId="00E5A4D8" w14:textId="77777777" w:rsidR="005B269B" w:rsidRPr="00702A21" w:rsidRDefault="005B269B" w:rsidP="005B269B">
                            <w:pPr>
                              <w:pStyle w:val="NormalWeb"/>
                              <w:spacing w:after="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702A2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In Progress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:  Actions have been taken and/or are underway.  (Describe 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  <w:u w:val="single"/>
                              </w:rPr>
                              <w:t>progress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in detail and identify anticipated 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  <w:u w:val="single"/>
                              </w:rPr>
                              <w:t>completion date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.)</w:t>
                            </w:r>
                          </w:p>
                          <w:p w14:paraId="04F192EB" w14:textId="77777777" w:rsidR="005B269B" w:rsidRPr="00702A21" w:rsidRDefault="005B269B" w:rsidP="005B269B">
                            <w:pPr>
                              <w:pStyle w:val="NormalWeb"/>
                              <w:spacing w:after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</w:p>
                          <w:p w14:paraId="429DE770" w14:textId="5A978BD3" w:rsidR="00261111" w:rsidRPr="00702A21" w:rsidRDefault="005B269B" w:rsidP="005B269B">
                            <w:pPr>
                              <w:pStyle w:val="NormalWeb"/>
                              <w:spacing w:after="0"/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702A2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Completed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:  All actions to accomplish contracted activity are complete.  (Provide a 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  <w:u w:val="single"/>
                              </w:rPr>
                              <w:t xml:space="preserve">detailed account 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of how the activity was completed and your 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  <w:u w:val="single"/>
                              </w:rPr>
                              <w:t>reflections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.  Did it meet your expectations? Does the activity contribute to systemic change?  If so, how</w:t>
                            </w:r>
                            <w:r w:rsidR="00F265B0"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?</w:t>
                            </w:r>
                            <w:r w:rsidRPr="00702A21">
                              <w:rPr>
                                <w:rFonts w:asciiTheme="minorHAnsi" w:hAnsiTheme="minorHAnsi" w:cstheme="minorHAns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EBD4EE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margin-left:-5.4pt;margin-top:39.8pt;width:646.2pt;height:206.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" fillcolor="#e7f5ff" strokecolor="#0070c0" strokeweight="1.5pt">
                <v:textbox>
                  <w:txbxContent>
                    <w:p w14:paraId="6AC7D0E5" w14:textId="77777777" w:rsidR="005B269B" w:rsidRPr="00702A21" w:rsidRDefault="005B269B" w:rsidP="005B269B">
                      <w:pPr>
                        <w:pStyle w:val="NormalWeb"/>
                        <w:spacing w:after="0"/>
                        <w:rPr>
                          <w:rFonts w:asciiTheme="minorHAnsi" w:hAnsiTheme="minorHAnsi" w:cstheme="minorHAnsi"/>
                          <w:color w:val="FF0000"/>
                          <w:kern w:val="24"/>
                          <w:sz w:val="20"/>
                          <w:szCs w:val="20"/>
                        </w:rPr>
                      </w:pPr>
                      <w:r w:rsidRPr="00702A21">
                        <w:rPr>
                          <w:rFonts w:asciiTheme="minorHAnsi" w:hAnsiTheme="minorHAnsi" w:cstheme="minorHAnsi"/>
                          <w:b/>
                          <w:bCs/>
                          <w:color w:val="FF0000"/>
                          <w:kern w:val="24"/>
                          <w:sz w:val="20"/>
                          <w:szCs w:val="20"/>
                        </w:rPr>
                        <w:t>Instructions for completing narrative:</w:t>
                      </w:r>
                      <w:r w:rsidRPr="00702A21">
                        <w:rPr>
                          <w:rFonts w:asciiTheme="minorHAnsi" w:hAnsiTheme="minorHAnsi" w:cstheme="minorHAnsi"/>
                          <w:color w:val="FF0000"/>
                          <w:kern w:val="24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0EA5C440" w14:textId="77777777" w:rsidR="00261111" w:rsidRPr="00702A21" w:rsidRDefault="00261111" w:rsidP="005B269B">
                      <w:pPr>
                        <w:pStyle w:val="NormalWeb"/>
                        <w:spacing w:after="0"/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</w:rPr>
                      </w:pPr>
                    </w:p>
                    <w:p w14:paraId="086683D3" w14:textId="77777777" w:rsidR="005B269B" w:rsidRPr="00702A21" w:rsidRDefault="005B269B" w:rsidP="005B269B">
                      <w:pPr>
                        <w:pStyle w:val="NormalWeb"/>
                        <w:spacing w:after="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For each </w:t>
                      </w:r>
                      <w:r w:rsidRPr="00702A21">
                        <w:rPr>
                          <w:rFonts w:asciiTheme="minorHAnsi" w:hAnsiTheme="minorHAnsi" w:cstheme="minorHAnsi"/>
                          <w:b/>
                          <w:bCs/>
                          <w:color w:val="002060"/>
                          <w:kern w:val="24"/>
                          <w:sz w:val="20"/>
                          <w:szCs w:val="20"/>
                        </w:rPr>
                        <w:t xml:space="preserve">Contracted Activity </w:t>
                      </w:r>
                      <w:r w:rsidRPr="00702A21">
                        <w:rPr>
                          <w:rFonts w:asciiTheme="minorHAnsi" w:hAnsiTheme="minorHAnsi" w:cstheme="minorHAnsi"/>
                          <w:kern w:val="24"/>
                          <w:sz w:val="20"/>
                          <w:szCs w:val="20"/>
                        </w:rPr>
                        <w:t xml:space="preserve">on the left, </w:t>
                      </w: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</w:rPr>
                        <w:t>begin by</w:t>
                      </w:r>
                      <w:r w:rsidRPr="00702A21">
                        <w:rPr>
                          <w:rFonts w:asciiTheme="minorHAnsi" w:hAnsiTheme="minorHAnsi" w:cstheme="minorHAnsi"/>
                          <w:kern w:val="24"/>
                          <w:sz w:val="20"/>
                          <w:szCs w:val="20"/>
                        </w:rPr>
                        <w:t xml:space="preserve"> indicating </w:t>
                      </w: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the status in the </w:t>
                      </w:r>
                      <w:r w:rsidRPr="00702A21">
                        <w:rPr>
                          <w:rFonts w:asciiTheme="minorHAnsi" w:hAnsiTheme="minorHAnsi" w:cstheme="minorHAnsi"/>
                          <w:b/>
                          <w:bCs/>
                          <w:color w:val="002060"/>
                          <w:kern w:val="24"/>
                          <w:sz w:val="20"/>
                          <w:szCs w:val="20"/>
                        </w:rPr>
                        <w:t>Results</w:t>
                      </w: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column (see below definitions) followed by explanatory detail of the status (include relevant metrics). Provide a short description of expenses related to each activity, if any.</w:t>
                      </w:r>
                    </w:p>
                    <w:p w14:paraId="5FDBEE72" w14:textId="77777777" w:rsidR="005B269B" w:rsidRPr="00702A21" w:rsidRDefault="005B269B" w:rsidP="005B269B">
                      <w:pPr>
                        <w:pStyle w:val="NormalWeb"/>
                        <w:spacing w:after="0"/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</w:pPr>
                      <w:r w:rsidRPr="00702A21"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kern w:val="24"/>
                          <w:sz w:val="20"/>
                          <w:szCs w:val="20"/>
                        </w:rPr>
                        <w:br/>
                        <w:t>Statuses:</w:t>
                      </w:r>
                    </w:p>
                    <w:p w14:paraId="13577F7B" w14:textId="77777777" w:rsidR="005B269B" w:rsidRPr="00702A21" w:rsidRDefault="005B269B" w:rsidP="005B269B">
                      <w:pPr>
                        <w:pStyle w:val="NormalWeb"/>
                        <w:spacing w:after="0"/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</w:pPr>
                    </w:p>
                    <w:p w14:paraId="1EC25306" w14:textId="77777777" w:rsidR="005B269B" w:rsidRPr="00702A21" w:rsidRDefault="005B269B" w:rsidP="005B269B">
                      <w:pPr>
                        <w:pStyle w:val="NormalWeb"/>
                        <w:spacing w:after="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702A21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Upcoming</w:t>
                      </w: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:  No actual progress to date, though activity may be scheduled and/or preparations underway.  (Indicate </w:t>
                      </w: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  <w:u w:val="single"/>
                        </w:rPr>
                        <w:t>when</w:t>
                      </w: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the activity has been scheduled and what </w:t>
                      </w: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  <w:u w:val="single"/>
                        </w:rPr>
                        <w:t>preparation/planning</w:t>
                      </w: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has occurred to date.)</w:t>
                      </w:r>
                    </w:p>
                    <w:p w14:paraId="1FF7CFA5" w14:textId="77777777" w:rsidR="005B269B" w:rsidRPr="00702A21" w:rsidRDefault="005B269B" w:rsidP="005B269B">
                      <w:pPr>
                        <w:pStyle w:val="NormalWeb"/>
                        <w:spacing w:after="0"/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</w:pPr>
                    </w:p>
                    <w:p w14:paraId="00E5A4D8" w14:textId="77777777" w:rsidR="005B269B" w:rsidRPr="00702A21" w:rsidRDefault="005B269B" w:rsidP="005B269B">
                      <w:pPr>
                        <w:pStyle w:val="NormalWeb"/>
                        <w:spacing w:after="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702A21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In Progress</w:t>
                      </w: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:  Actions have been taken and/or are underway.  (Describe </w:t>
                      </w: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  <w:u w:val="single"/>
                        </w:rPr>
                        <w:t>progress</w:t>
                      </w: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in detail and identify anticipated </w:t>
                      </w: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  <w:u w:val="single"/>
                        </w:rPr>
                        <w:t>completion date</w:t>
                      </w: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</w:rPr>
                        <w:t>.)</w:t>
                      </w:r>
                    </w:p>
                    <w:p w14:paraId="04F192EB" w14:textId="77777777" w:rsidR="005B269B" w:rsidRPr="00702A21" w:rsidRDefault="005B269B" w:rsidP="005B269B">
                      <w:pPr>
                        <w:pStyle w:val="NormalWeb"/>
                        <w:spacing w:after="0"/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</w:pPr>
                    </w:p>
                    <w:p w14:paraId="429DE770" w14:textId="5A978BD3" w:rsidR="00261111" w:rsidRPr="00702A21" w:rsidRDefault="005B269B" w:rsidP="005B269B">
                      <w:pPr>
                        <w:pStyle w:val="NormalWeb"/>
                        <w:spacing w:after="0"/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</w:rPr>
                      </w:pPr>
                      <w:r w:rsidRPr="00702A21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Completed</w:t>
                      </w: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:  All actions to accomplish contracted activity are complete.  (Provide a </w:t>
                      </w: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  <w:u w:val="single"/>
                        </w:rPr>
                        <w:t xml:space="preserve">detailed account </w:t>
                      </w: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of how the activity was completed and your </w:t>
                      </w: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  <w:u w:val="single"/>
                        </w:rPr>
                        <w:t>reflections</w:t>
                      </w: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</w:rPr>
                        <w:t>.  Did it meet your expectations? Does the activity contribute to systemic change?  If so, how</w:t>
                      </w:r>
                      <w:r w:rsidR="00F265B0"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</w:rPr>
                        <w:t>?</w:t>
                      </w:r>
                      <w:r w:rsidRPr="00702A21">
                        <w:rPr>
                          <w:rFonts w:asciiTheme="minorHAnsi" w:hAnsiTheme="minorHAnsi" w:cstheme="minorHAnsi"/>
                          <w:color w:val="000000" w:themeColor="text1"/>
                          <w:kern w:val="24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 w:cstheme="minorHAnsi"/>
          <w:color w:val="000000"/>
        </w:rPr>
        <w:t xml:space="preserve">Brief statement of how partner organization is </w:t>
      </w:r>
      <w:r w:rsidRPr="009853F0">
        <w:rPr>
          <w:rFonts w:eastAsia="Times New Roman" w:cstheme="minorHAnsi"/>
          <w:color w:val="000000"/>
        </w:rPr>
        <w:t>propos</w:t>
      </w:r>
      <w:r>
        <w:rPr>
          <w:rFonts w:eastAsia="Times New Roman" w:cstheme="minorHAnsi"/>
          <w:color w:val="000000"/>
        </w:rPr>
        <w:t>ing</w:t>
      </w:r>
      <w:r w:rsidRPr="009853F0">
        <w:rPr>
          <w:rFonts w:eastAsia="Times New Roman" w:cstheme="minorHAnsi"/>
          <w:color w:val="000000"/>
        </w:rPr>
        <w:t xml:space="preserve"> a partnership to </w:t>
      </w:r>
      <w:r>
        <w:rPr>
          <w:rFonts w:eastAsia="Times New Roman" w:cstheme="minorHAnsi"/>
          <w:color w:val="000000"/>
        </w:rPr>
        <w:t>significantly increase the number of low-income students who are prepared to enter and succeed in postsecondary education</w:t>
      </w:r>
      <w:r>
        <w:rPr>
          <w:rFonts w:eastAsia="Times New Roman" w:cstheme="minorHAnsi"/>
          <w:color w:val="000000"/>
        </w:rPr>
        <w:t>:</w:t>
      </w:r>
    </w:p>
    <w:p w14:paraId="38595244" w14:textId="0B84E7F2" w:rsidR="0010214A" w:rsidRPr="0010214A" w:rsidRDefault="0010214A" w:rsidP="0010214A">
      <w:pPr>
        <w:spacing w:after="200" w:line="276" w:lineRule="auto"/>
        <w:rPr>
          <w:rFonts w:eastAsia="Times New Roman" w:cstheme="minorHAnsi"/>
          <w:color w:val="000000"/>
        </w:rPr>
      </w:pPr>
    </w:p>
    <w:p w14:paraId="7D301B6D" w14:textId="1490D755" w:rsidR="0056647F" w:rsidRDefault="0056647F" w:rsidP="0056647F">
      <w:pPr>
        <w:pStyle w:val="ListParagraph"/>
        <w:spacing w:after="200" w:line="276" w:lineRule="auto"/>
        <w:rPr>
          <w:rFonts w:cstheme="minorHAnsi"/>
          <w:iCs/>
        </w:rPr>
      </w:pPr>
    </w:p>
    <w:p w14:paraId="399929F9" w14:textId="77777777" w:rsidR="0056647F" w:rsidRDefault="0056647F" w:rsidP="0056647F">
      <w:pPr>
        <w:pStyle w:val="ListParagraph"/>
        <w:spacing w:after="200" w:line="276" w:lineRule="auto"/>
        <w:rPr>
          <w:rFonts w:cstheme="minorHAnsi"/>
          <w:iCs/>
        </w:rPr>
      </w:pPr>
    </w:p>
    <w:p w14:paraId="43EBF539" w14:textId="77777777" w:rsidR="0056647F" w:rsidRDefault="0056647F" w:rsidP="0056647F">
      <w:pPr>
        <w:pStyle w:val="ListParagraph"/>
        <w:spacing w:after="200" w:line="276" w:lineRule="auto"/>
        <w:rPr>
          <w:rFonts w:cstheme="minorHAnsi"/>
          <w:iCs/>
        </w:rPr>
      </w:pPr>
    </w:p>
    <w:p w14:paraId="4E2B5549" w14:textId="77777777" w:rsidR="0056647F" w:rsidRDefault="0056647F" w:rsidP="0056647F">
      <w:pPr>
        <w:pStyle w:val="ListParagraph"/>
        <w:spacing w:after="200" w:line="276" w:lineRule="auto"/>
        <w:rPr>
          <w:rFonts w:cstheme="minorHAnsi"/>
          <w:iCs/>
        </w:rPr>
      </w:pPr>
    </w:p>
    <w:p w14:paraId="6F73B998" w14:textId="77777777" w:rsidR="0056647F" w:rsidRPr="0056647F" w:rsidRDefault="0056647F" w:rsidP="0056647F">
      <w:pPr>
        <w:pStyle w:val="ListParagraph"/>
        <w:spacing w:after="200" w:line="276" w:lineRule="auto"/>
        <w:rPr>
          <w:rFonts w:cstheme="minorHAnsi"/>
          <w:iCs/>
        </w:rPr>
      </w:pPr>
    </w:p>
    <w:p w14:paraId="45A3E186" w14:textId="77777777" w:rsidR="005B269B" w:rsidRPr="005B269B" w:rsidRDefault="005B269B" w:rsidP="005B269B">
      <w:pPr>
        <w:rPr>
          <w:b/>
          <w:u w:val="single"/>
        </w:rPr>
      </w:pPr>
    </w:p>
    <w:p w14:paraId="3B0F9B56" w14:textId="77777777" w:rsidR="005B269B" w:rsidRPr="005B269B" w:rsidRDefault="005B269B" w:rsidP="005B269B">
      <w:pPr>
        <w:rPr>
          <w:b/>
          <w:u w:val="single"/>
        </w:rPr>
      </w:pPr>
    </w:p>
    <w:p w14:paraId="60C6FAEC" w14:textId="77777777" w:rsidR="005B269B" w:rsidRPr="005B269B" w:rsidRDefault="005B269B" w:rsidP="005B269B">
      <w:pPr>
        <w:rPr>
          <w:b/>
          <w:u w:val="single"/>
        </w:rPr>
      </w:pPr>
    </w:p>
    <w:p w14:paraId="4C9510EA" w14:textId="77777777" w:rsidR="005B269B" w:rsidRPr="005B269B" w:rsidRDefault="005B269B" w:rsidP="005B269B">
      <w:pPr>
        <w:rPr>
          <w:b/>
          <w:u w:val="single"/>
        </w:rPr>
      </w:pPr>
    </w:p>
    <w:p w14:paraId="0DB6D167" w14:textId="77777777" w:rsidR="005B269B" w:rsidRDefault="005B269B"/>
    <w:tbl>
      <w:tblPr>
        <w:tblStyle w:val="TableGrid"/>
        <w:tblpPr w:leftFromText="180" w:rightFromText="180" w:vertAnchor="text" w:tblpY="356"/>
        <w:tblW w:w="0" w:type="auto"/>
        <w:tblLook w:val="04A0" w:firstRow="1" w:lastRow="0" w:firstColumn="1" w:lastColumn="0" w:noHBand="0" w:noVBand="1"/>
      </w:tblPr>
      <w:tblGrid>
        <w:gridCol w:w="4765"/>
        <w:gridCol w:w="1890"/>
        <w:gridCol w:w="3147"/>
        <w:gridCol w:w="3148"/>
      </w:tblGrid>
      <w:tr w:rsidR="00A10E56" w:rsidRPr="005B269B" w14:paraId="4FF0F757" w14:textId="77777777" w:rsidTr="00A10E56">
        <w:trPr>
          <w:trHeight w:val="314"/>
        </w:trPr>
        <w:tc>
          <w:tcPr>
            <w:tcW w:w="12950" w:type="dxa"/>
            <w:gridSpan w:val="4"/>
            <w:tcBorders>
              <w:bottom w:val="single" w:sz="4" w:space="0" w:color="auto"/>
            </w:tcBorders>
            <w:vAlign w:val="center"/>
          </w:tcPr>
          <w:p w14:paraId="398C2194" w14:textId="14C1A88E" w:rsidR="00A10E56" w:rsidRPr="003817D2" w:rsidRDefault="00A10E56" w:rsidP="00A10E56">
            <w:r w:rsidRPr="003817D2">
              <w:rPr>
                <w:b/>
              </w:rPr>
              <w:t xml:space="preserve">Partnership: </w:t>
            </w:r>
            <w:r w:rsidR="00462AA0">
              <w:rPr>
                <w:b/>
              </w:rPr>
              <w:t>Organization Name Here</w:t>
            </w:r>
          </w:p>
        </w:tc>
      </w:tr>
      <w:tr w:rsidR="00A10E56" w:rsidRPr="005B269B" w14:paraId="1D4E4FCA" w14:textId="77777777" w:rsidTr="00A10E56">
        <w:trPr>
          <w:trHeight w:val="144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DB6DE" w14:textId="4047A06D" w:rsidR="00A10E56" w:rsidRDefault="00A10E56" w:rsidP="00A10E56">
            <w:pPr>
              <w:rPr>
                <w:b/>
              </w:rPr>
            </w:pPr>
            <w:r w:rsidRPr="003817D2">
              <w:rPr>
                <w:b/>
              </w:rPr>
              <w:t>Maximum Reimbursable Award: $</w:t>
            </w:r>
            <w:r w:rsidR="00462AA0">
              <w:rPr>
                <w:b/>
              </w:rPr>
              <w:t>$$ _________</w:t>
            </w:r>
          </w:p>
          <w:p w14:paraId="69B8FC2B" w14:textId="67E18D32" w:rsidR="00A10E56" w:rsidRDefault="00A10E56" w:rsidP="003817D2">
            <w:pPr>
              <w:rPr>
                <w:b/>
              </w:rPr>
            </w:pPr>
            <w:r w:rsidRPr="003817D2">
              <w:rPr>
                <w:b/>
              </w:rPr>
              <w:t>Minimum Match Commitment: $</w:t>
            </w:r>
            <w:r w:rsidR="00462AA0">
              <w:rPr>
                <w:b/>
              </w:rPr>
              <w:t>$$ __________</w:t>
            </w:r>
          </w:p>
          <w:p w14:paraId="426D62ED" w14:textId="1E9007A6" w:rsidR="00B40B35" w:rsidRPr="00B40B35" w:rsidRDefault="00B40B35" w:rsidP="003817D2">
            <w:pPr>
              <w:rPr>
                <w:bCs/>
                <w:sz w:val="16"/>
                <w:szCs w:val="16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8F6BC" w14:textId="77777777" w:rsidR="00A10E56" w:rsidRPr="003817D2" w:rsidRDefault="00A10E56" w:rsidP="00A10E56">
            <w:r w:rsidRPr="003817D2">
              <w:rPr>
                <w:b/>
              </w:rPr>
              <w:t>Reporting Period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E85EE" w14:textId="40C84CFB" w:rsidR="00A10E56" w:rsidRPr="003817D2" w:rsidRDefault="00A10E56" w:rsidP="00A10E56">
            <w:r w:rsidRPr="003817D2">
              <w:t>Start date:</w:t>
            </w:r>
            <w:r w:rsidR="00B6636C">
              <w:t xml:space="preserve"> September 1, 202</w:t>
            </w:r>
            <w:r w:rsidR="00462AA0">
              <w:t>2</w:t>
            </w: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4CA36" w14:textId="6B781E55" w:rsidR="00A10E56" w:rsidRPr="003817D2" w:rsidRDefault="00A10E56" w:rsidP="00A10E56">
            <w:r w:rsidRPr="003817D2">
              <w:t>End date:</w:t>
            </w:r>
            <w:r w:rsidR="00B6636C">
              <w:t xml:space="preserve"> August 31, 202</w:t>
            </w:r>
            <w:r w:rsidR="00462AA0">
              <w:t>3</w:t>
            </w:r>
          </w:p>
        </w:tc>
      </w:tr>
    </w:tbl>
    <w:p w14:paraId="6057A783" w14:textId="77777777" w:rsidR="00134656" w:rsidRDefault="00134656"/>
    <w:p w14:paraId="1DC23019" w14:textId="77777777" w:rsidR="00DF2114" w:rsidRDefault="00DF2114">
      <w:bookmarkStart w:id="0" w:name="_Hlk10487683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2880"/>
        <w:gridCol w:w="6475"/>
      </w:tblGrid>
      <w:tr w:rsidR="006A7C57" w14:paraId="6D314B22" w14:textId="77777777" w:rsidTr="0007125E">
        <w:tc>
          <w:tcPr>
            <w:tcW w:w="12950" w:type="dxa"/>
            <w:gridSpan w:val="3"/>
          </w:tcPr>
          <w:p w14:paraId="3DBBEAF3" w14:textId="77777777" w:rsidR="006A7C57" w:rsidRPr="006A7C57" w:rsidRDefault="0056647F" w:rsidP="0056647F">
            <w:pPr>
              <w:rPr>
                <w:rFonts w:ascii="Century Gothic" w:hAnsi="Century Gothic"/>
                <w:b/>
                <w:sz w:val="24"/>
                <w:szCs w:val="24"/>
              </w:rPr>
            </w:pPr>
            <w:bookmarkStart w:id="1" w:name="_Hlk52350951"/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1</w:t>
            </w:r>
            <w:r w:rsidR="006A7C57"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 xml:space="preserve">. </w:t>
            </w: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Early Awareness (middle-grade services)</w:t>
            </w:r>
          </w:p>
        </w:tc>
      </w:tr>
      <w:tr w:rsidR="006A7C57" w14:paraId="06A0E7A5" w14:textId="77777777" w:rsidTr="006A7C57">
        <w:tc>
          <w:tcPr>
            <w:tcW w:w="6475" w:type="dxa"/>
            <w:gridSpan w:val="2"/>
            <w:shd w:val="clear" w:color="auto" w:fill="D9D9D9" w:themeFill="background1" w:themeFillShade="D9"/>
          </w:tcPr>
          <w:p w14:paraId="171C55E9" w14:textId="77777777" w:rsidR="006A7C57" w:rsidRPr="006A7C57" w:rsidRDefault="006A7C57">
            <w:pPr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Contracted Activities</w:t>
            </w:r>
            <w:r w:rsidR="00E22958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 xml:space="preserve"> – </w:t>
            </w:r>
            <w:r w:rsidR="00E22958" w:rsidRPr="001A28CE">
              <w:rPr>
                <w:rFonts w:ascii="Century Gothic" w:hAnsi="Century Gothic"/>
                <w:b/>
                <w:color w:val="FF0000"/>
                <w:sz w:val="24"/>
                <w:szCs w:val="24"/>
              </w:rPr>
              <w:t>Federal</w:t>
            </w:r>
          </w:p>
        </w:tc>
        <w:tc>
          <w:tcPr>
            <w:tcW w:w="6475" w:type="dxa"/>
            <w:shd w:val="clear" w:color="auto" w:fill="D9D9D9" w:themeFill="background1" w:themeFillShade="D9"/>
          </w:tcPr>
          <w:p w14:paraId="3518772E" w14:textId="77777777" w:rsidR="006A7C57" w:rsidRPr="006A7C57" w:rsidRDefault="006A7C57" w:rsidP="006A7C57">
            <w:pPr>
              <w:jc w:val="center"/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Results</w:t>
            </w:r>
          </w:p>
        </w:tc>
      </w:tr>
      <w:tr w:rsidR="003E5D15" w14:paraId="57235B4E" w14:textId="77777777" w:rsidTr="006A7C57">
        <w:tc>
          <w:tcPr>
            <w:tcW w:w="6475" w:type="dxa"/>
            <w:gridSpan w:val="2"/>
          </w:tcPr>
          <w:p w14:paraId="4E1EB49F" w14:textId="0112722B" w:rsidR="003E5D15" w:rsidRDefault="003E5D15" w:rsidP="003E5D15">
            <w:pPr>
              <w:rPr>
                <w:rFonts w:eastAsia="Calibri" w:cstheme="minorHAnsi"/>
              </w:rPr>
            </w:pPr>
            <w:r w:rsidRPr="0053166C">
              <w:rPr>
                <w:rFonts w:eastAsia="Calibri" w:cstheme="minorHAnsi"/>
                <w:b/>
                <w:bCs/>
              </w:rPr>
              <w:lastRenderedPageBreak/>
              <w:t>1.1</w:t>
            </w:r>
            <w:r w:rsidRPr="0053166C">
              <w:rPr>
                <w:rFonts w:eastAsia="Calibri" w:cstheme="minorHAnsi"/>
              </w:rPr>
              <w:t xml:space="preserve"> </w:t>
            </w:r>
          </w:p>
          <w:p w14:paraId="3DB8B810" w14:textId="727A043E" w:rsidR="003E5D15" w:rsidRDefault="003E5D15" w:rsidP="003E5D15">
            <w:pPr>
              <w:rPr>
                <w:rFonts w:eastAsia="Calibri" w:cstheme="minorHAnsi"/>
              </w:rPr>
            </w:pPr>
          </w:p>
          <w:p w14:paraId="1CB9198F" w14:textId="77777777" w:rsidR="003E5D15" w:rsidRPr="002853D1" w:rsidRDefault="003E5D15" w:rsidP="003E5D15">
            <w:pPr>
              <w:pStyle w:val="ListParagraph"/>
              <w:numPr>
                <w:ilvl w:val="0"/>
                <w:numId w:val="26"/>
              </w:numPr>
              <w:ind w:left="347"/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</w:pPr>
            <w:r w:rsidRPr="002853D1"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>Short Description of Activity/Service 1</w:t>
            </w:r>
          </w:p>
          <w:p w14:paraId="63160690" w14:textId="77777777" w:rsidR="003E5D15" w:rsidRPr="002853D1" w:rsidRDefault="003E5D15" w:rsidP="003E5D15">
            <w:pPr>
              <w:pStyle w:val="ListParagraph"/>
              <w:ind w:left="346"/>
              <w:rPr>
                <w:rFonts w:eastAsia="Times New Roman" w:cstheme="minorHAnsi"/>
                <w:bCs/>
                <w:color w:val="2F5496" w:themeColor="accent5" w:themeShade="BF"/>
                <w:sz w:val="16"/>
                <w:szCs w:val="16"/>
              </w:rPr>
            </w:pPr>
          </w:p>
          <w:p w14:paraId="5F069E8C" w14:textId="77777777" w:rsidR="003E5D15" w:rsidRPr="002853D1" w:rsidRDefault="003E5D15" w:rsidP="003E5D15">
            <w:pPr>
              <w:pStyle w:val="ListParagraph"/>
              <w:numPr>
                <w:ilvl w:val="0"/>
                <w:numId w:val="26"/>
              </w:numPr>
              <w:ind w:left="347"/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</w:pPr>
            <w:r w:rsidRPr="002853D1"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>Short Description of Activity/Service 2</w:t>
            </w:r>
          </w:p>
          <w:p w14:paraId="60342EFF" w14:textId="2E367AA5" w:rsidR="003E5D15" w:rsidRPr="002853D1" w:rsidRDefault="003E5D15" w:rsidP="00462AA0">
            <w:pPr>
              <w:ind w:left="358"/>
              <w:rPr>
                <w:rFonts w:cstheme="minorHAnsi"/>
                <w:bCs/>
                <w:sz w:val="16"/>
                <w:szCs w:val="16"/>
              </w:rPr>
            </w:pPr>
            <w:r w:rsidRPr="002853D1">
              <w:rPr>
                <w:rFonts w:cstheme="minorHAnsi"/>
                <w:bCs/>
                <w:sz w:val="16"/>
                <w:szCs w:val="16"/>
              </w:rPr>
              <w:t>.</w:t>
            </w:r>
          </w:p>
          <w:p w14:paraId="4CFBC6DA" w14:textId="77777777" w:rsidR="003E5D15" w:rsidRPr="002853D1" w:rsidRDefault="003E5D15" w:rsidP="003E5D15">
            <w:pPr>
              <w:pStyle w:val="ListParagraph"/>
              <w:numPr>
                <w:ilvl w:val="0"/>
                <w:numId w:val="26"/>
              </w:numPr>
              <w:ind w:left="347"/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</w:pPr>
            <w:r w:rsidRPr="002853D1"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>Short Description of Activity/Service 3</w:t>
            </w:r>
          </w:p>
          <w:p w14:paraId="4771861E" w14:textId="77777777" w:rsidR="003E5D15" w:rsidRPr="00462AA0" w:rsidRDefault="003E5D15" w:rsidP="00462AA0">
            <w:pPr>
              <w:rPr>
                <w:rFonts w:eastAsia="Times New Roman" w:cstheme="minorHAnsi"/>
                <w:bCs/>
                <w:sz w:val="16"/>
                <w:szCs w:val="16"/>
              </w:rPr>
            </w:pPr>
          </w:p>
          <w:p w14:paraId="6932FD25" w14:textId="77777777" w:rsidR="003E5D15" w:rsidRPr="002853D1" w:rsidRDefault="003E5D15" w:rsidP="003E5D15">
            <w:pPr>
              <w:pStyle w:val="ListParagraph"/>
              <w:numPr>
                <w:ilvl w:val="0"/>
                <w:numId w:val="26"/>
              </w:numPr>
              <w:ind w:left="347"/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</w:pPr>
            <w:r w:rsidRPr="002853D1"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>Short Description of Activity/Service 4</w:t>
            </w:r>
          </w:p>
          <w:p w14:paraId="4E01B4D6" w14:textId="3A795D66" w:rsidR="003E5D15" w:rsidRPr="0053166C" w:rsidRDefault="003E5D15" w:rsidP="003E5D15">
            <w:pPr>
              <w:rPr>
                <w:rFonts w:eastAsia="Calibri" w:cstheme="minorHAnsi"/>
              </w:rPr>
            </w:pPr>
          </w:p>
          <w:p w14:paraId="362F921A" w14:textId="0E054746" w:rsidR="003E5D15" w:rsidRPr="00CF0B09" w:rsidRDefault="003E5D15" w:rsidP="003E5D15">
            <w:pPr>
              <w:rPr>
                <w:rFonts w:ascii="Calibri" w:hAnsi="Calibri"/>
                <w:i/>
                <w:color w:val="0070C0"/>
              </w:rPr>
            </w:pPr>
            <w:r w:rsidRPr="00A10E56">
              <w:rPr>
                <w:rFonts w:eastAsia="Calibri" w:cstheme="minorHAnsi"/>
                <w:i/>
                <w:color w:val="0070C0"/>
              </w:rPr>
              <w:t>(</w:t>
            </w:r>
            <w:r w:rsidRPr="00A10E56">
              <w:rPr>
                <w:rFonts w:ascii="Calibri" w:hAnsi="Calibri"/>
                <w:i/>
                <w:color w:val="0070C0"/>
              </w:rPr>
              <w:t>Describe the activities that took place during this reporting period, and report relevant metrics.</w:t>
            </w:r>
            <w:r>
              <w:rPr>
                <w:rFonts w:ascii="Calibri" w:hAnsi="Calibri"/>
                <w:i/>
                <w:color w:val="0070C0"/>
              </w:rPr>
              <w:t>)</w:t>
            </w:r>
          </w:p>
        </w:tc>
        <w:tc>
          <w:tcPr>
            <w:tcW w:w="6475" w:type="dxa"/>
          </w:tcPr>
          <w:p w14:paraId="7BAC6E23" w14:textId="4B90207C" w:rsidR="003E5D15" w:rsidRPr="0055597E" w:rsidRDefault="0055597E" w:rsidP="005559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</w:t>
            </w:r>
            <w:r w:rsidR="003E5D15" w:rsidRPr="0055597E">
              <w:rPr>
                <w:sz w:val="20"/>
                <w:szCs w:val="20"/>
              </w:rPr>
              <w:t xml:space="preserve">This activity is (choose one):  </w:t>
            </w:r>
            <w:r w:rsidR="003E5D15" w:rsidRPr="0055597E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3E5D15" w:rsidRPr="0055597E">
              <w:rPr>
                <w:sz w:val="20"/>
                <w:szCs w:val="20"/>
              </w:rPr>
              <w:t xml:space="preserve">    In-Progress      Completed</w:t>
            </w:r>
          </w:p>
          <w:p w14:paraId="210A372B" w14:textId="77777777" w:rsidR="003E5D15" w:rsidRDefault="003E5D15" w:rsidP="003E5D15">
            <w:pPr>
              <w:pStyle w:val="ListParagraph"/>
              <w:rPr>
                <w:sz w:val="20"/>
                <w:szCs w:val="20"/>
              </w:rPr>
            </w:pPr>
          </w:p>
          <w:p w14:paraId="19F99CD4" w14:textId="77777777" w:rsidR="003E5D15" w:rsidRDefault="003E5D15" w:rsidP="003E5D15">
            <w:pPr>
              <w:rPr>
                <w:sz w:val="20"/>
                <w:szCs w:val="20"/>
              </w:rPr>
            </w:pPr>
          </w:p>
          <w:p w14:paraId="18023521" w14:textId="43883B60" w:rsidR="003E5D15" w:rsidRPr="00A42620" w:rsidRDefault="0055597E" w:rsidP="0055597E">
            <w:r>
              <w:rPr>
                <w:sz w:val="20"/>
                <w:szCs w:val="20"/>
              </w:rPr>
              <w:t xml:space="preserve">b) </w:t>
            </w:r>
            <w:r w:rsidR="003E5D15" w:rsidRPr="0055597E">
              <w:rPr>
                <w:sz w:val="20"/>
                <w:szCs w:val="20"/>
              </w:rPr>
              <w:t xml:space="preserve">This activity is (choose one):  </w:t>
            </w:r>
            <w:r w:rsidR="003E5D15" w:rsidRPr="0055597E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3E5D15" w:rsidRPr="0055597E">
              <w:rPr>
                <w:sz w:val="20"/>
                <w:szCs w:val="20"/>
              </w:rPr>
              <w:t xml:space="preserve">    In-Progress      Completed</w:t>
            </w:r>
          </w:p>
          <w:p w14:paraId="27BCEABD" w14:textId="77777777" w:rsidR="003E5D15" w:rsidRDefault="003E5D15" w:rsidP="003E5D15"/>
          <w:p w14:paraId="3E764AE2" w14:textId="77777777" w:rsidR="003E5D15" w:rsidRPr="00A42620" w:rsidRDefault="003E5D15" w:rsidP="003E5D15"/>
          <w:p w14:paraId="5B239AD7" w14:textId="48C320D0" w:rsidR="003E5D15" w:rsidRPr="003E5D15" w:rsidRDefault="0055597E" w:rsidP="0055597E">
            <w:r>
              <w:rPr>
                <w:sz w:val="20"/>
                <w:szCs w:val="20"/>
              </w:rPr>
              <w:t xml:space="preserve">c) </w:t>
            </w:r>
            <w:r w:rsidR="003E5D15" w:rsidRPr="0055597E">
              <w:rPr>
                <w:sz w:val="20"/>
                <w:szCs w:val="20"/>
              </w:rPr>
              <w:t xml:space="preserve">This activity is (choose one):  </w:t>
            </w:r>
            <w:r w:rsidR="003E5D15" w:rsidRPr="0055597E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3E5D15" w:rsidRPr="0055597E">
              <w:rPr>
                <w:sz w:val="20"/>
                <w:szCs w:val="20"/>
              </w:rPr>
              <w:t xml:space="preserve">    In-Progress      Completed</w:t>
            </w:r>
          </w:p>
          <w:p w14:paraId="38FE4CC9" w14:textId="42937439" w:rsidR="003E5D15" w:rsidRDefault="003E5D15" w:rsidP="003E5D15"/>
          <w:p w14:paraId="09DFE3B9" w14:textId="77777777" w:rsidR="003E5D15" w:rsidRPr="003E5D15" w:rsidRDefault="003E5D15" w:rsidP="003E5D15"/>
          <w:p w14:paraId="4F6C4896" w14:textId="75AA09D2" w:rsidR="003E5D15" w:rsidRPr="002853D1" w:rsidRDefault="0055597E" w:rsidP="0055597E">
            <w:r>
              <w:rPr>
                <w:sz w:val="20"/>
                <w:szCs w:val="20"/>
              </w:rPr>
              <w:t xml:space="preserve">d) </w:t>
            </w:r>
            <w:r w:rsidR="003E5D15" w:rsidRPr="0055597E">
              <w:rPr>
                <w:sz w:val="20"/>
                <w:szCs w:val="20"/>
              </w:rPr>
              <w:t xml:space="preserve">This activity is (choose one):  </w:t>
            </w:r>
            <w:r w:rsidR="003E5D15" w:rsidRPr="0055597E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3E5D15" w:rsidRPr="0055597E">
              <w:rPr>
                <w:sz w:val="20"/>
                <w:szCs w:val="20"/>
              </w:rPr>
              <w:t xml:space="preserve">    In-Progress      Completed</w:t>
            </w:r>
          </w:p>
          <w:p w14:paraId="3C9FBD06" w14:textId="0CB69326" w:rsidR="003E5D15" w:rsidRDefault="003E5D15" w:rsidP="003E5D15"/>
        </w:tc>
      </w:tr>
      <w:tr w:rsidR="003E5D15" w14:paraId="6711A50C" w14:textId="77777777" w:rsidTr="006A7C57">
        <w:tc>
          <w:tcPr>
            <w:tcW w:w="6475" w:type="dxa"/>
            <w:gridSpan w:val="2"/>
          </w:tcPr>
          <w:p w14:paraId="4202DDB7" w14:textId="517203AC" w:rsidR="003E5D15" w:rsidRPr="0053166C" w:rsidRDefault="003E5D15" w:rsidP="003E5D15"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  <w:b/>
              </w:rPr>
              <w:t>1</w:t>
            </w:r>
            <w:r w:rsidRPr="00A10E56">
              <w:rPr>
                <w:rFonts w:eastAsia="Calibri" w:cstheme="minorHAnsi"/>
                <w:b/>
              </w:rPr>
              <w:t>.2</w:t>
            </w:r>
            <w:r w:rsidRPr="00A10E56">
              <w:rPr>
                <w:rFonts w:eastAsia="Calibri" w:cstheme="minorHAnsi"/>
              </w:rPr>
              <w:t xml:space="preserve"> </w:t>
            </w:r>
            <w:r w:rsidRPr="0053166C">
              <w:rPr>
                <w:rFonts w:eastAsia="Calibri" w:cstheme="minorHAnsi"/>
                <w:b/>
              </w:rPr>
              <w:t xml:space="preserve"> </w:t>
            </w:r>
          </w:p>
          <w:p w14:paraId="46709A49" w14:textId="7EB2C28A" w:rsidR="003E5D15" w:rsidRDefault="003E5D15" w:rsidP="003E5D15">
            <w:pPr>
              <w:rPr>
                <w:rFonts w:eastAsia="Calibri" w:cstheme="minorHAnsi"/>
              </w:rPr>
            </w:pPr>
          </w:p>
          <w:p w14:paraId="7368672B" w14:textId="77777777" w:rsidR="003E5D15" w:rsidRPr="001F79EC" w:rsidRDefault="003E5D15" w:rsidP="00FB784F">
            <w:pPr>
              <w:pStyle w:val="ListParagraph"/>
              <w:numPr>
                <w:ilvl w:val="0"/>
                <w:numId w:val="27"/>
              </w:numPr>
              <w:ind w:left="360"/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</w:pPr>
            <w:r w:rsidRPr="001F79EC"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>Short Description of Activity/Service 1</w:t>
            </w:r>
          </w:p>
          <w:p w14:paraId="5BE15506" w14:textId="3D2264D7" w:rsidR="003E5D15" w:rsidRPr="001F79EC" w:rsidRDefault="003E5D15" w:rsidP="00462AA0">
            <w:pPr>
              <w:pStyle w:val="ListParagraph"/>
              <w:tabs>
                <w:tab w:val="left" w:pos="2133"/>
              </w:tabs>
              <w:autoSpaceDN w:val="0"/>
              <w:ind w:left="347" w:right="270" w:hanging="90"/>
              <w:rPr>
                <w:b/>
                <w:color w:val="000000" w:themeColor="text1"/>
                <w:sz w:val="16"/>
                <w:szCs w:val="16"/>
              </w:rPr>
            </w:pPr>
            <w:r w:rsidRPr="001F79EC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  </w:t>
            </w:r>
          </w:p>
          <w:p w14:paraId="6E87B46C" w14:textId="77777777" w:rsidR="003E5D15" w:rsidRPr="001F79EC" w:rsidRDefault="003E5D15" w:rsidP="003E5D15">
            <w:pPr>
              <w:pStyle w:val="ListParagraph"/>
              <w:numPr>
                <w:ilvl w:val="0"/>
                <w:numId w:val="27"/>
              </w:numPr>
              <w:ind w:left="347"/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</w:pPr>
            <w:r w:rsidRPr="001F79EC"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>Short Description of Activity/Service 2</w:t>
            </w:r>
          </w:p>
          <w:p w14:paraId="0D2ACC8F" w14:textId="77777777" w:rsidR="003E5D15" w:rsidRPr="001F79EC" w:rsidRDefault="003E5D15" w:rsidP="003E5D15">
            <w:pPr>
              <w:pStyle w:val="ListParagraph"/>
              <w:ind w:left="257" w:hanging="180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  <w:p w14:paraId="3DF64D16" w14:textId="77777777" w:rsidR="003E5D15" w:rsidRPr="001F79EC" w:rsidRDefault="003E5D15" w:rsidP="003E5D15">
            <w:pPr>
              <w:pStyle w:val="ListParagraph"/>
              <w:numPr>
                <w:ilvl w:val="0"/>
                <w:numId w:val="27"/>
              </w:numPr>
              <w:ind w:left="347"/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</w:pPr>
            <w:r w:rsidRPr="001F79EC"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>Short Description of Activity/Service 3</w:t>
            </w:r>
          </w:p>
          <w:p w14:paraId="3E09CB74" w14:textId="6B834ECA" w:rsidR="003E5D15" w:rsidRPr="00462AA0" w:rsidRDefault="003E5D15" w:rsidP="003E5D15">
            <w:pPr>
              <w:rPr>
                <w:rFonts w:eastAsia="Calibri" w:cstheme="minorHAnsi"/>
                <w:iCs/>
                <w:color w:val="0070C0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16"/>
                <w:szCs w:val="16"/>
              </w:rPr>
              <w:t xml:space="preserve">     </w:t>
            </w:r>
          </w:p>
          <w:p w14:paraId="15F98837" w14:textId="00FB380B" w:rsidR="003E5D15" w:rsidRPr="00545EDD" w:rsidRDefault="003E5D15" w:rsidP="003E5D15">
            <w:pPr>
              <w:rPr>
                <w:rFonts w:ascii="Calibri" w:hAnsi="Calibri"/>
                <w:i/>
                <w:color w:val="0070C0"/>
              </w:rPr>
            </w:pPr>
            <w:r w:rsidRPr="00A10E56">
              <w:rPr>
                <w:rFonts w:eastAsia="Calibri" w:cstheme="minorHAnsi"/>
                <w:i/>
                <w:color w:val="0070C0"/>
              </w:rPr>
              <w:t>(</w:t>
            </w:r>
            <w:r w:rsidRPr="00A10E56">
              <w:rPr>
                <w:rFonts w:ascii="Calibri" w:hAnsi="Calibri"/>
                <w:i/>
                <w:color w:val="0070C0"/>
              </w:rPr>
              <w:t>Describe the activities that took place during this reporting period, and report relevant metrics.</w:t>
            </w:r>
            <w:r>
              <w:rPr>
                <w:rFonts w:ascii="Calibri" w:hAnsi="Calibri"/>
                <w:i/>
                <w:color w:val="0070C0"/>
              </w:rPr>
              <w:t>)</w:t>
            </w:r>
          </w:p>
        </w:tc>
        <w:tc>
          <w:tcPr>
            <w:tcW w:w="6475" w:type="dxa"/>
          </w:tcPr>
          <w:p w14:paraId="20EB5244" w14:textId="035619C1" w:rsidR="003E5D15" w:rsidRPr="00545EDD" w:rsidRDefault="0055597E" w:rsidP="00545ED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</w:t>
            </w:r>
            <w:r w:rsidR="003E5D15" w:rsidRPr="00545EDD">
              <w:rPr>
                <w:sz w:val="20"/>
                <w:szCs w:val="20"/>
              </w:rPr>
              <w:t xml:space="preserve">This activity is (choose one):  </w:t>
            </w:r>
            <w:r w:rsidR="003E5D15" w:rsidRPr="00545EDD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3E5D15" w:rsidRPr="00545EDD">
              <w:rPr>
                <w:sz w:val="20"/>
                <w:szCs w:val="20"/>
              </w:rPr>
              <w:t xml:space="preserve">    In-Progress      Completed</w:t>
            </w:r>
          </w:p>
          <w:p w14:paraId="164886AB" w14:textId="77777777" w:rsidR="003E5D15" w:rsidRDefault="003E5D15" w:rsidP="003E5D15">
            <w:pPr>
              <w:rPr>
                <w:sz w:val="20"/>
                <w:szCs w:val="20"/>
              </w:rPr>
            </w:pPr>
          </w:p>
          <w:p w14:paraId="77630531" w14:textId="77777777" w:rsidR="003E5D15" w:rsidRDefault="003E5D15" w:rsidP="003E5D15">
            <w:pPr>
              <w:rPr>
                <w:sz w:val="20"/>
                <w:szCs w:val="20"/>
              </w:rPr>
            </w:pPr>
          </w:p>
          <w:p w14:paraId="2CCB160C" w14:textId="3D1189B5" w:rsidR="003E5D15" w:rsidRPr="00A42620" w:rsidRDefault="0055597E" w:rsidP="00545EDD">
            <w:pPr>
              <w:ind w:left="90"/>
            </w:pPr>
            <w:r>
              <w:rPr>
                <w:sz w:val="20"/>
                <w:szCs w:val="20"/>
              </w:rPr>
              <w:t xml:space="preserve">b) </w:t>
            </w:r>
            <w:r w:rsidR="003E5D15" w:rsidRPr="00545EDD">
              <w:rPr>
                <w:sz w:val="20"/>
                <w:szCs w:val="20"/>
              </w:rPr>
              <w:t xml:space="preserve">This activity is (choose one):  </w:t>
            </w:r>
            <w:r w:rsidR="003E5D15" w:rsidRPr="00545EDD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3E5D15" w:rsidRPr="00545EDD">
              <w:rPr>
                <w:sz w:val="20"/>
                <w:szCs w:val="20"/>
              </w:rPr>
              <w:t xml:space="preserve">    In-Progress      Completed</w:t>
            </w:r>
          </w:p>
          <w:p w14:paraId="06199DE9" w14:textId="77777777" w:rsidR="003E5D15" w:rsidRDefault="003E5D15" w:rsidP="003E5D15"/>
          <w:p w14:paraId="276D3657" w14:textId="77777777" w:rsidR="003E5D15" w:rsidRPr="00A42620" w:rsidRDefault="003E5D15" w:rsidP="003E5D15"/>
          <w:p w14:paraId="23CA7815" w14:textId="40148EBA" w:rsidR="003E5D15" w:rsidRPr="002853D1" w:rsidRDefault="0055597E" w:rsidP="00545EDD">
            <w:pPr>
              <w:ind w:left="90"/>
            </w:pPr>
            <w:r>
              <w:rPr>
                <w:sz w:val="20"/>
                <w:szCs w:val="20"/>
              </w:rPr>
              <w:t xml:space="preserve">c) </w:t>
            </w:r>
            <w:r w:rsidR="003E5D15" w:rsidRPr="00545EDD">
              <w:rPr>
                <w:sz w:val="20"/>
                <w:szCs w:val="20"/>
              </w:rPr>
              <w:t xml:space="preserve">This activity is (choose one):  </w:t>
            </w:r>
            <w:r w:rsidR="003E5D15" w:rsidRPr="00545EDD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3E5D15" w:rsidRPr="00545EDD">
              <w:rPr>
                <w:sz w:val="20"/>
                <w:szCs w:val="20"/>
              </w:rPr>
              <w:t xml:space="preserve">    In-Progress      Completed</w:t>
            </w:r>
          </w:p>
          <w:p w14:paraId="2698FDE9" w14:textId="745729ED" w:rsidR="003E5D15" w:rsidRDefault="003E5D15" w:rsidP="003E5D15"/>
          <w:p w14:paraId="2085EF1A" w14:textId="77777777" w:rsidR="003E5D15" w:rsidRPr="00A42620" w:rsidRDefault="003E5D15" w:rsidP="00462AA0"/>
          <w:p w14:paraId="296D7441" w14:textId="77777777" w:rsidR="003E5D15" w:rsidRDefault="003E5D15" w:rsidP="003E5D15">
            <w:pPr>
              <w:pStyle w:val="ListParagraph"/>
              <w:ind w:left="450"/>
            </w:pPr>
          </w:p>
        </w:tc>
      </w:tr>
      <w:tr w:rsidR="003E5D15" w14:paraId="1824BC4E" w14:textId="77777777" w:rsidTr="006A7C57">
        <w:tc>
          <w:tcPr>
            <w:tcW w:w="12950" w:type="dxa"/>
            <w:gridSpan w:val="3"/>
            <w:shd w:val="clear" w:color="auto" w:fill="D9D9D9" w:themeFill="background1" w:themeFillShade="D9"/>
            <w:vAlign w:val="center"/>
          </w:tcPr>
          <w:p w14:paraId="74DE886D" w14:textId="77777777" w:rsidR="003E5D15" w:rsidRPr="006A7C57" w:rsidRDefault="003E5D15" w:rsidP="003E5D15">
            <w:pPr>
              <w:jc w:val="center"/>
              <w:rPr>
                <w:rFonts w:ascii="Century Gothic" w:hAnsi="Century Gothic"/>
                <w:b/>
              </w:rPr>
            </w:pPr>
            <w:r w:rsidRPr="006A7C57">
              <w:rPr>
                <w:rFonts w:ascii="Century Gothic" w:hAnsi="Century Gothic"/>
                <w:b/>
                <w:color w:val="002060"/>
              </w:rPr>
              <w:t>Federal Expenditures</w:t>
            </w:r>
          </w:p>
        </w:tc>
      </w:tr>
      <w:tr w:rsidR="003E5D15" w14:paraId="758C3AE2" w14:textId="77777777" w:rsidTr="00C93D0B">
        <w:tc>
          <w:tcPr>
            <w:tcW w:w="3595" w:type="dxa"/>
          </w:tcPr>
          <w:p w14:paraId="20679A1F" w14:textId="1DEE0FA0" w:rsidR="003E5D15" w:rsidRDefault="003E5D15" w:rsidP="003E5D15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Personnel </w:t>
            </w:r>
          </w:p>
          <w:p w14:paraId="6A4385E3" w14:textId="41905959" w:rsidR="003E5D15" w:rsidRPr="003373B4" w:rsidRDefault="003E5D15" w:rsidP="003E5D15">
            <w:pPr>
              <w:rPr>
                <w:rFonts w:cstheme="minorHAnsi"/>
                <w:iCs/>
                <w:sz w:val="18"/>
                <w:szCs w:val="18"/>
              </w:rPr>
            </w:pP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% salary for staff coordinating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meetings and trainings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.) </w:t>
            </w:r>
          </w:p>
        </w:tc>
        <w:tc>
          <w:tcPr>
            <w:tcW w:w="9355" w:type="dxa"/>
            <w:gridSpan w:val="2"/>
          </w:tcPr>
          <w:p w14:paraId="3B743E71" w14:textId="77777777" w:rsidR="003E5D15" w:rsidRPr="006A5040" w:rsidRDefault="003E5D15" w:rsidP="003E5D15">
            <w:pPr>
              <w:rPr>
                <w:i/>
                <w:color w:val="0070C0"/>
                <w:sz w:val="20"/>
                <w:szCs w:val="20"/>
              </w:rPr>
            </w:pPr>
          </w:p>
        </w:tc>
      </w:tr>
      <w:tr w:rsidR="003E5D15" w14:paraId="3EA43D35" w14:textId="77777777" w:rsidTr="00C93D0B">
        <w:tc>
          <w:tcPr>
            <w:tcW w:w="3595" w:type="dxa"/>
          </w:tcPr>
          <w:p w14:paraId="59C08D1D" w14:textId="77777777" w:rsidR="003E5D15" w:rsidRDefault="003E5D15" w:rsidP="003E5D15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perating</w:t>
            </w:r>
          </w:p>
          <w:p w14:paraId="03E86129" w14:textId="4AF26CF3" w:rsidR="003E5D15" w:rsidRPr="003373B4" w:rsidRDefault="003E5D15" w:rsidP="003E5D15">
            <w:pPr>
              <w:rPr>
                <w:rFonts w:cstheme="minorHAnsi"/>
                <w:iCs/>
                <w:sz w:val="18"/>
                <w:szCs w:val="18"/>
              </w:rPr>
            </w:pP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supplies – binders and copies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–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for teacher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training on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(date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04E41FCA" w14:textId="77777777" w:rsidR="003E5D15" w:rsidRDefault="003E5D15" w:rsidP="003E5D15"/>
        </w:tc>
      </w:tr>
      <w:tr w:rsidR="003E5D15" w14:paraId="594DD619" w14:textId="77777777" w:rsidTr="00C93D0B">
        <w:tc>
          <w:tcPr>
            <w:tcW w:w="3595" w:type="dxa"/>
          </w:tcPr>
          <w:p w14:paraId="514A70D5" w14:textId="77777777" w:rsidR="003E5D15" w:rsidRDefault="003E5D15" w:rsidP="003E5D15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ravel</w:t>
            </w:r>
          </w:p>
          <w:p w14:paraId="7B106AA3" w14:textId="2FD76AF4" w:rsidR="003E5D15" w:rsidRPr="003373B4" w:rsidRDefault="003E5D15" w:rsidP="003E5D15">
            <w:pPr>
              <w:rPr>
                <w:rFonts w:eastAsia="Times New Roman" w:cstheme="minorHAnsi"/>
                <w:iCs/>
                <w:sz w:val="20"/>
                <w:szCs w:val="20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261111">
              <w:rPr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261111">
              <w:rPr>
                <w:i/>
                <w:color w:val="0070C0"/>
                <w:sz w:val="18"/>
                <w:szCs w:val="18"/>
              </w:rPr>
              <w:t xml:space="preserve"> example, </w:t>
            </w:r>
            <w:r>
              <w:rPr>
                <w:i/>
                <w:color w:val="0070C0"/>
                <w:sz w:val="18"/>
                <w:szCs w:val="18"/>
              </w:rPr>
              <w:t>travel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to partner school for training on </w:t>
            </w:r>
            <w:r>
              <w:rPr>
                <w:i/>
                <w:color w:val="0070C0"/>
                <w:sz w:val="18"/>
                <w:szCs w:val="18"/>
              </w:rPr>
              <w:t>(date)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- meals, lodging, and mileage)</w:t>
            </w:r>
          </w:p>
        </w:tc>
        <w:tc>
          <w:tcPr>
            <w:tcW w:w="9355" w:type="dxa"/>
            <w:gridSpan w:val="2"/>
          </w:tcPr>
          <w:p w14:paraId="3FD7EA8C" w14:textId="77777777" w:rsidR="003E5D15" w:rsidRDefault="003E5D15" w:rsidP="003E5D15"/>
        </w:tc>
      </w:tr>
      <w:tr w:rsidR="003E5D15" w14:paraId="1D1BE0E3" w14:textId="77777777" w:rsidTr="00C93D0B">
        <w:tc>
          <w:tcPr>
            <w:tcW w:w="3595" w:type="dxa"/>
          </w:tcPr>
          <w:p w14:paraId="762EE8BB" w14:textId="77777777" w:rsidR="003E5D15" w:rsidRDefault="003E5D15" w:rsidP="003E5D15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ther</w:t>
            </w:r>
          </w:p>
          <w:p w14:paraId="27CDF74B" w14:textId="00A342D3" w:rsidR="003E5D15" w:rsidRPr="003373B4" w:rsidRDefault="003E5D15" w:rsidP="003E5D15">
            <w:pPr>
              <w:rPr>
                <w:rFonts w:eastAsia="Times New Roman" w:cstheme="minorHAnsi"/>
                <w:iCs/>
                <w:sz w:val="20"/>
                <w:szCs w:val="20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t>(</w:t>
            </w:r>
            <w:proofErr w:type="gramStart"/>
            <w:r>
              <w:rPr>
                <w:i/>
                <w:color w:val="0070C0"/>
                <w:sz w:val="18"/>
                <w:szCs w:val="18"/>
              </w:rPr>
              <w:t>describe</w:t>
            </w:r>
            <w:proofErr w:type="gramEnd"/>
            <w:r>
              <w:rPr>
                <w:i/>
                <w:color w:val="0070C0"/>
                <w:sz w:val="18"/>
                <w:szCs w:val="18"/>
              </w:rPr>
              <w:t xml:space="preserve"> other costs associated with accomplishing task</w:t>
            </w:r>
            <w:r w:rsidRPr="00261111">
              <w:rPr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2394C37A" w14:textId="77777777" w:rsidR="003E5D15" w:rsidRDefault="003E5D15" w:rsidP="003E5D15"/>
        </w:tc>
      </w:tr>
      <w:bookmarkEnd w:id="1"/>
    </w:tbl>
    <w:p w14:paraId="518F1578" w14:textId="4760A097" w:rsidR="006A7C57" w:rsidRDefault="006A7C57" w:rsidP="0026111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2880"/>
        <w:gridCol w:w="6475"/>
      </w:tblGrid>
      <w:tr w:rsidR="004E3C1D" w14:paraId="19EE9727" w14:textId="77777777" w:rsidTr="002C1C47">
        <w:tc>
          <w:tcPr>
            <w:tcW w:w="12950" w:type="dxa"/>
            <w:gridSpan w:val="3"/>
          </w:tcPr>
          <w:p w14:paraId="387920DD" w14:textId="39872D03" w:rsidR="004E3C1D" w:rsidRPr="006A7C57" w:rsidRDefault="004E3C1D" w:rsidP="002C1C47">
            <w:pPr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2</w:t>
            </w: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 xml:space="preserve">. </w:t>
            </w: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High School Graduation</w:t>
            </w:r>
          </w:p>
        </w:tc>
      </w:tr>
      <w:tr w:rsidR="004E3C1D" w14:paraId="762F2196" w14:textId="77777777" w:rsidTr="002C1C47">
        <w:tc>
          <w:tcPr>
            <w:tcW w:w="6475" w:type="dxa"/>
            <w:gridSpan w:val="2"/>
            <w:shd w:val="clear" w:color="auto" w:fill="D9D9D9" w:themeFill="background1" w:themeFillShade="D9"/>
          </w:tcPr>
          <w:p w14:paraId="712976FA" w14:textId="77777777" w:rsidR="004E3C1D" w:rsidRPr="006A7C57" w:rsidRDefault="004E3C1D" w:rsidP="002C1C47">
            <w:pPr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Contracted Activities</w:t>
            </w: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 xml:space="preserve"> – </w:t>
            </w:r>
            <w:r w:rsidRPr="001A28CE">
              <w:rPr>
                <w:rFonts w:ascii="Century Gothic" w:hAnsi="Century Gothic"/>
                <w:b/>
                <w:color w:val="FF0000"/>
                <w:sz w:val="24"/>
                <w:szCs w:val="24"/>
              </w:rPr>
              <w:t>Federal</w:t>
            </w:r>
          </w:p>
        </w:tc>
        <w:tc>
          <w:tcPr>
            <w:tcW w:w="6475" w:type="dxa"/>
            <w:shd w:val="clear" w:color="auto" w:fill="D9D9D9" w:themeFill="background1" w:themeFillShade="D9"/>
          </w:tcPr>
          <w:p w14:paraId="5EC63D6B" w14:textId="77777777" w:rsidR="004E3C1D" w:rsidRPr="006A7C57" w:rsidRDefault="004E3C1D" w:rsidP="002C1C47">
            <w:pPr>
              <w:jc w:val="center"/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Results</w:t>
            </w:r>
          </w:p>
        </w:tc>
      </w:tr>
      <w:tr w:rsidR="004E3C1D" w14:paraId="2EDA9840" w14:textId="77777777" w:rsidTr="002C1C47">
        <w:tc>
          <w:tcPr>
            <w:tcW w:w="6475" w:type="dxa"/>
            <w:gridSpan w:val="2"/>
          </w:tcPr>
          <w:p w14:paraId="5B5F6593" w14:textId="447ED26B" w:rsidR="00545EDD" w:rsidRPr="00545EDD" w:rsidRDefault="00D7609B" w:rsidP="00545EDD">
            <w:pPr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/>
                <w:bCs/>
              </w:rPr>
              <w:lastRenderedPageBreak/>
              <w:t>2</w:t>
            </w:r>
            <w:r w:rsidR="004E3C1D" w:rsidRPr="0053166C">
              <w:rPr>
                <w:rFonts w:eastAsia="Calibri" w:cstheme="minorHAnsi"/>
                <w:b/>
                <w:bCs/>
              </w:rPr>
              <w:t>.1</w:t>
            </w:r>
            <w:r w:rsidR="004E3C1D" w:rsidRPr="0053166C">
              <w:rPr>
                <w:rFonts w:eastAsia="Calibri" w:cstheme="minorHAnsi"/>
              </w:rPr>
              <w:t xml:space="preserve"> </w:t>
            </w:r>
          </w:p>
          <w:p w14:paraId="1A7A2554" w14:textId="14E0F52A" w:rsidR="004E3C1D" w:rsidRDefault="004E3C1D" w:rsidP="002C1C47">
            <w:pPr>
              <w:rPr>
                <w:rFonts w:eastAsia="Calibri" w:cstheme="minorHAnsi"/>
                <w:iCs/>
              </w:rPr>
            </w:pPr>
          </w:p>
          <w:p w14:paraId="1589644D" w14:textId="77777777" w:rsidR="00545EDD" w:rsidRPr="001F79EC" w:rsidRDefault="00545EDD" w:rsidP="00545EDD">
            <w:pPr>
              <w:pStyle w:val="ListParagraph"/>
              <w:numPr>
                <w:ilvl w:val="0"/>
                <w:numId w:val="28"/>
              </w:numPr>
              <w:ind w:left="347" w:hanging="347"/>
              <w:rPr>
                <w:rFonts w:ascii="Arial" w:eastAsia="Times New Roman" w:hAnsi="Arial" w:cs="Arial"/>
                <w:b/>
                <w:color w:val="2F5496" w:themeColor="accent5" w:themeShade="BF"/>
                <w:sz w:val="16"/>
                <w:szCs w:val="16"/>
              </w:rPr>
            </w:pPr>
            <w:r w:rsidRPr="001F79EC">
              <w:rPr>
                <w:rFonts w:ascii="Arial" w:eastAsia="Times New Roman" w:hAnsi="Arial" w:cs="Arial"/>
                <w:b/>
                <w:color w:val="2F5496" w:themeColor="accent5" w:themeShade="BF"/>
                <w:sz w:val="16"/>
                <w:szCs w:val="16"/>
              </w:rPr>
              <w:t>Description of Activity/Service 1</w:t>
            </w:r>
          </w:p>
          <w:p w14:paraId="002F14A2" w14:textId="77777777" w:rsidR="00545EDD" w:rsidRPr="001F79EC" w:rsidRDefault="00545EDD" w:rsidP="00545EDD">
            <w:pPr>
              <w:pStyle w:val="ListParagraph"/>
              <w:ind w:left="347" w:hanging="347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  <w:p w14:paraId="29374440" w14:textId="0671694A" w:rsidR="00545EDD" w:rsidRPr="001F79EC" w:rsidRDefault="00545EDD" w:rsidP="00545EDD">
            <w:pPr>
              <w:pStyle w:val="ListParagraph"/>
              <w:numPr>
                <w:ilvl w:val="0"/>
                <w:numId w:val="28"/>
              </w:numPr>
              <w:ind w:left="347" w:hanging="347"/>
              <w:rPr>
                <w:rFonts w:eastAsia="Times New Roman" w:cstheme="minorHAnsi"/>
                <w:b/>
                <w:color w:val="2F5496" w:themeColor="accent5" w:themeShade="BF"/>
                <w:sz w:val="18"/>
                <w:szCs w:val="18"/>
              </w:rPr>
            </w:pPr>
            <w:r w:rsidRPr="001F79EC">
              <w:rPr>
                <w:rFonts w:eastAsia="Times New Roman" w:cstheme="minorHAnsi"/>
                <w:b/>
                <w:color w:val="2F5496" w:themeColor="accent5" w:themeShade="BF"/>
                <w:sz w:val="18"/>
                <w:szCs w:val="18"/>
              </w:rPr>
              <w:t>Description of Activity</w:t>
            </w:r>
            <w:r w:rsidR="001F79EC" w:rsidRPr="001F79EC">
              <w:rPr>
                <w:rFonts w:eastAsia="Times New Roman" w:cstheme="minorHAnsi"/>
                <w:b/>
                <w:color w:val="2F5496" w:themeColor="accent5" w:themeShade="BF"/>
                <w:sz w:val="18"/>
                <w:szCs w:val="18"/>
              </w:rPr>
              <w:t>/</w:t>
            </w:r>
            <w:r w:rsidRPr="001F79EC">
              <w:rPr>
                <w:rFonts w:eastAsia="Times New Roman" w:cstheme="minorHAnsi"/>
                <w:b/>
                <w:color w:val="2F5496" w:themeColor="accent5" w:themeShade="BF"/>
                <w:sz w:val="18"/>
                <w:szCs w:val="18"/>
              </w:rPr>
              <w:t xml:space="preserve">Service </w:t>
            </w:r>
            <w:r w:rsidR="001F79EC" w:rsidRPr="001F79EC">
              <w:rPr>
                <w:rFonts w:eastAsia="Times New Roman" w:cstheme="minorHAnsi"/>
                <w:b/>
                <w:color w:val="2F5496" w:themeColor="accent5" w:themeShade="BF"/>
                <w:sz w:val="18"/>
                <w:szCs w:val="18"/>
              </w:rPr>
              <w:t>2</w:t>
            </w:r>
          </w:p>
          <w:p w14:paraId="46AFB11A" w14:textId="77777777" w:rsidR="004E3C1D" w:rsidRPr="0053166C" w:rsidRDefault="004E3C1D" w:rsidP="002C1C47">
            <w:pPr>
              <w:rPr>
                <w:rFonts w:eastAsia="Calibri" w:cstheme="minorHAnsi"/>
              </w:rPr>
            </w:pPr>
          </w:p>
          <w:p w14:paraId="2EFE3706" w14:textId="7B8BF589" w:rsidR="004E3C1D" w:rsidRPr="00CF0B09" w:rsidRDefault="004E3C1D" w:rsidP="002C1C47">
            <w:pPr>
              <w:rPr>
                <w:rFonts w:eastAsia="Calibri" w:cstheme="minorHAnsi"/>
                <w:i/>
                <w:color w:val="0070C0"/>
              </w:rPr>
            </w:pPr>
            <w:r w:rsidRPr="00A10E56">
              <w:rPr>
                <w:rFonts w:eastAsia="Calibri" w:cstheme="minorHAnsi"/>
                <w:i/>
                <w:color w:val="0070C0"/>
              </w:rPr>
              <w:t>(</w:t>
            </w:r>
            <w:r w:rsidRPr="00A10E56">
              <w:rPr>
                <w:rFonts w:ascii="Calibri" w:hAnsi="Calibri"/>
                <w:i/>
                <w:color w:val="0070C0"/>
              </w:rPr>
              <w:t>Describe the activities that took place during this reporting period, and report relevant metrics.</w:t>
            </w:r>
            <w:r w:rsidR="00AE43A8">
              <w:rPr>
                <w:rFonts w:ascii="Calibri" w:hAnsi="Calibri"/>
                <w:i/>
                <w:color w:val="0070C0"/>
              </w:rPr>
              <w:t>)</w:t>
            </w:r>
          </w:p>
        </w:tc>
        <w:tc>
          <w:tcPr>
            <w:tcW w:w="6475" w:type="dxa"/>
          </w:tcPr>
          <w:p w14:paraId="6991AC2E" w14:textId="485AC22B" w:rsidR="004E3C1D" w:rsidRPr="00D7609B" w:rsidRDefault="0055597E" w:rsidP="00D760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</w:t>
            </w:r>
            <w:r w:rsidR="004E3C1D" w:rsidRPr="00D7609B">
              <w:rPr>
                <w:sz w:val="20"/>
                <w:szCs w:val="20"/>
              </w:rPr>
              <w:t xml:space="preserve">This activity is (choose one):  </w:t>
            </w:r>
            <w:r w:rsidR="004E3C1D" w:rsidRPr="00D7609B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4E3C1D" w:rsidRPr="00D7609B">
              <w:rPr>
                <w:sz w:val="20"/>
                <w:szCs w:val="20"/>
              </w:rPr>
              <w:t xml:space="preserve">    In-Progress      Completed</w:t>
            </w:r>
          </w:p>
          <w:p w14:paraId="14875A19" w14:textId="77777777" w:rsidR="004E3C1D" w:rsidRDefault="004E3C1D" w:rsidP="002C1C47">
            <w:pPr>
              <w:rPr>
                <w:sz w:val="20"/>
                <w:szCs w:val="20"/>
              </w:rPr>
            </w:pPr>
          </w:p>
          <w:p w14:paraId="1060F59B" w14:textId="77777777" w:rsidR="004E3C1D" w:rsidRPr="0053166C" w:rsidRDefault="004E3C1D" w:rsidP="002C1C47">
            <w:pPr>
              <w:rPr>
                <w:sz w:val="20"/>
                <w:szCs w:val="20"/>
              </w:rPr>
            </w:pPr>
          </w:p>
          <w:p w14:paraId="72BAF048" w14:textId="1A51A561" w:rsidR="004E3C1D" w:rsidRPr="00D7609B" w:rsidRDefault="0055597E" w:rsidP="00D760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</w:t>
            </w:r>
            <w:r w:rsidR="004E3C1D" w:rsidRPr="00D7609B">
              <w:rPr>
                <w:sz w:val="20"/>
                <w:szCs w:val="20"/>
              </w:rPr>
              <w:t xml:space="preserve">This activity is (choose one):  </w:t>
            </w:r>
            <w:r w:rsidR="004E3C1D" w:rsidRPr="00D7609B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4E3C1D" w:rsidRPr="00D7609B">
              <w:rPr>
                <w:sz w:val="20"/>
                <w:szCs w:val="20"/>
              </w:rPr>
              <w:t xml:space="preserve">    In-Progress      Completed</w:t>
            </w:r>
          </w:p>
          <w:p w14:paraId="08A0E41C" w14:textId="77777777" w:rsidR="004E3C1D" w:rsidRPr="001E09D6" w:rsidRDefault="004E3C1D" w:rsidP="002C1C47">
            <w:pPr>
              <w:pStyle w:val="ListParagraph"/>
              <w:ind w:left="427"/>
              <w:rPr>
                <w:sz w:val="20"/>
                <w:szCs w:val="20"/>
              </w:rPr>
            </w:pPr>
          </w:p>
          <w:p w14:paraId="1F5BB3A8" w14:textId="77777777" w:rsidR="004E3C1D" w:rsidRDefault="004E3C1D" w:rsidP="002C1C47">
            <w:pPr>
              <w:ind w:left="427"/>
              <w:rPr>
                <w:sz w:val="20"/>
                <w:szCs w:val="20"/>
              </w:rPr>
            </w:pPr>
          </w:p>
          <w:p w14:paraId="1C07F153" w14:textId="77777777" w:rsidR="004E3C1D" w:rsidRDefault="004E3C1D" w:rsidP="002C1C47">
            <w:pPr>
              <w:ind w:left="427"/>
              <w:rPr>
                <w:sz w:val="20"/>
                <w:szCs w:val="20"/>
              </w:rPr>
            </w:pPr>
          </w:p>
          <w:p w14:paraId="0760FD1B" w14:textId="77777777" w:rsidR="004E3C1D" w:rsidRDefault="004E3C1D" w:rsidP="002C1C47"/>
        </w:tc>
      </w:tr>
      <w:tr w:rsidR="004E3C1D" w14:paraId="185A4D84" w14:textId="77777777" w:rsidTr="002C1C47">
        <w:tc>
          <w:tcPr>
            <w:tcW w:w="12950" w:type="dxa"/>
            <w:gridSpan w:val="3"/>
            <w:shd w:val="clear" w:color="auto" w:fill="D9D9D9" w:themeFill="background1" w:themeFillShade="D9"/>
            <w:vAlign w:val="center"/>
          </w:tcPr>
          <w:p w14:paraId="27DE5B1E" w14:textId="77777777" w:rsidR="004E3C1D" w:rsidRPr="006A7C57" w:rsidRDefault="004E3C1D" w:rsidP="002C1C47">
            <w:pPr>
              <w:jc w:val="center"/>
              <w:rPr>
                <w:rFonts w:ascii="Century Gothic" w:hAnsi="Century Gothic"/>
                <w:b/>
              </w:rPr>
            </w:pPr>
            <w:r w:rsidRPr="006A7C57">
              <w:rPr>
                <w:rFonts w:ascii="Century Gothic" w:hAnsi="Century Gothic"/>
                <w:b/>
                <w:color w:val="002060"/>
              </w:rPr>
              <w:t>Federal Expenditures</w:t>
            </w:r>
          </w:p>
        </w:tc>
      </w:tr>
      <w:tr w:rsidR="00A8658C" w14:paraId="601997D9" w14:textId="77777777" w:rsidTr="002C1C47">
        <w:tc>
          <w:tcPr>
            <w:tcW w:w="3595" w:type="dxa"/>
          </w:tcPr>
          <w:p w14:paraId="16A8FF62" w14:textId="095C7DC9" w:rsidR="00A8658C" w:rsidRDefault="00A8658C" w:rsidP="00A8658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Personnel </w:t>
            </w:r>
          </w:p>
          <w:p w14:paraId="0624C38A" w14:textId="19920459" w:rsidR="00A8658C" w:rsidRPr="00F609A7" w:rsidRDefault="00A8658C" w:rsidP="00A8658C">
            <w:pPr>
              <w:rPr>
                <w:rFonts w:cstheme="minorHAnsi"/>
                <w:i/>
                <w:sz w:val="18"/>
                <w:szCs w:val="18"/>
              </w:rPr>
            </w:pP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% salary for staff coordinating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meetings and trainings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.)</w:t>
            </w:r>
          </w:p>
        </w:tc>
        <w:tc>
          <w:tcPr>
            <w:tcW w:w="9355" w:type="dxa"/>
            <w:gridSpan w:val="2"/>
          </w:tcPr>
          <w:p w14:paraId="4B6E4353" w14:textId="77777777" w:rsidR="00A8658C" w:rsidRPr="006A5040" w:rsidRDefault="00A8658C" w:rsidP="00A8658C">
            <w:pPr>
              <w:rPr>
                <w:i/>
                <w:color w:val="0070C0"/>
                <w:sz w:val="20"/>
                <w:szCs w:val="20"/>
              </w:rPr>
            </w:pPr>
          </w:p>
        </w:tc>
      </w:tr>
      <w:tr w:rsidR="00A8658C" w14:paraId="2B204D0D" w14:textId="77777777" w:rsidTr="002C1C47">
        <w:tc>
          <w:tcPr>
            <w:tcW w:w="3595" w:type="dxa"/>
          </w:tcPr>
          <w:p w14:paraId="5717C2DF" w14:textId="77777777" w:rsidR="00A8658C" w:rsidRDefault="00A8658C" w:rsidP="00A8658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perating</w:t>
            </w:r>
          </w:p>
          <w:p w14:paraId="3BC303A5" w14:textId="459BD8ED" w:rsidR="00A8658C" w:rsidRPr="00F609A7" w:rsidRDefault="00A8658C" w:rsidP="00A8658C">
            <w:pPr>
              <w:rPr>
                <w:rFonts w:cstheme="minorHAnsi"/>
                <w:i/>
                <w:color w:val="0070C0"/>
                <w:sz w:val="18"/>
                <w:szCs w:val="18"/>
              </w:rPr>
            </w:pP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supplies – binders and copies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–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for teacher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training on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(date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436F97D3" w14:textId="77777777" w:rsidR="00A8658C" w:rsidRDefault="00A8658C" w:rsidP="00A8658C"/>
        </w:tc>
      </w:tr>
      <w:tr w:rsidR="00A8658C" w14:paraId="1C07D0D5" w14:textId="77777777" w:rsidTr="002C1C47">
        <w:tc>
          <w:tcPr>
            <w:tcW w:w="3595" w:type="dxa"/>
          </w:tcPr>
          <w:p w14:paraId="06DDD5DE" w14:textId="77777777" w:rsidR="00A8658C" w:rsidRDefault="00A8658C" w:rsidP="00A8658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ravel</w:t>
            </w:r>
          </w:p>
          <w:p w14:paraId="45348E35" w14:textId="076249FE" w:rsidR="00A8658C" w:rsidRDefault="00A8658C" w:rsidP="00A8658C">
            <w:pPr>
              <w:rPr>
                <w:rFonts w:eastAsia="Times New Roman" w:cstheme="minorHAnsi"/>
                <w:sz w:val="20"/>
                <w:szCs w:val="20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261111">
              <w:rPr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261111">
              <w:rPr>
                <w:i/>
                <w:color w:val="0070C0"/>
                <w:sz w:val="18"/>
                <w:szCs w:val="18"/>
              </w:rPr>
              <w:t xml:space="preserve"> example, </w:t>
            </w:r>
            <w:r>
              <w:rPr>
                <w:i/>
                <w:color w:val="0070C0"/>
                <w:sz w:val="18"/>
                <w:szCs w:val="18"/>
              </w:rPr>
              <w:t>travel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to partner school for training on </w:t>
            </w:r>
            <w:r>
              <w:rPr>
                <w:i/>
                <w:color w:val="0070C0"/>
                <w:sz w:val="18"/>
                <w:szCs w:val="18"/>
              </w:rPr>
              <w:t>(date)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- meals, lodging, and mileage)</w:t>
            </w:r>
          </w:p>
        </w:tc>
        <w:tc>
          <w:tcPr>
            <w:tcW w:w="9355" w:type="dxa"/>
            <w:gridSpan w:val="2"/>
          </w:tcPr>
          <w:p w14:paraId="0C405BA0" w14:textId="77777777" w:rsidR="00A8658C" w:rsidRDefault="00A8658C" w:rsidP="00A8658C"/>
        </w:tc>
      </w:tr>
      <w:tr w:rsidR="00A8658C" w14:paraId="6D6D43EC" w14:textId="77777777" w:rsidTr="002C1C47">
        <w:tc>
          <w:tcPr>
            <w:tcW w:w="3595" w:type="dxa"/>
          </w:tcPr>
          <w:p w14:paraId="60BD4C6B" w14:textId="77777777" w:rsidR="00A8658C" w:rsidRDefault="00A8658C" w:rsidP="00A8658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ther</w:t>
            </w:r>
          </w:p>
          <w:p w14:paraId="154F0245" w14:textId="59299915" w:rsidR="00A8658C" w:rsidRDefault="00A8658C" w:rsidP="00A8658C">
            <w:pPr>
              <w:rPr>
                <w:rFonts w:eastAsia="Times New Roman" w:cstheme="minorHAnsi"/>
                <w:sz w:val="20"/>
                <w:szCs w:val="20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t>(</w:t>
            </w:r>
            <w:proofErr w:type="gramStart"/>
            <w:r>
              <w:rPr>
                <w:i/>
                <w:color w:val="0070C0"/>
                <w:sz w:val="18"/>
                <w:szCs w:val="18"/>
              </w:rPr>
              <w:t>describe</w:t>
            </w:r>
            <w:proofErr w:type="gramEnd"/>
            <w:r>
              <w:rPr>
                <w:i/>
                <w:color w:val="0070C0"/>
                <w:sz w:val="18"/>
                <w:szCs w:val="18"/>
              </w:rPr>
              <w:t xml:space="preserve"> other costs associated with accomplishing task</w:t>
            </w:r>
            <w:r w:rsidRPr="00261111">
              <w:rPr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1316D16F" w14:textId="77777777" w:rsidR="00A8658C" w:rsidRDefault="00A8658C" w:rsidP="00A8658C"/>
        </w:tc>
      </w:tr>
    </w:tbl>
    <w:p w14:paraId="60FD88EF" w14:textId="3C524024" w:rsidR="004E3C1D" w:rsidRDefault="004E3C1D" w:rsidP="0026111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2880"/>
        <w:gridCol w:w="6475"/>
      </w:tblGrid>
      <w:tr w:rsidR="00FE7D1E" w14:paraId="7FCC2AFD" w14:textId="77777777" w:rsidTr="00283D90">
        <w:tc>
          <w:tcPr>
            <w:tcW w:w="12950" w:type="dxa"/>
            <w:gridSpan w:val="3"/>
          </w:tcPr>
          <w:p w14:paraId="75D4CD12" w14:textId="77777777" w:rsidR="00FE7D1E" w:rsidRPr="006A7C57" w:rsidRDefault="00FE7D1E" w:rsidP="00283D90">
            <w:pPr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3</w:t>
            </w: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 xml:space="preserve">. </w:t>
            </w: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Postsecondary Enrollment</w:t>
            </w:r>
          </w:p>
        </w:tc>
      </w:tr>
      <w:tr w:rsidR="00FE7D1E" w14:paraId="1A3EAE0C" w14:textId="77777777" w:rsidTr="00283D90">
        <w:tc>
          <w:tcPr>
            <w:tcW w:w="6475" w:type="dxa"/>
            <w:gridSpan w:val="2"/>
            <w:shd w:val="clear" w:color="auto" w:fill="D9D9D9" w:themeFill="background1" w:themeFillShade="D9"/>
          </w:tcPr>
          <w:p w14:paraId="569A2B10" w14:textId="77777777" w:rsidR="00FE7D1E" w:rsidRPr="006A7C57" w:rsidRDefault="00FE7D1E" w:rsidP="00283D90">
            <w:pPr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Contracted Activities</w:t>
            </w: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 xml:space="preserve"> – </w:t>
            </w:r>
            <w:r w:rsidRPr="001A28CE">
              <w:rPr>
                <w:rFonts w:ascii="Century Gothic" w:hAnsi="Century Gothic"/>
                <w:b/>
                <w:color w:val="FF0000"/>
                <w:sz w:val="24"/>
                <w:szCs w:val="24"/>
              </w:rPr>
              <w:t>Federal</w:t>
            </w:r>
          </w:p>
        </w:tc>
        <w:tc>
          <w:tcPr>
            <w:tcW w:w="6475" w:type="dxa"/>
            <w:shd w:val="clear" w:color="auto" w:fill="D9D9D9" w:themeFill="background1" w:themeFillShade="D9"/>
          </w:tcPr>
          <w:p w14:paraId="7372E817" w14:textId="77777777" w:rsidR="00FE7D1E" w:rsidRPr="006A7C57" w:rsidRDefault="00FE7D1E" w:rsidP="00283D90">
            <w:pPr>
              <w:jc w:val="center"/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Results</w:t>
            </w:r>
          </w:p>
        </w:tc>
      </w:tr>
      <w:tr w:rsidR="00FE7D1E" w14:paraId="29EC7A0E" w14:textId="77777777" w:rsidTr="00283D90">
        <w:tc>
          <w:tcPr>
            <w:tcW w:w="6475" w:type="dxa"/>
            <w:gridSpan w:val="2"/>
          </w:tcPr>
          <w:p w14:paraId="71A7C737" w14:textId="3ED94B23" w:rsidR="00FE7D1E" w:rsidRDefault="00FE7D1E" w:rsidP="00283D90">
            <w:pPr>
              <w:rPr>
                <w:rFonts w:eastAsia="Calibri" w:cstheme="minorHAnsi"/>
              </w:rPr>
            </w:pPr>
            <w:r w:rsidRPr="00A10E56">
              <w:rPr>
                <w:rFonts w:eastAsia="Calibri" w:cstheme="minorHAnsi"/>
                <w:b/>
              </w:rPr>
              <w:t>3.1</w:t>
            </w:r>
            <w:r w:rsidRPr="00A10E56">
              <w:rPr>
                <w:rFonts w:eastAsia="Calibri" w:cstheme="minorHAnsi"/>
              </w:rPr>
              <w:t xml:space="preserve"> </w:t>
            </w:r>
          </w:p>
          <w:p w14:paraId="72F81709" w14:textId="77777777" w:rsidR="00FE7D1E" w:rsidRPr="001F79EC" w:rsidRDefault="00FE7D1E" w:rsidP="00FE7D1E">
            <w:pPr>
              <w:rPr>
                <w:rFonts w:eastAsia="Calibri" w:cstheme="minorHAnsi"/>
                <w:iCs/>
                <w:sz w:val="16"/>
                <w:szCs w:val="16"/>
              </w:rPr>
            </w:pPr>
          </w:p>
          <w:p w14:paraId="32989E85" w14:textId="66305686" w:rsidR="00FE7D1E" w:rsidRPr="001F79EC" w:rsidRDefault="001F79EC" w:rsidP="001F79EC">
            <w:pPr>
              <w:rPr>
                <w:rFonts w:ascii="Arial" w:eastAsia="Times New Roman" w:hAnsi="Arial" w:cs="Arial"/>
                <w:b/>
                <w:color w:val="2F5496" w:themeColor="accent5" w:themeShade="BF"/>
                <w:sz w:val="16"/>
                <w:szCs w:val="16"/>
              </w:rPr>
            </w:pPr>
            <w:r w:rsidRPr="001F79EC">
              <w:rPr>
                <w:rFonts w:ascii="Arial" w:eastAsia="Times New Roman" w:hAnsi="Arial" w:cs="Arial"/>
                <w:b/>
                <w:color w:val="2F5496" w:themeColor="accent5" w:themeShade="BF"/>
                <w:sz w:val="16"/>
                <w:szCs w:val="16"/>
              </w:rPr>
              <w:t xml:space="preserve">A. </w:t>
            </w:r>
            <w:r w:rsidR="00FE7D1E" w:rsidRPr="001F79EC">
              <w:rPr>
                <w:rFonts w:ascii="Arial" w:eastAsia="Times New Roman" w:hAnsi="Arial" w:cs="Arial"/>
                <w:b/>
                <w:color w:val="2F5496" w:themeColor="accent5" w:themeShade="BF"/>
                <w:sz w:val="16"/>
                <w:szCs w:val="16"/>
              </w:rPr>
              <w:t>Description of Activity/Service 1</w:t>
            </w:r>
          </w:p>
          <w:p w14:paraId="24061DAC" w14:textId="77777777" w:rsidR="00FE7D1E" w:rsidRPr="001F79EC" w:rsidRDefault="00FE7D1E" w:rsidP="00FE7D1E">
            <w:pPr>
              <w:pStyle w:val="ListParagraph"/>
              <w:ind w:left="347" w:hanging="347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  <w:p w14:paraId="19AD22A8" w14:textId="58761A86" w:rsidR="00FE7D1E" w:rsidRPr="001F79EC" w:rsidRDefault="001F79EC" w:rsidP="001F79EC">
            <w:pPr>
              <w:rPr>
                <w:rFonts w:eastAsia="Times New Roman" w:cstheme="minorHAnsi"/>
                <w:b/>
                <w:color w:val="2F5496" w:themeColor="accent5" w:themeShade="BF"/>
                <w:sz w:val="18"/>
                <w:szCs w:val="18"/>
              </w:rPr>
            </w:pPr>
            <w:r w:rsidRPr="001F79EC">
              <w:rPr>
                <w:rFonts w:eastAsia="Times New Roman" w:cstheme="minorHAnsi"/>
                <w:b/>
                <w:color w:val="2F5496" w:themeColor="accent5" w:themeShade="BF"/>
                <w:sz w:val="18"/>
                <w:szCs w:val="18"/>
              </w:rPr>
              <w:t xml:space="preserve">B.  </w:t>
            </w:r>
            <w:r w:rsidR="00FE7D1E" w:rsidRPr="001F79EC">
              <w:rPr>
                <w:rFonts w:eastAsia="Times New Roman" w:cstheme="minorHAnsi"/>
                <w:b/>
                <w:color w:val="2F5496" w:themeColor="accent5" w:themeShade="BF"/>
                <w:sz w:val="18"/>
                <w:szCs w:val="18"/>
              </w:rPr>
              <w:t xml:space="preserve">Description of Activity Service </w:t>
            </w:r>
            <w:r w:rsidRPr="001F79EC">
              <w:rPr>
                <w:rFonts w:eastAsia="Times New Roman" w:cstheme="minorHAnsi"/>
                <w:b/>
                <w:color w:val="2F5496" w:themeColor="accent5" w:themeShade="BF"/>
                <w:sz w:val="18"/>
                <w:szCs w:val="18"/>
              </w:rPr>
              <w:t>2</w:t>
            </w:r>
          </w:p>
          <w:p w14:paraId="22175256" w14:textId="77777777" w:rsidR="00FE7D1E" w:rsidRPr="0053166C" w:rsidRDefault="00FE7D1E" w:rsidP="00FE7D1E">
            <w:pPr>
              <w:rPr>
                <w:rFonts w:eastAsia="Calibri" w:cstheme="minorHAnsi"/>
              </w:rPr>
            </w:pPr>
          </w:p>
          <w:p w14:paraId="4AA3EAE6" w14:textId="5F3DCF7F" w:rsidR="002C172D" w:rsidRPr="002C172D" w:rsidRDefault="00FE7D1E" w:rsidP="00283D90">
            <w:pPr>
              <w:rPr>
                <w:rFonts w:ascii="Calibri" w:hAnsi="Calibri"/>
                <w:i/>
                <w:color w:val="0070C0"/>
              </w:rPr>
            </w:pPr>
            <w:r w:rsidRPr="00A10E56">
              <w:rPr>
                <w:rFonts w:eastAsia="Calibri" w:cstheme="minorHAnsi"/>
                <w:i/>
                <w:color w:val="0070C0"/>
              </w:rPr>
              <w:t>(</w:t>
            </w:r>
            <w:r w:rsidRPr="00A10E56">
              <w:rPr>
                <w:rFonts w:ascii="Calibri" w:hAnsi="Calibri"/>
                <w:i/>
                <w:color w:val="0070C0"/>
              </w:rPr>
              <w:t>Describe the activities that took place during this reporting period, and report relevant metrics.</w:t>
            </w:r>
            <w:r>
              <w:rPr>
                <w:rFonts w:ascii="Calibri" w:hAnsi="Calibri"/>
                <w:i/>
                <w:color w:val="0070C0"/>
              </w:rPr>
              <w:t>)</w:t>
            </w:r>
          </w:p>
        </w:tc>
        <w:tc>
          <w:tcPr>
            <w:tcW w:w="6475" w:type="dxa"/>
          </w:tcPr>
          <w:p w14:paraId="0D77527F" w14:textId="183080D7" w:rsidR="00FE7D1E" w:rsidRPr="0055597E" w:rsidRDefault="0055597E" w:rsidP="005559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</w:t>
            </w:r>
            <w:r w:rsidR="00FE7D1E" w:rsidRPr="0055597E">
              <w:rPr>
                <w:sz w:val="20"/>
                <w:szCs w:val="20"/>
              </w:rPr>
              <w:t xml:space="preserve">This activity is (choose one):  </w:t>
            </w:r>
            <w:r w:rsidR="00FE7D1E" w:rsidRPr="0055597E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FE7D1E" w:rsidRPr="0055597E">
              <w:rPr>
                <w:sz w:val="20"/>
                <w:szCs w:val="20"/>
              </w:rPr>
              <w:t xml:space="preserve">    In-Progress      Completed</w:t>
            </w:r>
          </w:p>
          <w:p w14:paraId="35A49CEB" w14:textId="77777777" w:rsidR="00FE7D1E" w:rsidRPr="00BA2271" w:rsidRDefault="00FE7D1E" w:rsidP="00283D90">
            <w:pPr>
              <w:ind w:left="427"/>
              <w:rPr>
                <w:sz w:val="20"/>
                <w:szCs w:val="20"/>
              </w:rPr>
            </w:pPr>
          </w:p>
          <w:p w14:paraId="68E2EEBA" w14:textId="77777777" w:rsidR="00FE7D1E" w:rsidRPr="00BA2271" w:rsidRDefault="00FE7D1E" w:rsidP="001F79EC">
            <w:pPr>
              <w:rPr>
                <w:sz w:val="20"/>
                <w:szCs w:val="20"/>
              </w:rPr>
            </w:pPr>
          </w:p>
          <w:p w14:paraId="64ED32A1" w14:textId="0125D2E0" w:rsidR="00FE7D1E" w:rsidRPr="0055597E" w:rsidRDefault="0055597E" w:rsidP="005559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</w:t>
            </w:r>
            <w:r w:rsidR="00FE7D1E" w:rsidRPr="0055597E">
              <w:rPr>
                <w:sz w:val="20"/>
                <w:szCs w:val="20"/>
              </w:rPr>
              <w:t xml:space="preserve">This activity is (choose one):  </w:t>
            </w:r>
            <w:r w:rsidR="00FE7D1E" w:rsidRPr="0055597E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FE7D1E" w:rsidRPr="0055597E">
              <w:rPr>
                <w:sz w:val="20"/>
                <w:szCs w:val="20"/>
              </w:rPr>
              <w:t xml:space="preserve">    In-Progress      Completed</w:t>
            </w:r>
          </w:p>
          <w:p w14:paraId="7ABC3B41" w14:textId="77777777" w:rsidR="00FE7D1E" w:rsidRPr="00BA2271" w:rsidRDefault="00FE7D1E" w:rsidP="00283D90">
            <w:pPr>
              <w:rPr>
                <w:sz w:val="20"/>
                <w:szCs w:val="20"/>
              </w:rPr>
            </w:pPr>
          </w:p>
          <w:p w14:paraId="245D49FF" w14:textId="77777777" w:rsidR="00FE7D1E" w:rsidRPr="002C172D" w:rsidRDefault="00FE7D1E" w:rsidP="002C172D">
            <w:pPr>
              <w:rPr>
                <w:sz w:val="20"/>
                <w:szCs w:val="20"/>
              </w:rPr>
            </w:pPr>
          </w:p>
        </w:tc>
      </w:tr>
      <w:tr w:rsidR="00FE7D1E" w14:paraId="2A4B97AF" w14:textId="77777777" w:rsidTr="00283D90">
        <w:tc>
          <w:tcPr>
            <w:tcW w:w="12950" w:type="dxa"/>
            <w:gridSpan w:val="3"/>
            <w:shd w:val="clear" w:color="auto" w:fill="D9D9D9" w:themeFill="background1" w:themeFillShade="D9"/>
            <w:vAlign w:val="center"/>
          </w:tcPr>
          <w:p w14:paraId="70132A53" w14:textId="77777777" w:rsidR="00FE7D1E" w:rsidRPr="006A7C57" w:rsidRDefault="00FE7D1E" w:rsidP="00283D90">
            <w:pPr>
              <w:jc w:val="center"/>
              <w:rPr>
                <w:rFonts w:ascii="Century Gothic" w:hAnsi="Century Gothic"/>
                <w:b/>
              </w:rPr>
            </w:pPr>
            <w:r w:rsidRPr="006A7C57">
              <w:rPr>
                <w:rFonts w:ascii="Century Gothic" w:hAnsi="Century Gothic"/>
                <w:b/>
                <w:color w:val="002060"/>
              </w:rPr>
              <w:t>Federal Expenditures</w:t>
            </w:r>
          </w:p>
        </w:tc>
      </w:tr>
      <w:tr w:rsidR="00FE7D1E" w14:paraId="696458E7" w14:textId="77777777" w:rsidTr="00283D90">
        <w:tc>
          <w:tcPr>
            <w:tcW w:w="3595" w:type="dxa"/>
          </w:tcPr>
          <w:p w14:paraId="3106CCD9" w14:textId="4B462EFF" w:rsidR="00FE7D1E" w:rsidRDefault="00FE7D1E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Personnel </w:t>
            </w:r>
          </w:p>
          <w:p w14:paraId="6CED641D" w14:textId="77777777" w:rsidR="00FE7D1E" w:rsidRPr="00F05D30" w:rsidRDefault="00FE7D1E" w:rsidP="00283D90">
            <w:pPr>
              <w:rPr>
                <w:rFonts w:eastAsia="Times New Roman" w:cstheme="minorHAnsi"/>
              </w:rPr>
            </w:pP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% salary for staff coordinating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meetings and trainings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.) </w:t>
            </w:r>
          </w:p>
        </w:tc>
        <w:tc>
          <w:tcPr>
            <w:tcW w:w="9355" w:type="dxa"/>
            <w:gridSpan w:val="2"/>
          </w:tcPr>
          <w:p w14:paraId="6A26B115" w14:textId="77777777" w:rsidR="00FE7D1E" w:rsidRPr="006A5040" w:rsidRDefault="00FE7D1E" w:rsidP="00283D90">
            <w:pPr>
              <w:rPr>
                <w:i/>
                <w:color w:val="0070C0"/>
                <w:sz w:val="20"/>
                <w:szCs w:val="20"/>
              </w:rPr>
            </w:pPr>
          </w:p>
        </w:tc>
      </w:tr>
      <w:tr w:rsidR="00FE7D1E" w14:paraId="5D46ABEB" w14:textId="77777777" w:rsidTr="00283D90">
        <w:tc>
          <w:tcPr>
            <w:tcW w:w="3595" w:type="dxa"/>
          </w:tcPr>
          <w:p w14:paraId="49B393CC" w14:textId="77777777" w:rsidR="00FE7D1E" w:rsidRDefault="00FE7D1E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perating</w:t>
            </w:r>
          </w:p>
          <w:p w14:paraId="0939D8F2" w14:textId="77777777" w:rsidR="00FE7D1E" w:rsidRPr="00F05D30" w:rsidRDefault="00FE7D1E" w:rsidP="00283D90"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supplies – binders and copies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–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for teacher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training on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(date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0B447B9B" w14:textId="77777777" w:rsidR="00FE7D1E" w:rsidRPr="006A5040" w:rsidRDefault="00FE7D1E" w:rsidP="00283D90">
            <w:pPr>
              <w:rPr>
                <w:i/>
                <w:color w:val="0070C0"/>
                <w:sz w:val="20"/>
                <w:szCs w:val="20"/>
              </w:rPr>
            </w:pPr>
          </w:p>
        </w:tc>
      </w:tr>
      <w:tr w:rsidR="00FE7D1E" w14:paraId="409BFE34" w14:textId="77777777" w:rsidTr="00283D90">
        <w:tc>
          <w:tcPr>
            <w:tcW w:w="3595" w:type="dxa"/>
          </w:tcPr>
          <w:p w14:paraId="7B3E4290" w14:textId="77777777" w:rsidR="00FE7D1E" w:rsidRDefault="00FE7D1E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lastRenderedPageBreak/>
              <w:t>Travel</w:t>
            </w:r>
          </w:p>
          <w:p w14:paraId="1E8C999B" w14:textId="77777777" w:rsidR="00FE7D1E" w:rsidRPr="00F05D30" w:rsidRDefault="00FE7D1E" w:rsidP="00283D90">
            <w:pPr>
              <w:rPr>
                <w:rFonts w:eastAsia="Times New Roman" w:cstheme="minorHAnsi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261111">
              <w:rPr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261111">
              <w:rPr>
                <w:i/>
                <w:color w:val="0070C0"/>
                <w:sz w:val="18"/>
                <w:szCs w:val="18"/>
              </w:rPr>
              <w:t xml:space="preserve"> example, </w:t>
            </w:r>
            <w:r>
              <w:rPr>
                <w:i/>
                <w:color w:val="0070C0"/>
                <w:sz w:val="18"/>
                <w:szCs w:val="18"/>
              </w:rPr>
              <w:t>travel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to partner school for training on </w:t>
            </w:r>
            <w:r>
              <w:rPr>
                <w:i/>
                <w:color w:val="0070C0"/>
                <w:sz w:val="18"/>
                <w:szCs w:val="18"/>
              </w:rPr>
              <w:t>(date)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- meals, lodging, and mileage)</w:t>
            </w:r>
          </w:p>
        </w:tc>
        <w:tc>
          <w:tcPr>
            <w:tcW w:w="9355" w:type="dxa"/>
            <w:gridSpan w:val="2"/>
          </w:tcPr>
          <w:p w14:paraId="12ED9C90" w14:textId="77777777" w:rsidR="00FE7D1E" w:rsidRDefault="00FE7D1E" w:rsidP="00283D90"/>
        </w:tc>
      </w:tr>
      <w:tr w:rsidR="00FE7D1E" w14:paraId="06518CE8" w14:textId="77777777" w:rsidTr="00283D90">
        <w:tc>
          <w:tcPr>
            <w:tcW w:w="3595" w:type="dxa"/>
          </w:tcPr>
          <w:p w14:paraId="3B73EC14" w14:textId="77777777" w:rsidR="00FE7D1E" w:rsidRDefault="00FE7D1E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ther</w:t>
            </w:r>
          </w:p>
          <w:p w14:paraId="69349746" w14:textId="77777777" w:rsidR="00FE7D1E" w:rsidRPr="00F05D30" w:rsidRDefault="00FE7D1E" w:rsidP="00283D90">
            <w:pPr>
              <w:rPr>
                <w:rFonts w:eastAsia="Times New Roman" w:cstheme="minorHAnsi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t>(</w:t>
            </w:r>
            <w:proofErr w:type="gramStart"/>
            <w:r>
              <w:rPr>
                <w:i/>
                <w:color w:val="0070C0"/>
                <w:sz w:val="18"/>
                <w:szCs w:val="18"/>
              </w:rPr>
              <w:t>describe</w:t>
            </w:r>
            <w:proofErr w:type="gramEnd"/>
            <w:r>
              <w:rPr>
                <w:i/>
                <w:color w:val="0070C0"/>
                <w:sz w:val="18"/>
                <w:szCs w:val="18"/>
              </w:rPr>
              <w:t xml:space="preserve"> other costs associated with accomplishing task</w:t>
            </w:r>
            <w:r w:rsidRPr="00261111">
              <w:rPr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219C5ABB" w14:textId="77777777" w:rsidR="00FE7D1E" w:rsidRDefault="00FE7D1E" w:rsidP="00283D90"/>
        </w:tc>
      </w:tr>
    </w:tbl>
    <w:p w14:paraId="3A7380CB" w14:textId="7C20ABCE" w:rsidR="00834CD6" w:rsidRDefault="00834CD6" w:rsidP="0026111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2880"/>
        <w:gridCol w:w="6475"/>
      </w:tblGrid>
      <w:tr w:rsidR="00B10625" w14:paraId="3509F3C1" w14:textId="77777777" w:rsidTr="00283D90">
        <w:tc>
          <w:tcPr>
            <w:tcW w:w="12950" w:type="dxa"/>
            <w:gridSpan w:val="3"/>
          </w:tcPr>
          <w:p w14:paraId="263E09C8" w14:textId="77777777" w:rsidR="00B10625" w:rsidRPr="00242A70" w:rsidRDefault="00B10625" w:rsidP="00283D90">
            <w:pPr>
              <w:rPr>
                <w:rFonts w:ascii="Century Gothic" w:hAnsi="Century Gothic"/>
                <w:b/>
                <w:color w:val="2F5496" w:themeColor="accent5" w:themeShade="BF"/>
                <w:sz w:val="24"/>
                <w:szCs w:val="24"/>
              </w:rPr>
            </w:pPr>
            <w:r>
              <w:rPr>
                <w:rFonts w:ascii="Century Gothic" w:hAnsi="Century Gothic"/>
                <w:b/>
                <w:color w:val="2F5496" w:themeColor="accent5" w:themeShade="BF"/>
                <w:sz w:val="24"/>
                <w:szCs w:val="24"/>
              </w:rPr>
              <w:t>4. First Year Post-</w:t>
            </w:r>
            <w:proofErr w:type="gramStart"/>
            <w:r>
              <w:rPr>
                <w:rFonts w:ascii="Century Gothic" w:hAnsi="Century Gothic"/>
                <w:b/>
                <w:color w:val="2F5496" w:themeColor="accent5" w:themeShade="BF"/>
                <w:sz w:val="24"/>
                <w:szCs w:val="24"/>
              </w:rPr>
              <w:t>secondary</w:t>
            </w:r>
            <w:proofErr w:type="gramEnd"/>
            <w:r>
              <w:rPr>
                <w:rFonts w:ascii="Century Gothic" w:hAnsi="Century Gothic"/>
                <w:b/>
                <w:color w:val="2F5496" w:themeColor="accent5" w:themeShade="BF"/>
                <w:sz w:val="24"/>
                <w:szCs w:val="24"/>
              </w:rPr>
              <w:t xml:space="preserve"> Support</w:t>
            </w:r>
          </w:p>
        </w:tc>
      </w:tr>
      <w:tr w:rsidR="00B10625" w14:paraId="6E36785C" w14:textId="77777777" w:rsidTr="00283D90">
        <w:tc>
          <w:tcPr>
            <w:tcW w:w="6475" w:type="dxa"/>
            <w:gridSpan w:val="2"/>
            <w:shd w:val="clear" w:color="auto" w:fill="D9D9D9" w:themeFill="background1" w:themeFillShade="D9"/>
          </w:tcPr>
          <w:p w14:paraId="59D9127F" w14:textId="77777777" w:rsidR="00B10625" w:rsidRPr="006A7C57" w:rsidRDefault="00B10625" w:rsidP="00283D90">
            <w:pPr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Contracted Activities</w:t>
            </w: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 xml:space="preserve"> – </w:t>
            </w:r>
            <w:r w:rsidRPr="001A28CE">
              <w:rPr>
                <w:rFonts w:ascii="Century Gothic" w:hAnsi="Century Gothic"/>
                <w:b/>
                <w:color w:val="FF0000"/>
                <w:sz w:val="24"/>
                <w:szCs w:val="24"/>
              </w:rPr>
              <w:t xml:space="preserve">Federal </w:t>
            </w:r>
          </w:p>
        </w:tc>
        <w:tc>
          <w:tcPr>
            <w:tcW w:w="6475" w:type="dxa"/>
            <w:shd w:val="clear" w:color="auto" w:fill="D9D9D9" w:themeFill="background1" w:themeFillShade="D9"/>
          </w:tcPr>
          <w:p w14:paraId="77A774BD" w14:textId="77777777" w:rsidR="00B10625" w:rsidRPr="006A7C57" w:rsidRDefault="00B10625" w:rsidP="00283D90">
            <w:pPr>
              <w:jc w:val="center"/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Results</w:t>
            </w:r>
          </w:p>
        </w:tc>
      </w:tr>
      <w:tr w:rsidR="00B10625" w14:paraId="2C8910A1" w14:textId="77777777" w:rsidTr="00283D90">
        <w:tc>
          <w:tcPr>
            <w:tcW w:w="6475" w:type="dxa"/>
            <w:gridSpan w:val="2"/>
          </w:tcPr>
          <w:p w14:paraId="3AB44B72" w14:textId="16304091" w:rsidR="00B10625" w:rsidRDefault="00B10625" w:rsidP="00283D90"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  <w:b/>
              </w:rPr>
              <w:t>4</w:t>
            </w:r>
            <w:r w:rsidRPr="00A10E56">
              <w:rPr>
                <w:rFonts w:eastAsia="Calibri" w:cstheme="minorHAnsi"/>
                <w:b/>
              </w:rPr>
              <w:t>.1</w:t>
            </w:r>
            <w:r>
              <w:rPr>
                <w:rFonts w:eastAsia="Calibri" w:cstheme="minorHAnsi"/>
              </w:rPr>
              <w:t xml:space="preserve"> </w:t>
            </w:r>
          </w:p>
          <w:p w14:paraId="31BF2F27" w14:textId="77777777" w:rsidR="00B10625" w:rsidRDefault="00B10625" w:rsidP="00283D90">
            <w:pPr>
              <w:rPr>
                <w:rFonts w:eastAsia="Calibri" w:cstheme="minorHAnsi"/>
              </w:rPr>
            </w:pPr>
          </w:p>
          <w:p w14:paraId="0E80C3BD" w14:textId="4EFB8B6D" w:rsidR="00B10625" w:rsidRDefault="00A42848" w:rsidP="00B10625">
            <w:pPr>
              <w:rPr>
                <w:rFonts w:ascii="Arial" w:eastAsia="Times New Roman" w:hAnsi="Arial" w:cs="Arial"/>
                <w:b/>
                <w:color w:val="2F5496" w:themeColor="accent5" w:themeShade="BF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2F5496" w:themeColor="accent5" w:themeShade="BF"/>
                <w:sz w:val="16"/>
                <w:szCs w:val="16"/>
              </w:rPr>
              <w:t xml:space="preserve">A. </w:t>
            </w:r>
            <w:r w:rsidR="00B10625" w:rsidRPr="001F79EC">
              <w:rPr>
                <w:rFonts w:ascii="Arial" w:eastAsia="Times New Roman" w:hAnsi="Arial" w:cs="Arial"/>
                <w:b/>
                <w:color w:val="2F5496" w:themeColor="accent5" w:themeShade="BF"/>
                <w:sz w:val="16"/>
                <w:szCs w:val="16"/>
              </w:rPr>
              <w:t>Description of Activity/Service 1</w:t>
            </w:r>
          </w:p>
          <w:p w14:paraId="253A4901" w14:textId="77777777" w:rsidR="00B10625" w:rsidRPr="00B10625" w:rsidRDefault="00B10625" w:rsidP="00B10625">
            <w:pPr>
              <w:rPr>
                <w:rFonts w:eastAsia="Calibri" w:cstheme="minorHAnsi"/>
              </w:rPr>
            </w:pPr>
          </w:p>
          <w:p w14:paraId="7E32AD4D" w14:textId="480F638F" w:rsidR="00B10625" w:rsidRPr="00B10625" w:rsidRDefault="00B10625" w:rsidP="00283D90">
            <w:pPr>
              <w:rPr>
                <w:rFonts w:eastAsia="Calibri" w:cstheme="minorHAnsi"/>
                <w:i/>
                <w:color w:val="0070C0"/>
              </w:rPr>
            </w:pPr>
            <w:r w:rsidRPr="00A10E56">
              <w:rPr>
                <w:rFonts w:eastAsia="Calibri" w:cstheme="minorHAnsi"/>
                <w:b/>
                <w:i/>
              </w:rPr>
              <w:t xml:space="preserve"> </w:t>
            </w:r>
            <w:r w:rsidRPr="00A10E56">
              <w:rPr>
                <w:rFonts w:eastAsia="Calibri" w:cstheme="minorHAnsi"/>
                <w:i/>
                <w:color w:val="0070C0"/>
              </w:rPr>
              <w:t>(</w:t>
            </w:r>
            <w:r w:rsidRPr="00A10E56">
              <w:rPr>
                <w:rFonts w:ascii="Calibri" w:hAnsi="Calibri"/>
                <w:i/>
                <w:color w:val="0070C0"/>
              </w:rPr>
              <w:t>Describe the activities that took place during this reporting period, and report relevant metrics.</w:t>
            </w:r>
            <w:r>
              <w:rPr>
                <w:rFonts w:ascii="Calibri" w:hAnsi="Calibri"/>
                <w:i/>
                <w:color w:val="0070C0"/>
              </w:rPr>
              <w:t>)</w:t>
            </w:r>
          </w:p>
        </w:tc>
        <w:tc>
          <w:tcPr>
            <w:tcW w:w="6475" w:type="dxa"/>
          </w:tcPr>
          <w:p w14:paraId="792F5130" w14:textId="1164150C" w:rsidR="00B10625" w:rsidRPr="0055597E" w:rsidRDefault="0055597E" w:rsidP="005559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</w:t>
            </w:r>
            <w:r w:rsidR="00B10625" w:rsidRPr="0055597E">
              <w:rPr>
                <w:sz w:val="20"/>
                <w:szCs w:val="20"/>
              </w:rPr>
              <w:t xml:space="preserve">This activity is (choose one):  </w:t>
            </w:r>
            <w:r w:rsidR="00B10625" w:rsidRPr="0055597E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B10625" w:rsidRPr="0055597E">
              <w:rPr>
                <w:sz w:val="20"/>
                <w:szCs w:val="20"/>
              </w:rPr>
              <w:t xml:space="preserve">    In-Progress      Completed</w:t>
            </w:r>
          </w:p>
          <w:p w14:paraId="274AA622" w14:textId="77777777" w:rsidR="00B10625" w:rsidRDefault="00B10625" w:rsidP="00283D90">
            <w:pPr>
              <w:rPr>
                <w:sz w:val="20"/>
                <w:szCs w:val="20"/>
              </w:rPr>
            </w:pPr>
          </w:p>
          <w:p w14:paraId="75D43E64" w14:textId="77777777" w:rsidR="00B10625" w:rsidRDefault="00B10625" w:rsidP="00283D90">
            <w:pPr>
              <w:rPr>
                <w:sz w:val="20"/>
                <w:szCs w:val="20"/>
              </w:rPr>
            </w:pPr>
          </w:p>
          <w:p w14:paraId="6A6A6C93" w14:textId="77777777" w:rsidR="00B10625" w:rsidRDefault="00B10625" w:rsidP="00283D90"/>
          <w:p w14:paraId="0FD43320" w14:textId="77777777" w:rsidR="00B10625" w:rsidRDefault="00B10625" w:rsidP="00283D90"/>
          <w:p w14:paraId="5AB9FF6E" w14:textId="77777777" w:rsidR="00B10625" w:rsidRDefault="00B10625" w:rsidP="00283D90"/>
        </w:tc>
      </w:tr>
      <w:tr w:rsidR="00B10625" w14:paraId="0A79C811" w14:textId="77777777" w:rsidTr="00283D90">
        <w:tc>
          <w:tcPr>
            <w:tcW w:w="12950" w:type="dxa"/>
            <w:gridSpan w:val="3"/>
            <w:shd w:val="clear" w:color="auto" w:fill="D9D9D9" w:themeFill="background1" w:themeFillShade="D9"/>
            <w:vAlign w:val="center"/>
          </w:tcPr>
          <w:p w14:paraId="214FB905" w14:textId="77777777" w:rsidR="00B10625" w:rsidRPr="006A7C57" w:rsidRDefault="00B10625" w:rsidP="00283D90">
            <w:pPr>
              <w:jc w:val="center"/>
              <w:rPr>
                <w:rFonts w:ascii="Century Gothic" w:hAnsi="Century Gothic"/>
                <w:b/>
              </w:rPr>
            </w:pPr>
            <w:r w:rsidRPr="006A7C57">
              <w:rPr>
                <w:rFonts w:ascii="Century Gothic" w:hAnsi="Century Gothic"/>
                <w:b/>
                <w:color w:val="002060"/>
              </w:rPr>
              <w:t>Federal Expenditures</w:t>
            </w:r>
            <w:r>
              <w:rPr>
                <w:rFonts w:ascii="Century Gothic" w:hAnsi="Century Gothic"/>
                <w:b/>
                <w:color w:val="002060"/>
              </w:rPr>
              <w:t xml:space="preserve"> </w:t>
            </w:r>
          </w:p>
        </w:tc>
      </w:tr>
      <w:tr w:rsidR="00B10625" w14:paraId="51A47541" w14:textId="77777777" w:rsidTr="00283D90">
        <w:tc>
          <w:tcPr>
            <w:tcW w:w="3595" w:type="dxa"/>
          </w:tcPr>
          <w:p w14:paraId="7CFCE015" w14:textId="0E87960C" w:rsidR="00B10625" w:rsidRDefault="00B10625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Personnel </w:t>
            </w:r>
          </w:p>
          <w:p w14:paraId="0C2D7068" w14:textId="77777777" w:rsidR="00B10625" w:rsidRPr="00F05D30" w:rsidRDefault="00B10625" w:rsidP="00283D90">
            <w:pPr>
              <w:spacing w:line="276" w:lineRule="auto"/>
              <w:rPr>
                <w:rFonts w:eastAsia="Times New Roman" w:cstheme="minorHAnsi"/>
              </w:rPr>
            </w:pP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% salary for staff coordinating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meetings and trainings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.) </w:t>
            </w:r>
          </w:p>
        </w:tc>
        <w:tc>
          <w:tcPr>
            <w:tcW w:w="9355" w:type="dxa"/>
            <w:gridSpan w:val="2"/>
          </w:tcPr>
          <w:p w14:paraId="463DF31D" w14:textId="77777777" w:rsidR="00B10625" w:rsidRPr="006A5040" w:rsidRDefault="00B10625" w:rsidP="00283D90">
            <w:pPr>
              <w:rPr>
                <w:i/>
                <w:color w:val="0070C0"/>
                <w:sz w:val="20"/>
                <w:szCs w:val="20"/>
              </w:rPr>
            </w:pPr>
          </w:p>
        </w:tc>
      </w:tr>
      <w:tr w:rsidR="00B10625" w14:paraId="63E2C0C7" w14:textId="77777777" w:rsidTr="00283D90">
        <w:tc>
          <w:tcPr>
            <w:tcW w:w="3595" w:type="dxa"/>
          </w:tcPr>
          <w:p w14:paraId="2D3310A9" w14:textId="77777777" w:rsidR="00B10625" w:rsidRDefault="00B10625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perating</w:t>
            </w:r>
          </w:p>
          <w:p w14:paraId="1B12F944" w14:textId="77777777" w:rsidR="00B10625" w:rsidRPr="00F05D30" w:rsidRDefault="00B10625" w:rsidP="00283D90">
            <w:pPr>
              <w:spacing w:line="276" w:lineRule="auto"/>
              <w:rPr>
                <w:rFonts w:eastAsia="Times New Roman" w:cstheme="minorHAnsi"/>
              </w:rPr>
            </w:pP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supplies – binders and copies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–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for teacher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training on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(date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41F15F53" w14:textId="77777777" w:rsidR="00B10625" w:rsidRDefault="00B10625" w:rsidP="00283D90"/>
        </w:tc>
      </w:tr>
      <w:tr w:rsidR="00B10625" w14:paraId="234EBAEC" w14:textId="77777777" w:rsidTr="00283D90">
        <w:tc>
          <w:tcPr>
            <w:tcW w:w="3595" w:type="dxa"/>
          </w:tcPr>
          <w:p w14:paraId="0D0A7307" w14:textId="77777777" w:rsidR="00B10625" w:rsidRDefault="00B10625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ravel</w:t>
            </w:r>
          </w:p>
          <w:p w14:paraId="64EB9A20" w14:textId="77777777" w:rsidR="00B10625" w:rsidRPr="00F05D30" w:rsidRDefault="00B10625" w:rsidP="00283D90">
            <w:pPr>
              <w:spacing w:line="276" w:lineRule="auto"/>
              <w:rPr>
                <w:rFonts w:eastAsia="Times New Roman" w:cstheme="minorHAnsi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261111">
              <w:rPr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261111">
              <w:rPr>
                <w:i/>
                <w:color w:val="0070C0"/>
                <w:sz w:val="18"/>
                <w:szCs w:val="18"/>
              </w:rPr>
              <w:t xml:space="preserve"> example, </w:t>
            </w:r>
            <w:r>
              <w:rPr>
                <w:i/>
                <w:color w:val="0070C0"/>
                <w:sz w:val="18"/>
                <w:szCs w:val="18"/>
              </w:rPr>
              <w:t>travel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to partner school for training on </w:t>
            </w:r>
            <w:r>
              <w:rPr>
                <w:i/>
                <w:color w:val="0070C0"/>
                <w:sz w:val="18"/>
                <w:szCs w:val="18"/>
              </w:rPr>
              <w:t>(date)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- meals, lodging, and mileage)</w:t>
            </w:r>
          </w:p>
        </w:tc>
        <w:tc>
          <w:tcPr>
            <w:tcW w:w="9355" w:type="dxa"/>
            <w:gridSpan w:val="2"/>
          </w:tcPr>
          <w:p w14:paraId="3D849B83" w14:textId="77777777" w:rsidR="00B10625" w:rsidRDefault="00B10625" w:rsidP="00283D90"/>
        </w:tc>
      </w:tr>
      <w:tr w:rsidR="00B10625" w14:paraId="1FCBAF1F" w14:textId="77777777" w:rsidTr="00283D90">
        <w:tc>
          <w:tcPr>
            <w:tcW w:w="3595" w:type="dxa"/>
          </w:tcPr>
          <w:p w14:paraId="1E65AA68" w14:textId="77777777" w:rsidR="00B10625" w:rsidRDefault="00B10625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ther</w:t>
            </w:r>
          </w:p>
          <w:p w14:paraId="3D4713E0" w14:textId="77777777" w:rsidR="00B10625" w:rsidRPr="00327624" w:rsidRDefault="00B10625" w:rsidP="00283D90">
            <w:pPr>
              <w:spacing w:line="276" w:lineRule="auto"/>
              <w:rPr>
                <w:i/>
                <w:color w:val="0070C0"/>
                <w:sz w:val="18"/>
                <w:szCs w:val="18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t>(</w:t>
            </w:r>
            <w:proofErr w:type="gramStart"/>
            <w:r>
              <w:rPr>
                <w:i/>
                <w:color w:val="0070C0"/>
                <w:sz w:val="18"/>
                <w:szCs w:val="18"/>
              </w:rPr>
              <w:t>describe</w:t>
            </w:r>
            <w:proofErr w:type="gramEnd"/>
            <w:r>
              <w:rPr>
                <w:i/>
                <w:color w:val="0070C0"/>
                <w:sz w:val="18"/>
                <w:szCs w:val="18"/>
              </w:rPr>
              <w:t xml:space="preserve"> other costs associated with accomplishing task</w:t>
            </w:r>
            <w:r w:rsidRPr="00261111">
              <w:rPr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6AD245C6" w14:textId="77777777" w:rsidR="00B10625" w:rsidRDefault="00B10625" w:rsidP="00283D90"/>
        </w:tc>
      </w:tr>
    </w:tbl>
    <w:p w14:paraId="0C6C09A8" w14:textId="27BB2369" w:rsidR="00834CD6" w:rsidRDefault="00834CD6" w:rsidP="00261111"/>
    <w:p w14:paraId="514A4185" w14:textId="28C06502" w:rsidR="00834CD6" w:rsidRDefault="00834CD6" w:rsidP="00261111"/>
    <w:p w14:paraId="77EFC175" w14:textId="43DDAD80" w:rsidR="00834CD6" w:rsidRDefault="00834CD6" w:rsidP="00261111"/>
    <w:p w14:paraId="2A55D50D" w14:textId="39DB2D7D" w:rsidR="00834CD6" w:rsidRDefault="00834CD6" w:rsidP="00261111"/>
    <w:p w14:paraId="286CDF1E" w14:textId="77777777" w:rsidR="00834CD6" w:rsidRDefault="00834CD6" w:rsidP="0026111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2880"/>
        <w:gridCol w:w="6475"/>
      </w:tblGrid>
      <w:tr w:rsidR="000E60CF" w14:paraId="2E6A1F49" w14:textId="77777777" w:rsidTr="002C1C47">
        <w:tc>
          <w:tcPr>
            <w:tcW w:w="12950" w:type="dxa"/>
            <w:gridSpan w:val="3"/>
          </w:tcPr>
          <w:p w14:paraId="7BB01D8A" w14:textId="5E125CCC" w:rsidR="000E60CF" w:rsidRPr="006A7C57" w:rsidRDefault="000E60CF" w:rsidP="002C1C47">
            <w:pPr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lastRenderedPageBreak/>
              <w:t>5</w:t>
            </w: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 xml:space="preserve">. </w:t>
            </w: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Community Engagement &amp; Collaborations</w:t>
            </w:r>
          </w:p>
        </w:tc>
      </w:tr>
      <w:tr w:rsidR="000E60CF" w14:paraId="1739C2FA" w14:textId="77777777" w:rsidTr="002C1C47">
        <w:tc>
          <w:tcPr>
            <w:tcW w:w="6475" w:type="dxa"/>
            <w:gridSpan w:val="2"/>
            <w:shd w:val="clear" w:color="auto" w:fill="D9D9D9" w:themeFill="background1" w:themeFillShade="D9"/>
          </w:tcPr>
          <w:p w14:paraId="383EF994" w14:textId="77777777" w:rsidR="000E60CF" w:rsidRPr="006A7C57" w:rsidRDefault="000E60CF" w:rsidP="002C1C47">
            <w:pPr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Contracted Activities</w:t>
            </w: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 xml:space="preserve"> – </w:t>
            </w:r>
            <w:r w:rsidRPr="001A28CE">
              <w:rPr>
                <w:rFonts w:ascii="Century Gothic" w:hAnsi="Century Gothic"/>
                <w:b/>
                <w:color w:val="FF0000"/>
                <w:sz w:val="24"/>
                <w:szCs w:val="24"/>
              </w:rPr>
              <w:t>Federal</w:t>
            </w:r>
          </w:p>
        </w:tc>
        <w:tc>
          <w:tcPr>
            <w:tcW w:w="6475" w:type="dxa"/>
            <w:shd w:val="clear" w:color="auto" w:fill="D9D9D9" w:themeFill="background1" w:themeFillShade="D9"/>
          </w:tcPr>
          <w:p w14:paraId="62F9763C" w14:textId="77777777" w:rsidR="000E60CF" w:rsidRPr="006A7C57" w:rsidRDefault="000E60CF" w:rsidP="002C1C47">
            <w:pPr>
              <w:jc w:val="center"/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Results</w:t>
            </w:r>
          </w:p>
        </w:tc>
      </w:tr>
      <w:tr w:rsidR="000E60CF" w14:paraId="02F29414" w14:textId="77777777" w:rsidTr="002C1C47">
        <w:tc>
          <w:tcPr>
            <w:tcW w:w="6475" w:type="dxa"/>
            <w:gridSpan w:val="2"/>
          </w:tcPr>
          <w:p w14:paraId="36E03EE5" w14:textId="5E7E84F3" w:rsidR="00545EDD" w:rsidRPr="00545EDD" w:rsidRDefault="00E41DEB" w:rsidP="00545EDD">
            <w:pPr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/>
                <w:bCs/>
              </w:rPr>
              <w:t>5</w:t>
            </w:r>
            <w:r w:rsidR="000E60CF" w:rsidRPr="0053166C">
              <w:rPr>
                <w:rFonts w:eastAsia="Calibri" w:cstheme="minorHAnsi"/>
                <w:b/>
                <w:bCs/>
              </w:rPr>
              <w:t>.1</w:t>
            </w:r>
            <w:r w:rsidR="000E60CF" w:rsidRPr="0053166C">
              <w:rPr>
                <w:rFonts w:eastAsia="Calibri" w:cstheme="minorHAnsi"/>
              </w:rPr>
              <w:t xml:space="preserve"> </w:t>
            </w:r>
          </w:p>
          <w:p w14:paraId="592BD25B" w14:textId="53D99A40" w:rsidR="00E41DEB" w:rsidRPr="00E41DEB" w:rsidRDefault="00E41DEB" w:rsidP="00E41DEB">
            <w:pPr>
              <w:rPr>
                <w:rFonts w:eastAsia="Calibri" w:cstheme="minorHAnsi"/>
                <w:b/>
              </w:rPr>
            </w:pPr>
          </w:p>
          <w:p w14:paraId="31F2120E" w14:textId="77777777" w:rsidR="00545EDD" w:rsidRPr="004E633A" w:rsidRDefault="00545EDD" w:rsidP="00545EDD">
            <w:pPr>
              <w:pStyle w:val="ListParagraph"/>
              <w:numPr>
                <w:ilvl w:val="0"/>
                <w:numId w:val="29"/>
              </w:numPr>
              <w:ind w:left="347" w:hanging="347"/>
              <w:rPr>
                <w:rFonts w:ascii="Arial" w:eastAsia="Times New Roman" w:hAnsi="Arial" w:cs="Arial"/>
                <w:b/>
                <w:color w:val="2F5496" w:themeColor="accent5" w:themeShade="BF"/>
                <w:sz w:val="18"/>
                <w:szCs w:val="18"/>
              </w:rPr>
            </w:pPr>
            <w:r w:rsidRPr="004E633A">
              <w:rPr>
                <w:rFonts w:ascii="Arial" w:eastAsia="Times New Roman" w:hAnsi="Arial" w:cs="Arial"/>
                <w:b/>
                <w:color w:val="2F5496" w:themeColor="accent5" w:themeShade="BF"/>
                <w:sz w:val="18"/>
                <w:szCs w:val="18"/>
              </w:rPr>
              <w:t>Description of Activity/Service 1</w:t>
            </w:r>
          </w:p>
          <w:p w14:paraId="4944A78E" w14:textId="36BF59FC" w:rsidR="00545EDD" w:rsidRPr="0001150A" w:rsidRDefault="00545EDD" w:rsidP="004E633A">
            <w:pPr>
              <w:pStyle w:val="ListParagraph"/>
              <w:ind w:left="347" w:hanging="347"/>
              <w:rPr>
                <w:rFonts w:ascii="Arial" w:eastAsia="Times New Roman" w:hAnsi="Arial" w:cs="Arial"/>
                <w:bCs/>
                <w:color w:val="2F5496" w:themeColor="accent5" w:themeShade="BF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          </w:t>
            </w:r>
          </w:p>
          <w:p w14:paraId="2E1F9D2A" w14:textId="77777777" w:rsidR="000E60CF" w:rsidRPr="0053166C" w:rsidRDefault="000E60CF" w:rsidP="002C1C47">
            <w:pPr>
              <w:rPr>
                <w:rFonts w:eastAsia="Calibri" w:cstheme="minorHAnsi"/>
              </w:rPr>
            </w:pPr>
          </w:p>
          <w:p w14:paraId="798063C7" w14:textId="43576FF2" w:rsidR="000E60CF" w:rsidRPr="00CF0B09" w:rsidRDefault="000E60CF" w:rsidP="002C1C47">
            <w:pPr>
              <w:rPr>
                <w:rFonts w:eastAsia="Calibri" w:cstheme="minorHAnsi"/>
                <w:i/>
                <w:color w:val="0070C0"/>
              </w:rPr>
            </w:pPr>
            <w:r w:rsidRPr="00A10E56">
              <w:rPr>
                <w:rFonts w:eastAsia="Calibri" w:cstheme="minorHAnsi"/>
                <w:i/>
                <w:color w:val="0070C0"/>
              </w:rPr>
              <w:t>(</w:t>
            </w:r>
            <w:r w:rsidRPr="00A10E56">
              <w:rPr>
                <w:rFonts w:ascii="Calibri" w:hAnsi="Calibri"/>
                <w:i/>
                <w:color w:val="0070C0"/>
              </w:rPr>
              <w:t>Describe the activities that took place during this reporting period, and report relevant metrics.</w:t>
            </w:r>
            <w:r w:rsidR="00AE43A8">
              <w:rPr>
                <w:rFonts w:ascii="Calibri" w:hAnsi="Calibri"/>
                <w:i/>
                <w:color w:val="0070C0"/>
              </w:rPr>
              <w:t>)</w:t>
            </w:r>
          </w:p>
        </w:tc>
        <w:tc>
          <w:tcPr>
            <w:tcW w:w="6475" w:type="dxa"/>
          </w:tcPr>
          <w:p w14:paraId="4D80B6FD" w14:textId="1270D551" w:rsidR="000E60CF" w:rsidRPr="00E41DEB" w:rsidRDefault="0055597E" w:rsidP="00E41DE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</w:t>
            </w:r>
            <w:r w:rsidR="000E60CF" w:rsidRPr="00E41DEB">
              <w:rPr>
                <w:sz w:val="20"/>
                <w:szCs w:val="20"/>
              </w:rPr>
              <w:t xml:space="preserve">This activity is (choose one):  </w:t>
            </w:r>
            <w:r w:rsidR="000E60CF" w:rsidRPr="00E41DEB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0E60CF" w:rsidRPr="00E41DEB">
              <w:rPr>
                <w:sz w:val="20"/>
                <w:szCs w:val="20"/>
              </w:rPr>
              <w:t xml:space="preserve">    In-Progress      Completed</w:t>
            </w:r>
          </w:p>
          <w:p w14:paraId="5DF8DEC0" w14:textId="77777777" w:rsidR="000E60CF" w:rsidRDefault="000E60CF" w:rsidP="002C1C47">
            <w:pPr>
              <w:rPr>
                <w:sz w:val="20"/>
                <w:szCs w:val="20"/>
              </w:rPr>
            </w:pPr>
          </w:p>
          <w:p w14:paraId="2F865999" w14:textId="77777777" w:rsidR="000E60CF" w:rsidRDefault="000E60CF" w:rsidP="002C1C47">
            <w:pPr>
              <w:rPr>
                <w:sz w:val="20"/>
                <w:szCs w:val="20"/>
              </w:rPr>
            </w:pPr>
          </w:p>
          <w:p w14:paraId="502800FF" w14:textId="77777777" w:rsidR="000E60CF" w:rsidRDefault="000E60CF" w:rsidP="002C1C47">
            <w:pPr>
              <w:rPr>
                <w:sz w:val="20"/>
                <w:szCs w:val="20"/>
              </w:rPr>
            </w:pPr>
          </w:p>
          <w:p w14:paraId="1C600505" w14:textId="77777777" w:rsidR="000E60CF" w:rsidRDefault="000E60CF" w:rsidP="004E633A">
            <w:pPr>
              <w:rPr>
                <w:sz w:val="20"/>
                <w:szCs w:val="20"/>
              </w:rPr>
            </w:pPr>
          </w:p>
          <w:p w14:paraId="2AAD4365" w14:textId="77777777" w:rsidR="000E60CF" w:rsidRDefault="000E60CF" w:rsidP="002C1C47">
            <w:pPr>
              <w:ind w:left="427"/>
              <w:rPr>
                <w:sz w:val="20"/>
                <w:szCs w:val="20"/>
              </w:rPr>
            </w:pPr>
          </w:p>
          <w:p w14:paraId="53FF4478" w14:textId="77777777" w:rsidR="000E60CF" w:rsidRDefault="000E60CF" w:rsidP="002C1C47"/>
        </w:tc>
      </w:tr>
      <w:tr w:rsidR="000E60CF" w14:paraId="7ABB64AD" w14:textId="77777777" w:rsidTr="002C1C47">
        <w:tc>
          <w:tcPr>
            <w:tcW w:w="12950" w:type="dxa"/>
            <w:gridSpan w:val="3"/>
            <w:shd w:val="clear" w:color="auto" w:fill="D9D9D9" w:themeFill="background1" w:themeFillShade="D9"/>
            <w:vAlign w:val="center"/>
          </w:tcPr>
          <w:p w14:paraId="51BDD5AE" w14:textId="77777777" w:rsidR="000E60CF" w:rsidRPr="006A7C57" w:rsidRDefault="000E60CF" w:rsidP="002C1C47">
            <w:pPr>
              <w:jc w:val="center"/>
              <w:rPr>
                <w:rFonts w:ascii="Century Gothic" w:hAnsi="Century Gothic"/>
                <w:b/>
              </w:rPr>
            </w:pPr>
            <w:r w:rsidRPr="006A7C57">
              <w:rPr>
                <w:rFonts w:ascii="Century Gothic" w:hAnsi="Century Gothic"/>
                <w:b/>
                <w:color w:val="002060"/>
              </w:rPr>
              <w:t>Federal Expenditures</w:t>
            </w:r>
          </w:p>
        </w:tc>
      </w:tr>
      <w:tr w:rsidR="00A8658C" w14:paraId="01846AC1" w14:textId="77777777" w:rsidTr="002C1C47">
        <w:tc>
          <w:tcPr>
            <w:tcW w:w="3595" w:type="dxa"/>
          </w:tcPr>
          <w:p w14:paraId="33159276" w14:textId="2D2FACFC" w:rsidR="00A8658C" w:rsidRDefault="00A8658C" w:rsidP="00A8658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Personnel </w:t>
            </w:r>
          </w:p>
          <w:p w14:paraId="0F485910" w14:textId="5DA081EC" w:rsidR="00A8658C" w:rsidRPr="00F609A7" w:rsidRDefault="00A8658C" w:rsidP="00A8658C">
            <w:pPr>
              <w:rPr>
                <w:rFonts w:cstheme="minorHAnsi"/>
                <w:i/>
                <w:sz w:val="18"/>
                <w:szCs w:val="18"/>
              </w:rPr>
            </w:pP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% salary for staff coordinating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meetings and trainings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.) </w:t>
            </w:r>
          </w:p>
        </w:tc>
        <w:tc>
          <w:tcPr>
            <w:tcW w:w="9355" w:type="dxa"/>
            <w:gridSpan w:val="2"/>
          </w:tcPr>
          <w:p w14:paraId="658D8717" w14:textId="77777777" w:rsidR="00A8658C" w:rsidRPr="006A5040" w:rsidRDefault="00A8658C" w:rsidP="00A8658C">
            <w:pPr>
              <w:rPr>
                <w:i/>
                <w:color w:val="0070C0"/>
                <w:sz w:val="20"/>
                <w:szCs w:val="20"/>
              </w:rPr>
            </w:pPr>
          </w:p>
        </w:tc>
      </w:tr>
      <w:tr w:rsidR="00A8658C" w14:paraId="0F67FC0B" w14:textId="77777777" w:rsidTr="002C1C47">
        <w:tc>
          <w:tcPr>
            <w:tcW w:w="3595" w:type="dxa"/>
          </w:tcPr>
          <w:p w14:paraId="71A51864" w14:textId="77777777" w:rsidR="00A8658C" w:rsidRDefault="00A8658C" w:rsidP="00A8658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perating</w:t>
            </w:r>
          </w:p>
          <w:p w14:paraId="3134E299" w14:textId="65A5B67A" w:rsidR="00A8658C" w:rsidRPr="00F609A7" w:rsidRDefault="00A8658C" w:rsidP="00A8658C">
            <w:pPr>
              <w:rPr>
                <w:rFonts w:cstheme="minorHAnsi"/>
                <w:i/>
                <w:color w:val="0070C0"/>
                <w:sz w:val="18"/>
                <w:szCs w:val="18"/>
              </w:rPr>
            </w:pP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supplies – binders and copies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–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for teacher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training on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(date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54E5CFF6" w14:textId="77777777" w:rsidR="00A8658C" w:rsidRDefault="00A8658C" w:rsidP="00A8658C"/>
        </w:tc>
      </w:tr>
      <w:tr w:rsidR="00A8658C" w14:paraId="060E10F1" w14:textId="77777777" w:rsidTr="002C1C47">
        <w:tc>
          <w:tcPr>
            <w:tcW w:w="3595" w:type="dxa"/>
          </w:tcPr>
          <w:p w14:paraId="215653CB" w14:textId="77777777" w:rsidR="00A8658C" w:rsidRDefault="00A8658C" w:rsidP="00A8658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ravel</w:t>
            </w:r>
          </w:p>
          <w:p w14:paraId="72560376" w14:textId="07D954B0" w:rsidR="00A8658C" w:rsidRDefault="00A8658C" w:rsidP="00A8658C">
            <w:pPr>
              <w:rPr>
                <w:rFonts w:eastAsia="Times New Roman" w:cstheme="minorHAnsi"/>
                <w:sz w:val="20"/>
                <w:szCs w:val="20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261111">
              <w:rPr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261111">
              <w:rPr>
                <w:i/>
                <w:color w:val="0070C0"/>
                <w:sz w:val="18"/>
                <w:szCs w:val="18"/>
              </w:rPr>
              <w:t xml:space="preserve"> example, </w:t>
            </w:r>
            <w:r>
              <w:rPr>
                <w:i/>
                <w:color w:val="0070C0"/>
                <w:sz w:val="18"/>
                <w:szCs w:val="18"/>
              </w:rPr>
              <w:t>travel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to partner school for training on </w:t>
            </w:r>
            <w:r>
              <w:rPr>
                <w:i/>
                <w:color w:val="0070C0"/>
                <w:sz w:val="18"/>
                <w:szCs w:val="18"/>
              </w:rPr>
              <w:t>(date)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- meals, lodging, and mileage)</w:t>
            </w:r>
          </w:p>
        </w:tc>
        <w:tc>
          <w:tcPr>
            <w:tcW w:w="9355" w:type="dxa"/>
            <w:gridSpan w:val="2"/>
          </w:tcPr>
          <w:p w14:paraId="68CFC6E4" w14:textId="77777777" w:rsidR="00A8658C" w:rsidRDefault="00A8658C" w:rsidP="00A8658C"/>
        </w:tc>
      </w:tr>
      <w:tr w:rsidR="00A8658C" w14:paraId="570E1A60" w14:textId="77777777" w:rsidTr="002C1C47">
        <w:tc>
          <w:tcPr>
            <w:tcW w:w="3595" w:type="dxa"/>
          </w:tcPr>
          <w:p w14:paraId="3792916B" w14:textId="77777777" w:rsidR="00A8658C" w:rsidRDefault="00A8658C" w:rsidP="00A8658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ther</w:t>
            </w:r>
          </w:p>
          <w:p w14:paraId="4EA46FF6" w14:textId="0CE19987" w:rsidR="00A8658C" w:rsidRDefault="00A8658C" w:rsidP="00A8658C">
            <w:pPr>
              <w:rPr>
                <w:rFonts w:eastAsia="Times New Roman" w:cstheme="minorHAnsi"/>
                <w:sz w:val="20"/>
                <w:szCs w:val="20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t>(</w:t>
            </w:r>
            <w:proofErr w:type="gramStart"/>
            <w:r>
              <w:rPr>
                <w:i/>
                <w:color w:val="0070C0"/>
                <w:sz w:val="18"/>
                <w:szCs w:val="18"/>
              </w:rPr>
              <w:t>describe</w:t>
            </w:r>
            <w:proofErr w:type="gramEnd"/>
            <w:r>
              <w:rPr>
                <w:i/>
                <w:color w:val="0070C0"/>
                <w:sz w:val="18"/>
                <w:szCs w:val="18"/>
              </w:rPr>
              <w:t xml:space="preserve"> other costs associated with accomplishing task</w:t>
            </w:r>
            <w:r w:rsidRPr="00261111">
              <w:rPr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156822DC" w14:textId="77777777" w:rsidR="00A8658C" w:rsidRDefault="00A8658C" w:rsidP="00A8658C"/>
        </w:tc>
      </w:tr>
      <w:bookmarkEnd w:id="0"/>
    </w:tbl>
    <w:p w14:paraId="05C6648C" w14:textId="5316C784" w:rsidR="004E3C1D" w:rsidRDefault="004E3C1D" w:rsidP="00261111"/>
    <w:p w14:paraId="768BDF05" w14:textId="2362BB36" w:rsidR="004E3C1D" w:rsidRPr="00CF0B09" w:rsidRDefault="00CF0B09" w:rsidP="00261111">
      <w:pPr>
        <w:rPr>
          <w:b/>
          <w:bCs/>
          <w:color w:val="FF0000"/>
        </w:rPr>
      </w:pPr>
      <w:r>
        <w:rPr>
          <w:b/>
          <w:bCs/>
          <w:color w:val="FF0000"/>
        </w:rPr>
        <w:t>_______________________________________________________ MATCH ______________________________________________________</w:t>
      </w:r>
    </w:p>
    <w:p w14:paraId="03C3396E" w14:textId="4991CC2E" w:rsidR="00E22958" w:rsidRDefault="00E22958" w:rsidP="00261111"/>
    <w:p w14:paraId="5D824D24" w14:textId="77777777" w:rsidR="00AB7F53" w:rsidRDefault="00AB7F53" w:rsidP="00AB7F5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2880"/>
        <w:gridCol w:w="6475"/>
      </w:tblGrid>
      <w:tr w:rsidR="00AB7F53" w14:paraId="3AEEF8B8" w14:textId="77777777" w:rsidTr="00283D90">
        <w:tc>
          <w:tcPr>
            <w:tcW w:w="12950" w:type="dxa"/>
            <w:gridSpan w:val="3"/>
          </w:tcPr>
          <w:p w14:paraId="6AD65104" w14:textId="77777777" w:rsidR="00AB7F53" w:rsidRPr="006A7C57" w:rsidRDefault="00AB7F53" w:rsidP="00283D90">
            <w:pPr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1</w:t>
            </w: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 xml:space="preserve">. </w:t>
            </w: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Early Awareness (middle-grade services)</w:t>
            </w:r>
          </w:p>
        </w:tc>
      </w:tr>
      <w:tr w:rsidR="00AB7F53" w14:paraId="1F57C10F" w14:textId="77777777" w:rsidTr="00283D90">
        <w:tc>
          <w:tcPr>
            <w:tcW w:w="6475" w:type="dxa"/>
            <w:gridSpan w:val="2"/>
            <w:shd w:val="clear" w:color="auto" w:fill="D9D9D9" w:themeFill="background1" w:themeFillShade="D9"/>
          </w:tcPr>
          <w:p w14:paraId="7CC884D4" w14:textId="590E80DA" w:rsidR="00AB7F53" w:rsidRPr="006A7C57" w:rsidRDefault="00AB7F53" w:rsidP="00283D90">
            <w:pPr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Contracted Activities</w:t>
            </w: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 xml:space="preserve"> – </w:t>
            </w:r>
            <w:r w:rsidRPr="00AB7F53">
              <w:rPr>
                <w:rFonts w:ascii="Century Gothic" w:hAnsi="Century Gothic"/>
                <w:b/>
                <w:color w:val="FF0000"/>
                <w:sz w:val="24"/>
                <w:szCs w:val="24"/>
              </w:rPr>
              <w:t>N</w:t>
            </w:r>
            <w:r>
              <w:rPr>
                <w:rFonts w:ascii="Century Gothic" w:hAnsi="Century Gothic"/>
                <w:b/>
                <w:color w:val="FF0000"/>
                <w:sz w:val="24"/>
                <w:szCs w:val="24"/>
              </w:rPr>
              <w:t>on</w:t>
            </w:r>
            <w:r w:rsidRPr="00AB7F53">
              <w:rPr>
                <w:rFonts w:ascii="Century Gothic" w:hAnsi="Century Gothic"/>
                <w:b/>
                <w:color w:val="FF0000"/>
                <w:sz w:val="24"/>
                <w:szCs w:val="24"/>
              </w:rPr>
              <w:t>-</w:t>
            </w:r>
            <w:r w:rsidRPr="001A28CE">
              <w:rPr>
                <w:rFonts w:ascii="Century Gothic" w:hAnsi="Century Gothic"/>
                <w:b/>
                <w:color w:val="FF0000"/>
                <w:sz w:val="24"/>
                <w:szCs w:val="24"/>
              </w:rPr>
              <w:t>Federal</w:t>
            </w:r>
          </w:p>
        </w:tc>
        <w:tc>
          <w:tcPr>
            <w:tcW w:w="6475" w:type="dxa"/>
            <w:shd w:val="clear" w:color="auto" w:fill="D9D9D9" w:themeFill="background1" w:themeFillShade="D9"/>
          </w:tcPr>
          <w:p w14:paraId="339CBEFD" w14:textId="77777777" w:rsidR="00AB7F53" w:rsidRPr="006A7C57" w:rsidRDefault="00AB7F53" w:rsidP="00283D90">
            <w:pPr>
              <w:jc w:val="center"/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Results</w:t>
            </w:r>
          </w:p>
        </w:tc>
      </w:tr>
      <w:tr w:rsidR="00AB7F53" w14:paraId="7F0BC9B9" w14:textId="77777777" w:rsidTr="00283D90">
        <w:tc>
          <w:tcPr>
            <w:tcW w:w="6475" w:type="dxa"/>
            <w:gridSpan w:val="2"/>
          </w:tcPr>
          <w:p w14:paraId="04962B6D" w14:textId="77777777" w:rsidR="00AB7F53" w:rsidRDefault="00AB7F53" w:rsidP="00283D90">
            <w:pPr>
              <w:rPr>
                <w:rFonts w:eastAsia="Calibri" w:cstheme="minorHAnsi"/>
              </w:rPr>
            </w:pPr>
            <w:r w:rsidRPr="0053166C">
              <w:rPr>
                <w:rFonts w:eastAsia="Calibri" w:cstheme="minorHAnsi"/>
                <w:b/>
                <w:bCs/>
              </w:rPr>
              <w:t>1.1</w:t>
            </w:r>
            <w:r w:rsidRPr="0053166C">
              <w:rPr>
                <w:rFonts w:eastAsia="Calibri" w:cstheme="minorHAnsi"/>
              </w:rPr>
              <w:t xml:space="preserve"> </w:t>
            </w:r>
          </w:p>
          <w:p w14:paraId="100CB94F" w14:textId="77777777" w:rsidR="00AB7F53" w:rsidRDefault="00AB7F53" w:rsidP="00283D90">
            <w:pPr>
              <w:rPr>
                <w:rFonts w:eastAsia="Calibri" w:cstheme="minorHAnsi"/>
              </w:rPr>
            </w:pPr>
          </w:p>
          <w:p w14:paraId="532DD4D4" w14:textId="562FF51A" w:rsidR="00AB7F53" w:rsidRPr="00FB784F" w:rsidRDefault="00FB784F" w:rsidP="00FB784F">
            <w:pPr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 xml:space="preserve">A. </w:t>
            </w:r>
            <w:r w:rsidR="00AB7F53" w:rsidRPr="00FB784F"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>Short Description of Activity/Service 1</w:t>
            </w:r>
          </w:p>
          <w:p w14:paraId="204AADA6" w14:textId="77777777" w:rsidR="00AB7F53" w:rsidRPr="002853D1" w:rsidRDefault="00AB7F53" w:rsidP="00283D90">
            <w:pPr>
              <w:pStyle w:val="ListParagraph"/>
              <w:ind w:left="346"/>
              <w:rPr>
                <w:rFonts w:eastAsia="Times New Roman" w:cstheme="minorHAnsi"/>
                <w:bCs/>
                <w:color w:val="2F5496" w:themeColor="accent5" w:themeShade="BF"/>
                <w:sz w:val="16"/>
                <w:szCs w:val="16"/>
              </w:rPr>
            </w:pPr>
          </w:p>
          <w:p w14:paraId="6BF46A9B" w14:textId="3A728FE2" w:rsidR="00AB7F53" w:rsidRPr="00FB784F" w:rsidRDefault="00FB784F" w:rsidP="00FB784F">
            <w:pPr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 xml:space="preserve">B. </w:t>
            </w:r>
            <w:r w:rsidR="00AB7F53" w:rsidRPr="00FB784F"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>Short Description of Activity/Service 2</w:t>
            </w:r>
          </w:p>
          <w:p w14:paraId="1AAAAA15" w14:textId="77777777" w:rsidR="00AB7F53" w:rsidRPr="002853D1" w:rsidRDefault="00AB7F53" w:rsidP="00283D90">
            <w:pPr>
              <w:ind w:left="358"/>
              <w:rPr>
                <w:rFonts w:cstheme="minorHAnsi"/>
                <w:bCs/>
                <w:sz w:val="16"/>
                <w:szCs w:val="16"/>
              </w:rPr>
            </w:pPr>
            <w:r w:rsidRPr="002853D1">
              <w:rPr>
                <w:rFonts w:cstheme="minorHAnsi"/>
                <w:bCs/>
                <w:sz w:val="16"/>
                <w:szCs w:val="16"/>
              </w:rPr>
              <w:t>.</w:t>
            </w:r>
          </w:p>
          <w:p w14:paraId="204B9F27" w14:textId="0AE3A239" w:rsidR="00AB7F53" w:rsidRPr="00FB784F" w:rsidRDefault="00FB784F" w:rsidP="00FB784F">
            <w:pPr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 xml:space="preserve">C. </w:t>
            </w:r>
            <w:r w:rsidR="00AB7F53" w:rsidRPr="00FB784F"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>Short Description of Activity/Service 3</w:t>
            </w:r>
          </w:p>
          <w:p w14:paraId="10256580" w14:textId="77777777" w:rsidR="00AB7F53" w:rsidRPr="00462AA0" w:rsidRDefault="00AB7F53" w:rsidP="00283D90">
            <w:pPr>
              <w:rPr>
                <w:rFonts w:eastAsia="Times New Roman" w:cstheme="minorHAnsi"/>
                <w:bCs/>
                <w:sz w:val="16"/>
                <w:szCs w:val="16"/>
              </w:rPr>
            </w:pPr>
          </w:p>
          <w:p w14:paraId="05B39A2C" w14:textId="552FE6CF" w:rsidR="00AB7F53" w:rsidRPr="00C0606B" w:rsidRDefault="00C0606B" w:rsidP="00C0606B">
            <w:pPr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lastRenderedPageBreak/>
              <w:t xml:space="preserve">D. </w:t>
            </w:r>
            <w:r w:rsidR="00AB7F53" w:rsidRPr="00C0606B"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>Short Description of Activity/Service 4</w:t>
            </w:r>
          </w:p>
          <w:p w14:paraId="562E4613" w14:textId="77777777" w:rsidR="00AB7F53" w:rsidRPr="0053166C" w:rsidRDefault="00AB7F53" w:rsidP="00283D90">
            <w:pPr>
              <w:rPr>
                <w:rFonts w:eastAsia="Calibri" w:cstheme="minorHAnsi"/>
              </w:rPr>
            </w:pPr>
          </w:p>
          <w:p w14:paraId="48433AAB" w14:textId="77777777" w:rsidR="00AB7F53" w:rsidRPr="00CF0B09" w:rsidRDefault="00AB7F53" w:rsidP="00283D90">
            <w:pPr>
              <w:rPr>
                <w:rFonts w:ascii="Calibri" w:hAnsi="Calibri"/>
                <w:i/>
                <w:color w:val="0070C0"/>
              </w:rPr>
            </w:pPr>
            <w:r w:rsidRPr="00A10E56">
              <w:rPr>
                <w:rFonts w:eastAsia="Calibri" w:cstheme="minorHAnsi"/>
                <w:i/>
                <w:color w:val="0070C0"/>
              </w:rPr>
              <w:t>(</w:t>
            </w:r>
            <w:r w:rsidRPr="00A10E56">
              <w:rPr>
                <w:rFonts w:ascii="Calibri" w:hAnsi="Calibri"/>
                <w:i/>
                <w:color w:val="0070C0"/>
              </w:rPr>
              <w:t>Describe the activities that took place during this reporting period, and report relevant metrics.</w:t>
            </w:r>
            <w:r>
              <w:rPr>
                <w:rFonts w:ascii="Calibri" w:hAnsi="Calibri"/>
                <w:i/>
                <w:color w:val="0070C0"/>
              </w:rPr>
              <w:t>)</w:t>
            </w:r>
          </w:p>
        </w:tc>
        <w:tc>
          <w:tcPr>
            <w:tcW w:w="6475" w:type="dxa"/>
          </w:tcPr>
          <w:p w14:paraId="562E7DF3" w14:textId="5F7925FA" w:rsidR="00AB7F53" w:rsidRPr="00FB784F" w:rsidRDefault="00FB784F" w:rsidP="00FB78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a) </w:t>
            </w:r>
            <w:r w:rsidR="00AB7F53" w:rsidRPr="00FB784F">
              <w:rPr>
                <w:sz w:val="20"/>
                <w:szCs w:val="20"/>
              </w:rPr>
              <w:t xml:space="preserve">This activity is (choose one):  </w:t>
            </w:r>
            <w:r w:rsidR="00AB7F53" w:rsidRPr="00FB784F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AB7F53" w:rsidRPr="00FB784F">
              <w:rPr>
                <w:sz w:val="20"/>
                <w:szCs w:val="20"/>
              </w:rPr>
              <w:t xml:space="preserve">    In-Progress      Completed</w:t>
            </w:r>
          </w:p>
          <w:p w14:paraId="50A2A639" w14:textId="77777777" w:rsidR="00AB7F53" w:rsidRDefault="00AB7F53" w:rsidP="00283D90">
            <w:pPr>
              <w:pStyle w:val="ListParagraph"/>
              <w:rPr>
                <w:sz w:val="20"/>
                <w:szCs w:val="20"/>
              </w:rPr>
            </w:pPr>
          </w:p>
          <w:p w14:paraId="0ACFB579" w14:textId="77777777" w:rsidR="00AB7F53" w:rsidRDefault="00AB7F53" w:rsidP="00283D90">
            <w:pPr>
              <w:rPr>
                <w:sz w:val="20"/>
                <w:szCs w:val="20"/>
              </w:rPr>
            </w:pPr>
          </w:p>
          <w:p w14:paraId="5D71917C" w14:textId="1947795C" w:rsidR="00AB7F53" w:rsidRPr="00A42620" w:rsidRDefault="00FB784F" w:rsidP="00FB784F">
            <w:r>
              <w:rPr>
                <w:sz w:val="20"/>
                <w:szCs w:val="20"/>
              </w:rPr>
              <w:t xml:space="preserve">b) </w:t>
            </w:r>
            <w:r w:rsidR="00AB7F53" w:rsidRPr="00FB784F">
              <w:rPr>
                <w:sz w:val="20"/>
                <w:szCs w:val="20"/>
              </w:rPr>
              <w:t xml:space="preserve">This activity is (choose one):  </w:t>
            </w:r>
            <w:r w:rsidR="00AB7F53" w:rsidRPr="00FB784F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AB7F53" w:rsidRPr="00FB784F">
              <w:rPr>
                <w:sz w:val="20"/>
                <w:szCs w:val="20"/>
              </w:rPr>
              <w:t xml:space="preserve">    In-Progress      Completed</w:t>
            </w:r>
          </w:p>
          <w:p w14:paraId="68E73A88" w14:textId="77777777" w:rsidR="00AB7F53" w:rsidRDefault="00AB7F53" w:rsidP="00283D90"/>
          <w:p w14:paraId="09BD503F" w14:textId="77777777" w:rsidR="00AB7F53" w:rsidRPr="00A42620" w:rsidRDefault="00AB7F53" w:rsidP="00283D90"/>
          <w:p w14:paraId="3EBC3663" w14:textId="59594B8E" w:rsidR="00AB7F53" w:rsidRPr="003E5D15" w:rsidRDefault="00FB784F" w:rsidP="00FB784F">
            <w:r>
              <w:rPr>
                <w:sz w:val="20"/>
                <w:szCs w:val="20"/>
              </w:rPr>
              <w:t xml:space="preserve">c) </w:t>
            </w:r>
            <w:r w:rsidR="00AB7F53" w:rsidRPr="00FB784F">
              <w:rPr>
                <w:sz w:val="20"/>
                <w:szCs w:val="20"/>
              </w:rPr>
              <w:t xml:space="preserve">This activity is (choose one):  </w:t>
            </w:r>
            <w:r w:rsidR="00AB7F53" w:rsidRPr="00FB784F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AB7F53" w:rsidRPr="00FB784F">
              <w:rPr>
                <w:sz w:val="20"/>
                <w:szCs w:val="20"/>
              </w:rPr>
              <w:t xml:space="preserve">    In-Progress      Completed</w:t>
            </w:r>
          </w:p>
          <w:p w14:paraId="557F41F7" w14:textId="77777777" w:rsidR="00AB7F53" w:rsidRDefault="00AB7F53" w:rsidP="00283D90"/>
          <w:p w14:paraId="0E127DF2" w14:textId="77777777" w:rsidR="00AB7F53" w:rsidRPr="003E5D15" w:rsidRDefault="00AB7F53" w:rsidP="00283D90"/>
          <w:p w14:paraId="76765EE3" w14:textId="28B6BF12" w:rsidR="00AB7F53" w:rsidRPr="002853D1" w:rsidRDefault="00C0606B" w:rsidP="00C0606B">
            <w:r>
              <w:rPr>
                <w:sz w:val="20"/>
                <w:szCs w:val="20"/>
              </w:rPr>
              <w:t xml:space="preserve">d) </w:t>
            </w:r>
            <w:r w:rsidR="00AB7F53" w:rsidRPr="00C0606B">
              <w:rPr>
                <w:sz w:val="20"/>
                <w:szCs w:val="20"/>
              </w:rPr>
              <w:t xml:space="preserve">This activity is (choose one):  </w:t>
            </w:r>
            <w:r w:rsidR="00AB7F53" w:rsidRPr="00C0606B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AB7F53" w:rsidRPr="00C0606B">
              <w:rPr>
                <w:sz w:val="20"/>
                <w:szCs w:val="20"/>
              </w:rPr>
              <w:t xml:space="preserve">    In-Progress      Completed</w:t>
            </w:r>
          </w:p>
          <w:p w14:paraId="36233096" w14:textId="77777777" w:rsidR="00AB7F53" w:rsidRDefault="00AB7F53" w:rsidP="00283D90"/>
        </w:tc>
      </w:tr>
      <w:tr w:rsidR="00AB7F53" w14:paraId="5B8A3AA4" w14:textId="77777777" w:rsidTr="00283D90">
        <w:tc>
          <w:tcPr>
            <w:tcW w:w="6475" w:type="dxa"/>
            <w:gridSpan w:val="2"/>
          </w:tcPr>
          <w:p w14:paraId="0246B93E" w14:textId="77777777" w:rsidR="00AB7F53" w:rsidRPr="0053166C" w:rsidRDefault="00AB7F53" w:rsidP="00283D90"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  <w:b/>
              </w:rPr>
              <w:lastRenderedPageBreak/>
              <w:t>1</w:t>
            </w:r>
            <w:r w:rsidRPr="00A10E56">
              <w:rPr>
                <w:rFonts w:eastAsia="Calibri" w:cstheme="minorHAnsi"/>
                <w:b/>
              </w:rPr>
              <w:t>.2</w:t>
            </w:r>
            <w:r w:rsidRPr="00A10E56">
              <w:rPr>
                <w:rFonts w:eastAsia="Calibri" w:cstheme="minorHAnsi"/>
              </w:rPr>
              <w:t xml:space="preserve"> </w:t>
            </w:r>
            <w:r w:rsidRPr="0053166C">
              <w:rPr>
                <w:rFonts w:eastAsia="Calibri" w:cstheme="minorHAnsi"/>
                <w:b/>
              </w:rPr>
              <w:t xml:space="preserve"> </w:t>
            </w:r>
          </w:p>
          <w:p w14:paraId="6E3D3CE3" w14:textId="77777777" w:rsidR="00AB7F53" w:rsidRDefault="00AB7F53" w:rsidP="00283D90">
            <w:pPr>
              <w:rPr>
                <w:rFonts w:eastAsia="Calibri" w:cstheme="minorHAnsi"/>
              </w:rPr>
            </w:pPr>
          </w:p>
          <w:p w14:paraId="3E55C79B" w14:textId="57DA7583" w:rsidR="00AB7F53" w:rsidRPr="00C0606B" w:rsidRDefault="00C0606B" w:rsidP="00C0606B">
            <w:pPr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 xml:space="preserve">A. </w:t>
            </w:r>
            <w:r w:rsidR="00AB7F53" w:rsidRPr="00C0606B"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>Short Description of Activity/Service 1</w:t>
            </w:r>
          </w:p>
          <w:p w14:paraId="7BD74884" w14:textId="77777777" w:rsidR="00AB7F53" w:rsidRPr="001F79EC" w:rsidRDefault="00AB7F53" w:rsidP="00283D90">
            <w:pPr>
              <w:pStyle w:val="ListParagraph"/>
              <w:tabs>
                <w:tab w:val="left" w:pos="2133"/>
              </w:tabs>
              <w:autoSpaceDN w:val="0"/>
              <w:ind w:left="347" w:right="270" w:hanging="90"/>
              <w:rPr>
                <w:b/>
                <w:color w:val="000000" w:themeColor="text1"/>
                <w:sz w:val="16"/>
                <w:szCs w:val="16"/>
              </w:rPr>
            </w:pPr>
            <w:r w:rsidRPr="001F79EC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  </w:t>
            </w:r>
          </w:p>
          <w:p w14:paraId="0D05ED89" w14:textId="70942902" w:rsidR="00AB7F53" w:rsidRPr="00C0606B" w:rsidRDefault="00C0606B" w:rsidP="00C0606B">
            <w:pPr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 xml:space="preserve">B. </w:t>
            </w:r>
            <w:r w:rsidR="00AB7F53" w:rsidRPr="00C0606B"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>Short Description of Activity/Service 2</w:t>
            </w:r>
          </w:p>
          <w:p w14:paraId="377664BB" w14:textId="77777777" w:rsidR="00AB7F53" w:rsidRPr="001F79EC" w:rsidRDefault="00AB7F53" w:rsidP="00283D90">
            <w:pPr>
              <w:pStyle w:val="ListParagraph"/>
              <w:ind w:left="257" w:hanging="180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  <w:p w14:paraId="54032A1B" w14:textId="04A27C4D" w:rsidR="00AB7F53" w:rsidRPr="00C0606B" w:rsidRDefault="00C0606B" w:rsidP="00C0606B">
            <w:pPr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 xml:space="preserve">C. </w:t>
            </w:r>
            <w:r w:rsidR="00AB7F53" w:rsidRPr="00C0606B">
              <w:rPr>
                <w:rFonts w:eastAsia="Times New Roman" w:cstheme="minorHAnsi"/>
                <w:b/>
                <w:color w:val="2F5496" w:themeColor="accent5" w:themeShade="BF"/>
                <w:sz w:val="16"/>
                <w:szCs w:val="16"/>
              </w:rPr>
              <w:t>Short Description of Activity/Service 3</w:t>
            </w:r>
          </w:p>
          <w:p w14:paraId="1873354A" w14:textId="77777777" w:rsidR="00AB7F53" w:rsidRPr="00462AA0" w:rsidRDefault="00AB7F53" w:rsidP="00283D90">
            <w:pPr>
              <w:rPr>
                <w:rFonts w:eastAsia="Calibri" w:cstheme="minorHAnsi"/>
                <w:iCs/>
                <w:color w:val="0070C0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16"/>
                <w:szCs w:val="16"/>
              </w:rPr>
              <w:t xml:space="preserve">     </w:t>
            </w:r>
          </w:p>
          <w:p w14:paraId="16D00571" w14:textId="77777777" w:rsidR="00AB7F53" w:rsidRPr="00545EDD" w:rsidRDefault="00AB7F53" w:rsidP="00283D90">
            <w:pPr>
              <w:rPr>
                <w:rFonts w:ascii="Calibri" w:hAnsi="Calibri"/>
                <w:i/>
                <w:color w:val="0070C0"/>
              </w:rPr>
            </w:pPr>
            <w:r w:rsidRPr="00A10E56">
              <w:rPr>
                <w:rFonts w:eastAsia="Calibri" w:cstheme="minorHAnsi"/>
                <w:i/>
                <w:color w:val="0070C0"/>
              </w:rPr>
              <w:t>(</w:t>
            </w:r>
            <w:r w:rsidRPr="00A10E56">
              <w:rPr>
                <w:rFonts w:ascii="Calibri" w:hAnsi="Calibri"/>
                <w:i/>
                <w:color w:val="0070C0"/>
              </w:rPr>
              <w:t>Describe the activities that took place during this reporting period, and report relevant metrics.</w:t>
            </w:r>
            <w:r>
              <w:rPr>
                <w:rFonts w:ascii="Calibri" w:hAnsi="Calibri"/>
                <w:i/>
                <w:color w:val="0070C0"/>
              </w:rPr>
              <w:t>)</w:t>
            </w:r>
          </w:p>
        </w:tc>
        <w:tc>
          <w:tcPr>
            <w:tcW w:w="6475" w:type="dxa"/>
          </w:tcPr>
          <w:p w14:paraId="456D844F" w14:textId="06FA723B" w:rsidR="00AB7F53" w:rsidRPr="00545EDD" w:rsidRDefault="00C0606B" w:rsidP="00283D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</w:t>
            </w:r>
            <w:r w:rsidR="00AB7F53" w:rsidRPr="00545EDD">
              <w:rPr>
                <w:sz w:val="20"/>
                <w:szCs w:val="20"/>
              </w:rPr>
              <w:t xml:space="preserve">This activity is (choose one):  </w:t>
            </w:r>
            <w:r w:rsidR="00AB7F53" w:rsidRPr="00545EDD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AB7F53" w:rsidRPr="00545EDD">
              <w:rPr>
                <w:sz w:val="20"/>
                <w:szCs w:val="20"/>
              </w:rPr>
              <w:t xml:space="preserve">    In-Progress      Completed</w:t>
            </w:r>
          </w:p>
          <w:p w14:paraId="1579B6C0" w14:textId="77777777" w:rsidR="00AB7F53" w:rsidRDefault="00AB7F53" w:rsidP="00283D90">
            <w:pPr>
              <w:rPr>
                <w:sz w:val="20"/>
                <w:szCs w:val="20"/>
              </w:rPr>
            </w:pPr>
          </w:p>
          <w:p w14:paraId="79649460" w14:textId="77777777" w:rsidR="00AB7F53" w:rsidRDefault="00AB7F53" w:rsidP="00283D90">
            <w:pPr>
              <w:rPr>
                <w:sz w:val="20"/>
                <w:szCs w:val="20"/>
              </w:rPr>
            </w:pPr>
          </w:p>
          <w:p w14:paraId="229D22A9" w14:textId="192AC117" w:rsidR="00AB7F53" w:rsidRPr="00A42620" w:rsidRDefault="00C0606B" w:rsidP="00C0606B">
            <w:r>
              <w:rPr>
                <w:sz w:val="20"/>
                <w:szCs w:val="20"/>
              </w:rPr>
              <w:t xml:space="preserve">b) </w:t>
            </w:r>
            <w:r w:rsidR="00AB7F53" w:rsidRPr="00545EDD">
              <w:rPr>
                <w:sz w:val="20"/>
                <w:szCs w:val="20"/>
              </w:rPr>
              <w:t xml:space="preserve">This activity is (choose one):  </w:t>
            </w:r>
            <w:r w:rsidR="00AB7F53" w:rsidRPr="00545EDD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AB7F53" w:rsidRPr="00545EDD">
              <w:rPr>
                <w:sz w:val="20"/>
                <w:szCs w:val="20"/>
              </w:rPr>
              <w:t xml:space="preserve">    In-Progress      Completed</w:t>
            </w:r>
          </w:p>
          <w:p w14:paraId="01476392" w14:textId="77777777" w:rsidR="00AB7F53" w:rsidRDefault="00AB7F53" w:rsidP="00283D90"/>
          <w:p w14:paraId="2AC39808" w14:textId="77777777" w:rsidR="00AB7F53" w:rsidRPr="00A42620" w:rsidRDefault="00AB7F53" w:rsidP="00283D90"/>
          <w:p w14:paraId="2CAC2308" w14:textId="5774AED5" w:rsidR="00AB7F53" w:rsidRPr="002853D1" w:rsidRDefault="00C0606B" w:rsidP="00C0606B">
            <w:r>
              <w:rPr>
                <w:sz w:val="20"/>
                <w:szCs w:val="20"/>
              </w:rPr>
              <w:t xml:space="preserve">c) </w:t>
            </w:r>
            <w:r w:rsidR="00AB7F53" w:rsidRPr="00545EDD">
              <w:rPr>
                <w:sz w:val="20"/>
                <w:szCs w:val="20"/>
              </w:rPr>
              <w:t xml:space="preserve">This activity is (choose one):  </w:t>
            </w:r>
            <w:r w:rsidR="00AB7F53" w:rsidRPr="00545EDD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AB7F53" w:rsidRPr="00545EDD">
              <w:rPr>
                <w:sz w:val="20"/>
                <w:szCs w:val="20"/>
              </w:rPr>
              <w:t xml:space="preserve">    In-Progress      Completed</w:t>
            </w:r>
          </w:p>
          <w:p w14:paraId="62C8AAC1" w14:textId="77777777" w:rsidR="00AB7F53" w:rsidRDefault="00AB7F53" w:rsidP="00283D90"/>
          <w:p w14:paraId="474BA330" w14:textId="77777777" w:rsidR="00AB7F53" w:rsidRPr="00A42620" w:rsidRDefault="00AB7F53" w:rsidP="00283D90"/>
          <w:p w14:paraId="3BC04E57" w14:textId="77777777" w:rsidR="00AB7F53" w:rsidRDefault="00AB7F53" w:rsidP="00283D90">
            <w:pPr>
              <w:pStyle w:val="ListParagraph"/>
              <w:ind w:left="450"/>
            </w:pPr>
          </w:p>
        </w:tc>
      </w:tr>
      <w:tr w:rsidR="00AB7F53" w14:paraId="3C396FA2" w14:textId="77777777" w:rsidTr="00283D90">
        <w:tc>
          <w:tcPr>
            <w:tcW w:w="12950" w:type="dxa"/>
            <w:gridSpan w:val="3"/>
            <w:shd w:val="clear" w:color="auto" w:fill="D9D9D9" w:themeFill="background1" w:themeFillShade="D9"/>
            <w:vAlign w:val="center"/>
          </w:tcPr>
          <w:p w14:paraId="60F89A04" w14:textId="77777777" w:rsidR="00AB7F53" w:rsidRPr="006A7C57" w:rsidRDefault="00AB7F53" w:rsidP="00283D90">
            <w:pPr>
              <w:jc w:val="center"/>
              <w:rPr>
                <w:rFonts w:ascii="Century Gothic" w:hAnsi="Century Gothic"/>
                <w:b/>
              </w:rPr>
            </w:pPr>
            <w:r w:rsidRPr="006A7C57">
              <w:rPr>
                <w:rFonts w:ascii="Century Gothic" w:hAnsi="Century Gothic"/>
                <w:b/>
                <w:color w:val="002060"/>
              </w:rPr>
              <w:t>Federal Expenditures</w:t>
            </w:r>
          </w:p>
        </w:tc>
      </w:tr>
      <w:tr w:rsidR="00AB7F53" w14:paraId="4C855DED" w14:textId="77777777" w:rsidTr="00283D90">
        <w:tc>
          <w:tcPr>
            <w:tcW w:w="3595" w:type="dxa"/>
          </w:tcPr>
          <w:p w14:paraId="027C6E13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Personnel </w:t>
            </w:r>
          </w:p>
          <w:p w14:paraId="7A9788AB" w14:textId="77777777" w:rsidR="00AB7F53" w:rsidRPr="003373B4" w:rsidRDefault="00AB7F53" w:rsidP="00283D90">
            <w:pPr>
              <w:rPr>
                <w:rFonts w:cstheme="minorHAnsi"/>
                <w:iCs/>
                <w:sz w:val="18"/>
                <w:szCs w:val="18"/>
              </w:rPr>
            </w:pP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% salary for staff coordinating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meetings and trainings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.) </w:t>
            </w:r>
          </w:p>
        </w:tc>
        <w:tc>
          <w:tcPr>
            <w:tcW w:w="9355" w:type="dxa"/>
            <w:gridSpan w:val="2"/>
          </w:tcPr>
          <w:p w14:paraId="22630A0D" w14:textId="77777777" w:rsidR="00AB7F53" w:rsidRPr="006A5040" w:rsidRDefault="00AB7F53" w:rsidP="00283D90">
            <w:pPr>
              <w:rPr>
                <w:i/>
                <w:color w:val="0070C0"/>
                <w:sz w:val="20"/>
                <w:szCs w:val="20"/>
              </w:rPr>
            </w:pPr>
          </w:p>
        </w:tc>
      </w:tr>
      <w:tr w:rsidR="00AB7F53" w14:paraId="2344BE58" w14:textId="77777777" w:rsidTr="00283D90">
        <w:tc>
          <w:tcPr>
            <w:tcW w:w="3595" w:type="dxa"/>
          </w:tcPr>
          <w:p w14:paraId="337138B2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perating</w:t>
            </w:r>
          </w:p>
          <w:p w14:paraId="1998D836" w14:textId="77777777" w:rsidR="00AB7F53" w:rsidRPr="003373B4" w:rsidRDefault="00AB7F53" w:rsidP="00283D90">
            <w:pPr>
              <w:rPr>
                <w:rFonts w:cstheme="minorHAnsi"/>
                <w:iCs/>
                <w:sz w:val="18"/>
                <w:szCs w:val="18"/>
              </w:rPr>
            </w:pP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supplies – binders and copies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–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for teacher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training on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(date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17AB5767" w14:textId="77777777" w:rsidR="00AB7F53" w:rsidRDefault="00AB7F53" w:rsidP="00283D90"/>
        </w:tc>
      </w:tr>
      <w:tr w:rsidR="00AB7F53" w14:paraId="62BF85DE" w14:textId="77777777" w:rsidTr="00283D90">
        <w:tc>
          <w:tcPr>
            <w:tcW w:w="3595" w:type="dxa"/>
          </w:tcPr>
          <w:p w14:paraId="1F470B17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ravel</w:t>
            </w:r>
          </w:p>
          <w:p w14:paraId="03813206" w14:textId="77777777" w:rsidR="00AB7F53" w:rsidRPr="003373B4" w:rsidRDefault="00AB7F53" w:rsidP="00283D90">
            <w:pPr>
              <w:rPr>
                <w:rFonts w:eastAsia="Times New Roman" w:cstheme="minorHAnsi"/>
                <w:iCs/>
                <w:sz w:val="20"/>
                <w:szCs w:val="20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261111">
              <w:rPr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261111">
              <w:rPr>
                <w:i/>
                <w:color w:val="0070C0"/>
                <w:sz w:val="18"/>
                <w:szCs w:val="18"/>
              </w:rPr>
              <w:t xml:space="preserve"> example, </w:t>
            </w:r>
            <w:r>
              <w:rPr>
                <w:i/>
                <w:color w:val="0070C0"/>
                <w:sz w:val="18"/>
                <w:szCs w:val="18"/>
              </w:rPr>
              <w:t>travel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to partner school for training on </w:t>
            </w:r>
            <w:r>
              <w:rPr>
                <w:i/>
                <w:color w:val="0070C0"/>
                <w:sz w:val="18"/>
                <w:szCs w:val="18"/>
              </w:rPr>
              <w:t>(date)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- meals, lodging, and mileage)</w:t>
            </w:r>
          </w:p>
        </w:tc>
        <w:tc>
          <w:tcPr>
            <w:tcW w:w="9355" w:type="dxa"/>
            <w:gridSpan w:val="2"/>
          </w:tcPr>
          <w:p w14:paraId="0E68BA4B" w14:textId="77777777" w:rsidR="00AB7F53" w:rsidRDefault="00AB7F53" w:rsidP="00283D90"/>
        </w:tc>
      </w:tr>
      <w:tr w:rsidR="00AB7F53" w14:paraId="6E49CC61" w14:textId="77777777" w:rsidTr="00283D90">
        <w:tc>
          <w:tcPr>
            <w:tcW w:w="3595" w:type="dxa"/>
          </w:tcPr>
          <w:p w14:paraId="687F7F72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ther</w:t>
            </w:r>
          </w:p>
          <w:p w14:paraId="7E492488" w14:textId="77777777" w:rsidR="00AB7F53" w:rsidRPr="003373B4" w:rsidRDefault="00AB7F53" w:rsidP="00283D90">
            <w:pPr>
              <w:rPr>
                <w:rFonts w:eastAsia="Times New Roman" w:cstheme="minorHAnsi"/>
                <w:iCs/>
                <w:sz w:val="20"/>
                <w:szCs w:val="20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t>(</w:t>
            </w:r>
            <w:proofErr w:type="gramStart"/>
            <w:r>
              <w:rPr>
                <w:i/>
                <w:color w:val="0070C0"/>
                <w:sz w:val="18"/>
                <w:szCs w:val="18"/>
              </w:rPr>
              <w:t>describe</w:t>
            </w:r>
            <w:proofErr w:type="gramEnd"/>
            <w:r>
              <w:rPr>
                <w:i/>
                <w:color w:val="0070C0"/>
                <w:sz w:val="18"/>
                <w:szCs w:val="18"/>
              </w:rPr>
              <w:t xml:space="preserve"> other costs associated with accomplishing task</w:t>
            </w:r>
            <w:r w:rsidRPr="00261111">
              <w:rPr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570B79BB" w14:textId="77777777" w:rsidR="00AB7F53" w:rsidRDefault="00AB7F53" w:rsidP="00283D90"/>
        </w:tc>
      </w:tr>
    </w:tbl>
    <w:p w14:paraId="20329017" w14:textId="77777777" w:rsidR="00AB7F53" w:rsidRDefault="00AB7F53" w:rsidP="00AB7F5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2880"/>
        <w:gridCol w:w="6475"/>
      </w:tblGrid>
      <w:tr w:rsidR="00AB7F53" w14:paraId="61ADBC7F" w14:textId="77777777" w:rsidTr="00283D90">
        <w:tc>
          <w:tcPr>
            <w:tcW w:w="12950" w:type="dxa"/>
            <w:gridSpan w:val="3"/>
          </w:tcPr>
          <w:p w14:paraId="4ECE76BB" w14:textId="77777777" w:rsidR="00AB7F53" w:rsidRPr="006A7C57" w:rsidRDefault="00AB7F53" w:rsidP="00283D90">
            <w:pPr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2</w:t>
            </w: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 xml:space="preserve">. </w:t>
            </w: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High School Graduation</w:t>
            </w:r>
          </w:p>
        </w:tc>
      </w:tr>
      <w:tr w:rsidR="00AB7F53" w14:paraId="74F54D04" w14:textId="77777777" w:rsidTr="00283D90">
        <w:tc>
          <w:tcPr>
            <w:tcW w:w="6475" w:type="dxa"/>
            <w:gridSpan w:val="2"/>
            <w:shd w:val="clear" w:color="auto" w:fill="D9D9D9" w:themeFill="background1" w:themeFillShade="D9"/>
          </w:tcPr>
          <w:p w14:paraId="612548CC" w14:textId="2B972E03" w:rsidR="00AB7F53" w:rsidRPr="006A7C57" w:rsidRDefault="00AB7F53" w:rsidP="00283D90">
            <w:pPr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Contracted Activities</w:t>
            </w: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 xml:space="preserve"> – </w:t>
            </w:r>
            <w:r w:rsidRPr="00AB7F53">
              <w:rPr>
                <w:rFonts w:ascii="Century Gothic" w:hAnsi="Century Gothic"/>
                <w:b/>
                <w:color w:val="FF0000"/>
                <w:sz w:val="24"/>
                <w:szCs w:val="24"/>
              </w:rPr>
              <w:t>Non-F</w:t>
            </w:r>
            <w:r w:rsidRPr="00AB7F53">
              <w:rPr>
                <w:rFonts w:ascii="Century Gothic" w:hAnsi="Century Gothic"/>
                <w:b/>
                <w:color w:val="FF0000"/>
                <w:sz w:val="24"/>
                <w:szCs w:val="24"/>
              </w:rPr>
              <w:t>ederal</w:t>
            </w:r>
          </w:p>
        </w:tc>
        <w:tc>
          <w:tcPr>
            <w:tcW w:w="6475" w:type="dxa"/>
            <w:shd w:val="clear" w:color="auto" w:fill="D9D9D9" w:themeFill="background1" w:themeFillShade="D9"/>
          </w:tcPr>
          <w:p w14:paraId="6E66B331" w14:textId="77777777" w:rsidR="00AB7F53" w:rsidRPr="006A7C57" w:rsidRDefault="00AB7F53" w:rsidP="00283D90">
            <w:pPr>
              <w:jc w:val="center"/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Results</w:t>
            </w:r>
          </w:p>
        </w:tc>
      </w:tr>
      <w:tr w:rsidR="00AB7F53" w14:paraId="315F722C" w14:textId="77777777" w:rsidTr="00283D90">
        <w:tc>
          <w:tcPr>
            <w:tcW w:w="6475" w:type="dxa"/>
            <w:gridSpan w:val="2"/>
          </w:tcPr>
          <w:p w14:paraId="01989A27" w14:textId="77777777" w:rsidR="00AB7F53" w:rsidRPr="00545EDD" w:rsidRDefault="00AB7F53" w:rsidP="00283D90">
            <w:pPr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/>
                <w:bCs/>
              </w:rPr>
              <w:t>2</w:t>
            </w:r>
            <w:r w:rsidRPr="0053166C">
              <w:rPr>
                <w:rFonts w:eastAsia="Calibri" w:cstheme="minorHAnsi"/>
                <w:b/>
                <w:bCs/>
              </w:rPr>
              <w:t>.1</w:t>
            </w:r>
            <w:r w:rsidRPr="0053166C">
              <w:rPr>
                <w:rFonts w:eastAsia="Calibri" w:cstheme="minorHAnsi"/>
              </w:rPr>
              <w:t xml:space="preserve"> </w:t>
            </w:r>
          </w:p>
          <w:p w14:paraId="565E7BD8" w14:textId="77777777" w:rsidR="00AB7F53" w:rsidRDefault="00AB7F53" w:rsidP="00283D90">
            <w:pPr>
              <w:rPr>
                <w:rFonts w:eastAsia="Calibri" w:cstheme="minorHAnsi"/>
                <w:iCs/>
              </w:rPr>
            </w:pPr>
          </w:p>
          <w:p w14:paraId="01C1F7B9" w14:textId="4AC3B722" w:rsidR="00AB7F53" w:rsidRPr="00CB43ED" w:rsidRDefault="00CB43ED" w:rsidP="00CB43ED">
            <w:pPr>
              <w:rPr>
                <w:rFonts w:ascii="Arial" w:eastAsia="Times New Roman" w:hAnsi="Arial" w:cs="Arial"/>
                <w:b/>
                <w:color w:val="2F5496" w:themeColor="accent5" w:themeShade="BF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2F5496" w:themeColor="accent5" w:themeShade="BF"/>
                <w:sz w:val="16"/>
                <w:szCs w:val="16"/>
              </w:rPr>
              <w:t xml:space="preserve">A. </w:t>
            </w:r>
            <w:r w:rsidR="00AB7F53" w:rsidRPr="00CB43ED">
              <w:rPr>
                <w:rFonts w:ascii="Arial" w:eastAsia="Times New Roman" w:hAnsi="Arial" w:cs="Arial"/>
                <w:b/>
                <w:color w:val="2F5496" w:themeColor="accent5" w:themeShade="BF"/>
                <w:sz w:val="16"/>
                <w:szCs w:val="16"/>
              </w:rPr>
              <w:t>Description of Activity/Service 1</w:t>
            </w:r>
          </w:p>
          <w:p w14:paraId="09492284" w14:textId="77777777" w:rsidR="00AB7F53" w:rsidRPr="001F79EC" w:rsidRDefault="00AB7F53" w:rsidP="00283D90">
            <w:pPr>
              <w:pStyle w:val="ListParagraph"/>
              <w:ind w:left="347" w:hanging="347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  <w:p w14:paraId="55BDDF2C" w14:textId="53B957A0" w:rsidR="00AB7F53" w:rsidRPr="00CB43ED" w:rsidRDefault="00CB43ED" w:rsidP="00CB43ED">
            <w:pPr>
              <w:rPr>
                <w:rFonts w:eastAsia="Times New Roman" w:cstheme="minorHAnsi"/>
                <w:b/>
                <w:color w:val="2F5496" w:themeColor="accent5" w:themeShade="BF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color w:val="2F5496" w:themeColor="accent5" w:themeShade="BF"/>
                <w:sz w:val="18"/>
                <w:szCs w:val="18"/>
              </w:rPr>
              <w:t xml:space="preserve">B. </w:t>
            </w:r>
            <w:r w:rsidR="00AB7F53" w:rsidRPr="00CB43ED">
              <w:rPr>
                <w:rFonts w:eastAsia="Times New Roman" w:cstheme="minorHAnsi"/>
                <w:b/>
                <w:color w:val="2F5496" w:themeColor="accent5" w:themeShade="BF"/>
                <w:sz w:val="18"/>
                <w:szCs w:val="18"/>
              </w:rPr>
              <w:t>Description of Activity/Service 2</w:t>
            </w:r>
          </w:p>
          <w:p w14:paraId="702774D0" w14:textId="77777777" w:rsidR="00AB7F53" w:rsidRPr="0053166C" w:rsidRDefault="00AB7F53" w:rsidP="00283D90">
            <w:pPr>
              <w:rPr>
                <w:rFonts w:eastAsia="Calibri" w:cstheme="minorHAnsi"/>
              </w:rPr>
            </w:pPr>
          </w:p>
          <w:p w14:paraId="34B93850" w14:textId="77777777" w:rsidR="00AB7F53" w:rsidRPr="00CF0B09" w:rsidRDefault="00AB7F53" w:rsidP="00283D90">
            <w:pPr>
              <w:rPr>
                <w:rFonts w:eastAsia="Calibri" w:cstheme="minorHAnsi"/>
                <w:i/>
                <w:color w:val="0070C0"/>
              </w:rPr>
            </w:pPr>
            <w:r w:rsidRPr="00A10E56">
              <w:rPr>
                <w:rFonts w:eastAsia="Calibri" w:cstheme="minorHAnsi"/>
                <w:i/>
                <w:color w:val="0070C0"/>
              </w:rPr>
              <w:lastRenderedPageBreak/>
              <w:t>(</w:t>
            </w:r>
            <w:r w:rsidRPr="00A10E56">
              <w:rPr>
                <w:rFonts w:ascii="Calibri" w:hAnsi="Calibri"/>
                <w:i/>
                <w:color w:val="0070C0"/>
              </w:rPr>
              <w:t>Describe the activities that took place during this reporting period, and report relevant metrics.</w:t>
            </w:r>
            <w:r>
              <w:rPr>
                <w:rFonts w:ascii="Calibri" w:hAnsi="Calibri"/>
                <w:i/>
                <w:color w:val="0070C0"/>
              </w:rPr>
              <w:t>)</w:t>
            </w:r>
          </w:p>
        </w:tc>
        <w:tc>
          <w:tcPr>
            <w:tcW w:w="6475" w:type="dxa"/>
          </w:tcPr>
          <w:p w14:paraId="40B22C81" w14:textId="1CF1350E" w:rsidR="00AB7F53" w:rsidRPr="00D7609B" w:rsidRDefault="00CB43ED" w:rsidP="00283D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a) </w:t>
            </w:r>
            <w:r w:rsidR="00AB7F53" w:rsidRPr="00D7609B">
              <w:rPr>
                <w:sz w:val="20"/>
                <w:szCs w:val="20"/>
              </w:rPr>
              <w:t xml:space="preserve">This activity is (choose one):  </w:t>
            </w:r>
            <w:r w:rsidR="00AB7F53" w:rsidRPr="00D7609B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AB7F53" w:rsidRPr="00D7609B">
              <w:rPr>
                <w:sz w:val="20"/>
                <w:szCs w:val="20"/>
              </w:rPr>
              <w:t xml:space="preserve">    In-Progress      Completed</w:t>
            </w:r>
          </w:p>
          <w:p w14:paraId="0E6229BB" w14:textId="77777777" w:rsidR="00AB7F53" w:rsidRDefault="00AB7F53" w:rsidP="00283D90">
            <w:pPr>
              <w:rPr>
                <w:sz w:val="20"/>
                <w:szCs w:val="20"/>
              </w:rPr>
            </w:pPr>
          </w:p>
          <w:p w14:paraId="66E7AEBE" w14:textId="77777777" w:rsidR="00AB7F53" w:rsidRPr="0053166C" w:rsidRDefault="00AB7F53" w:rsidP="00283D90">
            <w:pPr>
              <w:rPr>
                <w:sz w:val="20"/>
                <w:szCs w:val="20"/>
              </w:rPr>
            </w:pPr>
          </w:p>
          <w:p w14:paraId="6127979F" w14:textId="2CEAF36C" w:rsidR="00AB7F53" w:rsidRPr="00D7609B" w:rsidRDefault="0055597E" w:rsidP="00283D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</w:t>
            </w:r>
            <w:r w:rsidR="00AB7F53" w:rsidRPr="00D7609B">
              <w:rPr>
                <w:sz w:val="20"/>
                <w:szCs w:val="20"/>
              </w:rPr>
              <w:t xml:space="preserve">This activity is (choose one):  </w:t>
            </w:r>
            <w:r w:rsidR="00AB7F53" w:rsidRPr="00D7609B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AB7F53" w:rsidRPr="00D7609B">
              <w:rPr>
                <w:sz w:val="20"/>
                <w:szCs w:val="20"/>
              </w:rPr>
              <w:t xml:space="preserve">    In-Progress      Completed</w:t>
            </w:r>
          </w:p>
          <w:p w14:paraId="46F09E7B" w14:textId="77777777" w:rsidR="00AB7F53" w:rsidRPr="001E09D6" w:rsidRDefault="00AB7F53" w:rsidP="00283D90">
            <w:pPr>
              <w:pStyle w:val="ListParagraph"/>
              <w:ind w:left="427"/>
              <w:rPr>
                <w:sz w:val="20"/>
                <w:szCs w:val="20"/>
              </w:rPr>
            </w:pPr>
          </w:p>
          <w:p w14:paraId="17FCA7DB" w14:textId="77777777" w:rsidR="00AB7F53" w:rsidRDefault="00AB7F53" w:rsidP="00283D90">
            <w:pPr>
              <w:ind w:left="427"/>
              <w:rPr>
                <w:sz w:val="20"/>
                <w:szCs w:val="20"/>
              </w:rPr>
            </w:pPr>
          </w:p>
          <w:p w14:paraId="52C047DC" w14:textId="77777777" w:rsidR="00AB7F53" w:rsidRDefault="00AB7F53" w:rsidP="00283D90">
            <w:pPr>
              <w:ind w:left="427"/>
              <w:rPr>
                <w:sz w:val="20"/>
                <w:szCs w:val="20"/>
              </w:rPr>
            </w:pPr>
          </w:p>
          <w:p w14:paraId="3591B1D1" w14:textId="77777777" w:rsidR="00AB7F53" w:rsidRDefault="00AB7F53" w:rsidP="00283D90"/>
        </w:tc>
      </w:tr>
      <w:tr w:rsidR="00AB7F53" w14:paraId="1BFAAC63" w14:textId="77777777" w:rsidTr="00283D90">
        <w:tc>
          <w:tcPr>
            <w:tcW w:w="12950" w:type="dxa"/>
            <w:gridSpan w:val="3"/>
            <w:shd w:val="clear" w:color="auto" w:fill="D9D9D9" w:themeFill="background1" w:themeFillShade="D9"/>
            <w:vAlign w:val="center"/>
          </w:tcPr>
          <w:p w14:paraId="35ABD442" w14:textId="77777777" w:rsidR="00AB7F53" w:rsidRPr="006A7C57" w:rsidRDefault="00AB7F53" w:rsidP="00283D90">
            <w:pPr>
              <w:jc w:val="center"/>
              <w:rPr>
                <w:rFonts w:ascii="Century Gothic" w:hAnsi="Century Gothic"/>
                <w:b/>
              </w:rPr>
            </w:pPr>
            <w:r w:rsidRPr="006A7C57">
              <w:rPr>
                <w:rFonts w:ascii="Century Gothic" w:hAnsi="Century Gothic"/>
                <w:b/>
                <w:color w:val="002060"/>
              </w:rPr>
              <w:lastRenderedPageBreak/>
              <w:t>Federal Expenditures</w:t>
            </w:r>
          </w:p>
        </w:tc>
      </w:tr>
      <w:tr w:rsidR="00AB7F53" w14:paraId="2EF9E5BE" w14:textId="77777777" w:rsidTr="00283D90">
        <w:tc>
          <w:tcPr>
            <w:tcW w:w="3595" w:type="dxa"/>
          </w:tcPr>
          <w:p w14:paraId="7AB42595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Personnel </w:t>
            </w:r>
          </w:p>
          <w:p w14:paraId="6C12BA3D" w14:textId="77777777" w:rsidR="00AB7F53" w:rsidRPr="00F609A7" w:rsidRDefault="00AB7F53" w:rsidP="00283D90">
            <w:pPr>
              <w:rPr>
                <w:rFonts w:cstheme="minorHAnsi"/>
                <w:i/>
                <w:sz w:val="18"/>
                <w:szCs w:val="18"/>
              </w:rPr>
            </w:pP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% salary for staff coordinating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meetings and trainings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.)</w:t>
            </w:r>
          </w:p>
        </w:tc>
        <w:tc>
          <w:tcPr>
            <w:tcW w:w="9355" w:type="dxa"/>
            <w:gridSpan w:val="2"/>
          </w:tcPr>
          <w:p w14:paraId="257FB2C5" w14:textId="77777777" w:rsidR="00AB7F53" w:rsidRPr="006A5040" w:rsidRDefault="00AB7F53" w:rsidP="00283D90">
            <w:pPr>
              <w:rPr>
                <w:i/>
                <w:color w:val="0070C0"/>
                <w:sz w:val="20"/>
                <w:szCs w:val="20"/>
              </w:rPr>
            </w:pPr>
          </w:p>
        </w:tc>
      </w:tr>
      <w:tr w:rsidR="00AB7F53" w14:paraId="622E60F6" w14:textId="77777777" w:rsidTr="00283D90">
        <w:tc>
          <w:tcPr>
            <w:tcW w:w="3595" w:type="dxa"/>
          </w:tcPr>
          <w:p w14:paraId="43EF6A03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perating</w:t>
            </w:r>
          </w:p>
          <w:p w14:paraId="52C2D393" w14:textId="77777777" w:rsidR="00AB7F53" w:rsidRPr="00F609A7" w:rsidRDefault="00AB7F53" w:rsidP="00283D90">
            <w:pPr>
              <w:rPr>
                <w:rFonts w:cstheme="minorHAnsi"/>
                <w:i/>
                <w:color w:val="0070C0"/>
                <w:sz w:val="18"/>
                <w:szCs w:val="18"/>
              </w:rPr>
            </w:pP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supplies – binders and copies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–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for teacher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training on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(date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173B8A1E" w14:textId="77777777" w:rsidR="00AB7F53" w:rsidRDefault="00AB7F53" w:rsidP="00283D90"/>
        </w:tc>
      </w:tr>
      <w:tr w:rsidR="00AB7F53" w14:paraId="01A72711" w14:textId="77777777" w:rsidTr="00283D90">
        <w:tc>
          <w:tcPr>
            <w:tcW w:w="3595" w:type="dxa"/>
          </w:tcPr>
          <w:p w14:paraId="284AA2D2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ravel</w:t>
            </w:r>
          </w:p>
          <w:p w14:paraId="525529E1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261111">
              <w:rPr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261111">
              <w:rPr>
                <w:i/>
                <w:color w:val="0070C0"/>
                <w:sz w:val="18"/>
                <w:szCs w:val="18"/>
              </w:rPr>
              <w:t xml:space="preserve"> example, </w:t>
            </w:r>
            <w:r>
              <w:rPr>
                <w:i/>
                <w:color w:val="0070C0"/>
                <w:sz w:val="18"/>
                <w:szCs w:val="18"/>
              </w:rPr>
              <w:t>travel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to partner school for training on </w:t>
            </w:r>
            <w:r>
              <w:rPr>
                <w:i/>
                <w:color w:val="0070C0"/>
                <w:sz w:val="18"/>
                <w:szCs w:val="18"/>
              </w:rPr>
              <w:t>(date)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- meals, lodging, and mileage)</w:t>
            </w:r>
          </w:p>
        </w:tc>
        <w:tc>
          <w:tcPr>
            <w:tcW w:w="9355" w:type="dxa"/>
            <w:gridSpan w:val="2"/>
          </w:tcPr>
          <w:p w14:paraId="2834838B" w14:textId="77777777" w:rsidR="00AB7F53" w:rsidRDefault="00AB7F53" w:rsidP="00283D90"/>
        </w:tc>
      </w:tr>
      <w:tr w:rsidR="00AB7F53" w14:paraId="386EB0FF" w14:textId="77777777" w:rsidTr="00283D90">
        <w:tc>
          <w:tcPr>
            <w:tcW w:w="3595" w:type="dxa"/>
          </w:tcPr>
          <w:p w14:paraId="04927A2A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ther</w:t>
            </w:r>
          </w:p>
          <w:p w14:paraId="02655F93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t>(</w:t>
            </w:r>
            <w:proofErr w:type="gramStart"/>
            <w:r>
              <w:rPr>
                <w:i/>
                <w:color w:val="0070C0"/>
                <w:sz w:val="18"/>
                <w:szCs w:val="18"/>
              </w:rPr>
              <w:t>describe</w:t>
            </w:r>
            <w:proofErr w:type="gramEnd"/>
            <w:r>
              <w:rPr>
                <w:i/>
                <w:color w:val="0070C0"/>
                <w:sz w:val="18"/>
                <w:szCs w:val="18"/>
              </w:rPr>
              <w:t xml:space="preserve"> other costs associated with accomplishing task</w:t>
            </w:r>
            <w:r w:rsidRPr="00261111">
              <w:rPr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06103FDD" w14:textId="77777777" w:rsidR="00AB7F53" w:rsidRDefault="00AB7F53" w:rsidP="00283D90"/>
        </w:tc>
      </w:tr>
    </w:tbl>
    <w:p w14:paraId="0988E605" w14:textId="77777777" w:rsidR="00AB7F53" w:rsidRDefault="00AB7F53" w:rsidP="00AB7F5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2880"/>
        <w:gridCol w:w="6475"/>
      </w:tblGrid>
      <w:tr w:rsidR="00AB7F53" w14:paraId="17E41A13" w14:textId="77777777" w:rsidTr="00283D90">
        <w:tc>
          <w:tcPr>
            <w:tcW w:w="12950" w:type="dxa"/>
            <w:gridSpan w:val="3"/>
          </w:tcPr>
          <w:p w14:paraId="63ED0BA1" w14:textId="77777777" w:rsidR="00AB7F53" w:rsidRPr="006A7C57" w:rsidRDefault="00AB7F53" w:rsidP="00283D90">
            <w:pPr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3</w:t>
            </w: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 xml:space="preserve">. </w:t>
            </w: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Postsecondary Enrollment</w:t>
            </w:r>
          </w:p>
        </w:tc>
      </w:tr>
      <w:tr w:rsidR="00AB7F53" w14:paraId="79EBA2D9" w14:textId="77777777" w:rsidTr="00283D90">
        <w:tc>
          <w:tcPr>
            <w:tcW w:w="6475" w:type="dxa"/>
            <w:gridSpan w:val="2"/>
            <w:shd w:val="clear" w:color="auto" w:fill="D9D9D9" w:themeFill="background1" w:themeFillShade="D9"/>
          </w:tcPr>
          <w:p w14:paraId="24C904AD" w14:textId="706378E0" w:rsidR="00AB7F53" w:rsidRPr="006A7C57" w:rsidRDefault="00AB7F53" w:rsidP="00283D90">
            <w:pPr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Contracted Activities</w:t>
            </w: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 xml:space="preserve"> – </w:t>
            </w:r>
            <w:r w:rsidRPr="00AB7F53">
              <w:rPr>
                <w:rFonts w:ascii="Century Gothic" w:hAnsi="Century Gothic"/>
                <w:b/>
                <w:color w:val="FF0000"/>
                <w:sz w:val="24"/>
                <w:szCs w:val="24"/>
              </w:rPr>
              <w:t>Non-</w:t>
            </w:r>
            <w:r w:rsidRPr="001A28CE">
              <w:rPr>
                <w:rFonts w:ascii="Century Gothic" w:hAnsi="Century Gothic"/>
                <w:b/>
                <w:color w:val="FF0000"/>
                <w:sz w:val="24"/>
                <w:szCs w:val="24"/>
              </w:rPr>
              <w:t>Federal</w:t>
            </w:r>
          </w:p>
        </w:tc>
        <w:tc>
          <w:tcPr>
            <w:tcW w:w="6475" w:type="dxa"/>
            <w:shd w:val="clear" w:color="auto" w:fill="D9D9D9" w:themeFill="background1" w:themeFillShade="D9"/>
          </w:tcPr>
          <w:p w14:paraId="4EC5160C" w14:textId="77777777" w:rsidR="00AB7F53" w:rsidRPr="006A7C57" w:rsidRDefault="00AB7F53" w:rsidP="00283D90">
            <w:pPr>
              <w:jc w:val="center"/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Results</w:t>
            </w:r>
          </w:p>
        </w:tc>
      </w:tr>
      <w:tr w:rsidR="00AB7F53" w14:paraId="38CD28E5" w14:textId="77777777" w:rsidTr="00283D90">
        <w:tc>
          <w:tcPr>
            <w:tcW w:w="6475" w:type="dxa"/>
            <w:gridSpan w:val="2"/>
          </w:tcPr>
          <w:p w14:paraId="5FD34C87" w14:textId="77777777" w:rsidR="00AB7F53" w:rsidRDefault="00AB7F53" w:rsidP="00283D90">
            <w:pPr>
              <w:rPr>
                <w:rFonts w:eastAsia="Calibri" w:cstheme="minorHAnsi"/>
              </w:rPr>
            </w:pPr>
            <w:r w:rsidRPr="00A10E56">
              <w:rPr>
                <w:rFonts w:eastAsia="Calibri" w:cstheme="minorHAnsi"/>
                <w:b/>
              </w:rPr>
              <w:t>3.1</w:t>
            </w:r>
            <w:r w:rsidRPr="00A10E56">
              <w:rPr>
                <w:rFonts w:eastAsia="Calibri" w:cstheme="minorHAnsi"/>
              </w:rPr>
              <w:t xml:space="preserve"> </w:t>
            </w:r>
          </w:p>
          <w:p w14:paraId="482BADE2" w14:textId="77777777" w:rsidR="00AB7F53" w:rsidRPr="001F79EC" w:rsidRDefault="00AB7F53" w:rsidP="00283D90">
            <w:pPr>
              <w:rPr>
                <w:rFonts w:eastAsia="Calibri" w:cstheme="minorHAnsi"/>
                <w:iCs/>
                <w:sz w:val="16"/>
                <w:szCs w:val="16"/>
              </w:rPr>
            </w:pPr>
          </w:p>
          <w:p w14:paraId="4EBAA4F2" w14:textId="77777777" w:rsidR="00AB7F53" w:rsidRPr="001F79EC" w:rsidRDefault="00AB7F53" w:rsidP="00283D90">
            <w:pPr>
              <w:rPr>
                <w:rFonts w:ascii="Arial" w:eastAsia="Times New Roman" w:hAnsi="Arial" w:cs="Arial"/>
                <w:b/>
                <w:color w:val="2F5496" w:themeColor="accent5" w:themeShade="BF"/>
                <w:sz w:val="16"/>
                <w:szCs w:val="16"/>
              </w:rPr>
            </w:pPr>
            <w:r w:rsidRPr="001F79EC">
              <w:rPr>
                <w:rFonts w:ascii="Arial" w:eastAsia="Times New Roman" w:hAnsi="Arial" w:cs="Arial"/>
                <w:b/>
                <w:color w:val="2F5496" w:themeColor="accent5" w:themeShade="BF"/>
                <w:sz w:val="16"/>
                <w:szCs w:val="16"/>
              </w:rPr>
              <w:t>A. Description of Activity/Service 1</w:t>
            </w:r>
          </w:p>
          <w:p w14:paraId="6956BCB1" w14:textId="77777777" w:rsidR="00AB7F53" w:rsidRPr="001F79EC" w:rsidRDefault="00AB7F53" w:rsidP="00283D90">
            <w:pPr>
              <w:pStyle w:val="ListParagraph"/>
              <w:ind w:left="347" w:hanging="347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</w:p>
          <w:p w14:paraId="3F91B7E7" w14:textId="77777777" w:rsidR="00AB7F53" w:rsidRPr="001F79EC" w:rsidRDefault="00AB7F53" w:rsidP="00283D90">
            <w:pPr>
              <w:rPr>
                <w:rFonts w:eastAsia="Times New Roman" w:cstheme="minorHAnsi"/>
                <w:b/>
                <w:color w:val="2F5496" w:themeColor="accent5" w:themeShade="BF"/>
                <w:sz w:val="18"/>
                <w:szCs w:val="18"/>
              </w:rPr>
            </w:pPr>
            <w:r w:rsidRPr="001F79EC">
              <w:rPr>
                <w:rFonts w:eastAsia="Times New Roman" w:cstheme="minorHAnsi"/>
                <w:b/>
                <w:color w:val="2F5496" w:themeColor="accent5" w:themeShade="BF"/>
                <w:sz w:val="18"/>
                <w:szCs w:val="18"/>
              </w:rPr>
              <w:t>B.  Description of Activity Service 2</w:t>
            </w:r>
          </w:p>
          <w:p w14:paraId="5448FE72" w14:textId="77777777" w:rsidR="00AB7F53" w:rsidRPr="0053166C" w:rsidRDefault="00AB7F53" w:rsidP="00283D90">
            <w:pPr>
              <w:rPr>
                <w:rFonts w:eastAsia="Calibri" w:cstheme="minorHAnsi"/>
              </w:rPr>
            </w:pPr>
          </w:p>
          <w:p w14:paraId="0F5639FA" w14:textId="77777777" w:rsidR="00AB7F53" w:rsidRPr="002C172D" w:rsidRDefault="00AB7F53" w:rsidP="00283D90">
            <w:pPr>
              <w:rPr>
                <w:rFonts w:ascii="Calibri" w:hAnsi="Calibri"/>
                <w:i/>
                <w:color w:val="0070C0"/>
              </w:rPr>
            </w:pPr>
            <w:r w:rsidRPr="00A10E56">
              <w:rPr>
                <w:rFonts w:eastAsia="Calibri" w:cstheme="minorHAnsi"/>
                <w:i/>
                <w:color w:val="0070C0"/>
              </w:rPr>
              <w:t>(</w:t>
            </w:r>
            <w:r w:rsidRPr="00A10E56">
              <w:rPr>
                <w:rFonts w:ascii="Calibri" w:hAnsi="Calibri"/>
                <w:i/>
                <w:color w:val="0070C0"/>
              </w:rPr>
              <w:t>Describe the activities that took place during this reporting period, and report relevant metrics.</w:t>
            </w:r>
            <w:r>
              <w:rPr>
                <w:rFonts w:ascii="Calibri" w:hAnsi="Calibri"/>
                <w:i/>
                <w:color w:val="0070C0"/>
              </w:rPr>
              <w:t>)</w:t>
            </w:r>
          </w:p>
        </w:tc>
        <w:tc>
          <w:tcPr>
            <w:tcW w:w="6475" w:type="dxa"/>
          </w:tcPr>
          <w:p w14:paraId="79FAE822" w14:textId="12A75E1B" w:rsidR="00AB7F53" w:rsidRPr="0055597E" w:rsidRDefault="0055597E" w:rsidP="005559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</w:t>
            </w:r>
            <w:r w:rsidR="00AB7F53" w:rsidRPr="0055597E">
              <w:rPr>
                <w:sz w:val="20"/>
                <w:szCs w:val="20"/>
              </w:rPr>
              <w:t xml:space="preserve">This activity is (choose one):  </w:t>
            </w:r>
            <w:r w:rsidR="00AB7F53" w:rsidRPr="0055597E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AB7F53" w:rsidRPr="0055597E">
              <w:rPr>
                <w:sz w:val="20"/>
                <w:szCs w:val="20"/>
              </w:rPr>
              <w:t xml:space="preserve">    In-Progress      Completed</w:t>
            </w:r>
          </w:p>
          <w:p w14:paraId="29A86906" w14:textId="77777777" w:rsidR="00AB7F53" w:rsidRPr="00BA2271" w:rsidRDefault="00AB7F53" w:rsidP="00283D90">
            <w:pPr>
              <w:ind w:left="427"/>
              <w:rPr>
                <w:sz w:val="20"/>
                <w:szCs w:val="20"/>
              </w:rPr>
            </w:pPr>
          </w:p>
          <w:p w14:paraId="3CD1CAA5" w14:textId="77777777" w:rsidR="00AB7F53" w:rsidRPr="00BA2271" w:rsidRDefault="00AB7F53" w:rsidP="00283D90">
            <w:pPr>
              <w:rPr>
                <w:sz w:val="20"/>
                <w:szCs w:val="20"/>
              </w:rPr>
            </w:pPr>
          </w:p>
          <w:p w14:paraId="5757F003" w14:textId="0B205403" w:rsidR="00AB7F53" w:rsidRPr="0055597E" w:rsidRDefault="0055597E" w:rsidP="005559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</w:t>
            </w:r>
            <w:r w:rsidR="00AB7F53" w:rsidRPr="0055597E">
              <w:rPr>
                <w:sz w:val="20"/>
                <w:szCs w:val="20"/>
              </w:rPr>
              <w:t xml:space="preserve">This activity is (choose one):  </w:t>
            </w:r>
            <w:r w:rsidR="00AB7F53" w:rsidRPr="0055597E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AB7F53" w:rsidRPr="0055597E">
              <w:rPr>
                <w:sz w:val="20"/>
                <w:szCs w:val="20"/>
              </w:rPr>
              <w:t xml:space="preserve">    In-Progress      Completed</w:t>
            </w:r>
          </w:p>
          <w:p w14:paraId="639F7549" w14:textId="77777777" w:rsidR="00AB7F53" w:rsidRPr="00BA2271" w:rsidRDefault="00AB7F53" w:rsidP="00283D90">
            <w:pPr>
              <w:rPr>
                <w:sz w:val="20"/>
                <w:szCs w:val="20"/>
              </w:rPr>
            </w:pPr>
          </w:p>
          <w:p w14:paraId="77635552" w14:textId="77777777" w:rsidR="00AB7F53" w:rsidRPr="002C172D" w:rsidRDefault="00AB7F53" w:rsidP="00283D90">
            <w:pPr>
              <w:rPr>
                <w:sz w:val="20"/>
                <w:szCs w:val="20"/>
              </w:rPr>
            </w:pPr>
          </w:p>
        </w:tc>
      </w:tr>
      <w:tr w:rsidR="00AB7F53" w14:paraId="617A1F3C" w14:textId="77777777" w:rsidTr="00283D90">
        <w:tc>
          <w:tcPr>
            <w:tcW w:w="12950" w:type="dxa"/>
            <w:gridSpan w:val="3"/>
            <w:shd w:val="clear" w:color="auto" w:fill="D9D9D9" w:themeFill="background1" w:themeFillShade="D9"/>
            <w:vAlign w:val="center"/>
          </w:tcPr>
          <w:p w14:paraId="31A6A7A4" w14:textId="77777777" w:rsidR="00AB7F53" w:rsidRPr="006A7C57" w:rsidRDefault="00AB7F53" w:rsidP="00283D90">
            <w:pPr>
              <w:jc w:val="center"/>
              <w:rPr>
                <w:rFonts w:ascii="Century Gothic" w:hAnsi="Century Gothic"/>
                <w:b/>
              </w:rPr>
            </w:pPr>
            <w:r w:rsidRPr="006A7C57">
              <w:rPr>
                <w:rFonts w:ascii="Century Gothic" w:hAnsi="Century Gothic"/>
                <w:b/>
                <w:color w:val="002060"/>
              </w:rPr>
              <w:t>Federal Expenditures</w:t>
            </w:r>
          </w:p>
        </w:tc>
      </w:tr>
      <w:tr w:rsidR="00AB7F53" w14:paraId="7AE1D9A1" w14:textId="77777777" w:rsidTr="00283D90">
        <w:tc>
          <w:tcPr>
            <w:tcW w:w="3595" w:type="dxa"/>
          </w:tcPr>
          <w:p w14:paraId="250D26C7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Personnel </w:t>
            </w:r>
          </w:p>
          <w:p w14:paraId="04955BF1" w14:textId="77777777" w:rsidR="00AB7F53" w:rsidRPr="00F05D30" w:rsidRDefault="00AB7F53" w:rsidP="00283D90">
            <w:pPr>
              <w:rPr>
                <w:rFonts w:eastAsia="Times New Roman" w:cstheme="minorHAnsi"/>
              </w:rPr>
            </w:pP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% salary for staff coordinating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meetings and trainings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.) </w:t>
            </w:r>
          </w:p>
        </w:tc>
        <w:tc>
          <w:tcPr>
            <w:tcW w:w="9355" w:type="dxa"/>
            <w:gridSpan w:val="2"/>
          </w:tcPr>
          <w:p w14:paraId="70F4D024" w14:textId="77777777" w:rsidR="00AB7F53" w:rsidRPr="006A5040" w:rsidRDefault="00AB7F53" w:rsidP="00283D90">
            <w:pPr>
              <w:rPr>
                <w:i/>
                <w:color w:val="0070C0"/>
                <w:sz w:val="20"/>
                <w:szCs w:val="20"/>
              </w:rPr>
            </w:pPr>
          </w:p>
        </w:tc>
      </w:tr>
      <w:tr w:rsidR="00AB7F53" w14:paraId="5086219D" w14:textId="77777777" w:rsidTr="00283D90">
        <w:tc>
          <w:tcPr>
            <w:tcW w:w="3595" w:type="dxa"/>
          </w:tcPr>
          <w:p w14:paraId="4566ECB3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perating</w:t>
            </w:r>
          </w:p>
          <w:p w14:paraId="18936892" w14:textId="77777777" w:rsidR="00AB7F53" w:rsidRPr="00F05D30" w:rsidRDefault="00AB7F53" w:rsidP="00283D90"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supplies – binders and copies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–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for teacher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training on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(date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6A1F5ED6" w14:textId="77777777" w:rsidR="00AB7F53" w:rsidRPr="006A5040" w:rsidRDefault="00AB7F53" w:rsidP="00283D90">
            <w:pPr>
              <w:rPr>
                <w:i/>
                <w:color w:val="0070C0"/>
                <w:sz w:val="20"/>
                <w:szCs w:val="20"/>
              </w:rPr>
            </w:pPr>
          </w:p>
        </w:tc>
      </w:tr>
      <w:tr w:rsidR="00AB7F53" w14:paraId="4E6FA54F" w14:textId="77777777" w:rsidTr="00283D90">
        <w:tc>
          <w:tcPr>
            <w:tcW w:w="3595" w:type="dxa"/>
          </w:tcPr>
          <w:p w14:paraId="44C47720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ravel</w:t>
            </w:r>
          </w:p>
          <w:p w14:paraId="401AE077" w14:textId="77777777" w:rsidR="00AB7F53" w:rsidRPr="00F05D30" w:rsidRDefault="00AB7F53" w:rsidP="00283D90">
            <w:pPr>
              <w:rPr>
                <w:rFonts w:eastAsia="Times New Roman" w:cstheme="minorHAnsi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261111">
              <w:rPr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261111">
              <w:rPr>
                <w:i/>
                <w:color w:val="0070C0"/>
                <w:sz w:val="18"/>
                <w:szCs w:val="18"/>
              </w:rPr>
              <w:t xml:space="preserve"> example, </w:t>
            </w:r>
            <w:r>
              <w:rPr>
                <w:i/>
                <w:color w:val="0070C0"/>
                <w:sz w:val="18"/>
                <w:szCs w:val="18"/>
              </w:rPr>
              <w:t>travel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to partner school for training on </w:t>
            </w:r>
            <w:r>
              <w:rPr>
                <w:i/>
                <w:color w:val="0070C0"/>
                <w:sz w:val="18"/>
                <w:szCs w:val="18"/>
              </w:rPr>
              <w:t>(date)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- meals, lodging, and mileage)</w:t>
            </w:r>
          </w:p>
        </w:tc>
        <w:tc>
          <w:tcPr>
            <w:tcW w:w="9355" w:type="dxa"/>
            <w:gridSpan w:val="2"/>
          </w:tcPr>
          <w:p w14:paraId="622206E7" w14:textId="77777777" w:rsidR="00AB7F53" w:rsidRDefault="00AB7F53" w:rsidP="00283D90"/>
        </w:tc>
      </w:tr>
      <w:tr w:rsidR="00AB7F53" w14:paraId="36A6A3DE" w14:textId="77777777" w:rsidTr="00283D90">
        <w:tc>
          <w:tcPr>
            <w:tcW w:w="3595" w:type="dxa"/>
          </w:tcPr>
          <w:p w14:paraId="2C2595ED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ther</w:t>
            </w:r>
          </w:p>
          <w:p w14:paraId="38F570DA" w14:textId="77777777" w:rsidR="00AB7F53" w:rsidRPr="00F05D30" w:rsidRDefault="00AB7F53" w:rsidP="00283D90">
            <w:pPr>
              <w:rPr>
                <w:rFonts w:eastAsia="Times New Roman" w:cstheme="minorHAnsi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lastRenderedPageBreak/>
              <w:t>(</w:t>
            </w:r>
            <w:proofErr w:type="gramStart"/>
            <w:r>
              <w:rPr>
                <w:i/>
                <w:color w:val="0070C0"/>
                <w:sz w:val="18"/>
                <w:szCs w:val="18"/>
              </w:rPr>
              <w:t>describe</w:t>
            </w:r>
            <w:proofErr w:type="gramEnd"/>
            <w:r>
              <w:rPr>
                <w:i/>
                <w:color w:val="0070C0"/>
                <w:sz w:val="18"/>
                <w:szCs w:val="18"/>
              </w:rPr>
              <w:t xml:space="preserve"> other costs associated with accomplishing task</w:t>
            </w:r>
            <w:r w:rsidRPr="00261111">
              <w:rPr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3AF7272C" w14:textId="77777777" w:rsidR="00AB7F53" w:rsidRDefault="00AB7F53" w:rsidP="00283D90"/>
        </w:tc>
      </w:tr>
    </w:tbl>
    <w:p w14:paraId="31E9502B" w14:textId="77777777" w:rsidR="00AB7F53" w:rsidRDefault="00AB7F53" w:rsidP="00AB7F5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2880"/>
        <w:gridCol w:w="6475"/>
      </w:tblGrid>
      <w:tr w:rsidR="00AB7F53" w14:paraId="6DE196C7" w14:textId="77777777" w:rsidTr="00283D90">
        <w:tc>
          <w:tcPr>
            <w:tcW w:w="12950" w:type="dxa"/>
            <w:gridSpan w:val="3"/>
          </w:tcPr>
          <w:p w14:paraId="5EB55743" w14:textId="77777777" w:rsidR="00AB7F53" w:rsidRPr="00242A70" w:rsidRDefault="00AB7F53" w:rsidP="00283D90">
            <w:pPr>
              <w:rPr>
                <w:rFonts w:ascii="Century Gothic" w:hAnsi="Century Gothic"/>
                <w:b/>
                <w:color w:val="2F5496" w:themeColor="accent5" w:themeShade="BF"/>
                <w:sz w:val="24"/>
                <w:szCs w:val="24"/>
              </w:rPr>
            </w:pPr>
            <w:r>
              <w:rPr>
                <w:rFonts w:ascii="Century Gothic" w:hAnsi="Century Gothic"/>
                <w:b/>
                <w:color w:val="2F5496" w:themeColor="accent5" w:themeShade="BF"/>
                <w:sz w:val="24"/>
                <w:szCs w:val="24"/>
              </w:rPr>
              <w:t>4. First Year Post-</w:t>
            </w:r>
            <w:proofErr w:type="gramStart"/>
            <w:r>
              <w:rPr>
                <w:rFonts w:ascii="Century Gothic" w:hAnsi="Century Gothic"/>
                <w:b/>
                <w:color w:val="2F5496" w:themeColor="accent5" w:themeShade="BF"/>
                <w:sz w:val="24"/>
                <w:szCs w:val="24"/>
              </w:rPr>
              <w:t>secondary</w:t>
            </w:r>
            <w:proofErr w:type="gramEnd"/>
            <w:r>
              <w:rPr>
                <w:rFonts w:ascii="Century Gothic" w:hAnsi="Century Gothic"/>
                <w:b/>
                <w:color w:val="2F5496" w:themeColor="accent5" w:themeShade="BF"/>
                <w:sz w:val="24"/>
                <w:szCs w:val="24"/>
              </w:rPr>
              <w:t xml:space="preserve"> Support</w:t>
            </w:r>
          </w:p>
        </w:tc>
      </w:tr>
      <w:tr w:rsidR="00AB7F53" w14:paraId="30C4373F" w14:textId="77777777" w:rsidTr="00283D90">
        <w:tc>
          <w:tcPr>
            <w:tcW w:w="6475" w:type="dxa"/>
            <w:gridSpan w:val="2"/>
            <w:shd w:val="clear" w:color="auto" w:fill="D9D9D9" w:themeFill="background1" w:themeFillShade="D9"/>
          </w:tcPr>
          <w:p w14:paraId="026250A6" w14:textId="383BBC40" w:rsidR="00AB7F53" w:rsidRPr="006A7C57" w:rsidRDefault="00AB7F53" w:rsidP="00283D90">
            <w:pPr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Contracted Activities</w:t>
            </w: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 xml:space="preserve"> – </w:t>
            </w:r>
            <w:r w:rsidRPr="00AB7F53">
              <w:rPr>
                <w:rFonts w:ascii="Century Gothic" w:hAnsi="Century Gothic"/>
                <w:b/>
                <w:color w:val="FF0000"/>
                <w:sz w:val="24"/>
                <w:szCs w:val="24"/>
              </w:rPr>
              <w:t>Non-</w:t>
            </w:r>
            <w:r w:rsidRPr="00AB7F53">
              <w:rPr>
                <w:rFonts w:ascii="Century Gothic" w:hAnsi="Century Gothic"/>
                <w:b/>
                <w:color w:val="FF0000"/>
                <w:sz w:val="24"/>
                <w:szCs w:val="24"/>
              </w:rPr>
              <w:t xml:space="preserve">Federal </w:t>
            </w:r>
          </w:p>
        </w:tc>
        <w:tc>
          <w:tcPr>
            <w:tcW w:w="6475" w:type="dxa"/>
            <w:shd w:val="clear" w:color="auto" w:fill="D9D9D9" w:themeFill="background1" w:themeFillShade="D9"/>
          </w:tcPr>
          <w:p w14:paraId="10BCA9A1" w14:textId="77777777" w:rsidR="00AB7F53" w:rsidRPr="006A7C57" w:rsidRDefault="00AB7F53" w:rsidP="00283D90">
            <w:pPr>
              <w:jc w:val="center"/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Results</w:t>
            </w:r>
          </w:p>
        </w:tc>
      </w:tr>
      <w:tr w:rsidR="00AB7F53" w14:paraId="6846F5A8" w14:textId="77777777" w:rsidTr="00283D90">
        <w:tc>
          <w:tcPr>
            <w:tcW w:w="6475" w:type="dxa"/>
            <w:gridSpan w:val="2"/>
          </w:tcPr>
          <w:p w14:paraId="72882761" w14:textId="77777777" w:rsidR="00AB7F53" w:rsidRDefault="00AB7F53" w:rsidP="00283D90"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  <w:b/>
              </w:rPr>
              <w:t>4</w:t>
            </w:r>
            <w:r w:rsidRPr="00A10E56">
              <w:rPr>
                <w:rFonts w:eastAsia="Calibri" w:cstheme="minorHAnsi"/>
                <w:b/>
              </w:rPr>
              <w:t>.1</w:t>
            </w:r>
            <w:r>
              <w:rPr>
                <w:rFonts w:eastAsia="Calibri" w:cstheme="minorHAnsi"/>
              </w:rPr>
              <w:t xml:space="preserve"> </w:t>
            </w:r>
          </w:p>
          <w:p w14:paraId="6C5B969E" w14:textId="77777777" w:rsidR="00AB7F53" w:rsidRDefault="00AB7F53" w:rsidP="00283D90">
            <w:pPr>
              <w:rPr>
                <w:rFonts w:eastAsia="Calibri" w:cstheme="minorHAnsi"/>
              </w:rPr>
            </w:pPr>
          </w:p>
          <w:p w14:paraId="10AE1846" w14:textId="684D5358" w:rsidR="00AB7F53" w:rsidRDefault="00AB7F53" w:rsidP="00283D90">
            <w:pPr>
              <w:rPr>
                <w:rFonts w:ascii="Arial" w:eastAsia="Times New Roman" w:hAnsi="Arial" w:cs="Arial"/>
                <w:b/>
                <w:color w:val="2F5496" w:themeColor="accent5" w:themeShade="BF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2F5496" w:themeColor="accent5" w:themeShade="BF"/>
                <w:sz w:val="16"/>
                <w:szCs w:val="16"/>
              </w:rPr>
              <w:t xml:space="preserve">A. </w:t>
            </w:r>
            <w:r w:rsidRPr="001F79EC">
              <w:rPr>
                <w:rFonts w:ascii="Arial" w:eastAsia="Times New Roman" w:hAnsi="Arial" w:cs="Arial"/>
                <w:b/>
                <w:color w:val="2F5496" w:themeColor="accent5" w:themeShade="BF"/>
                <w:sz w:val="16"/>
                <w:szCs w:val="16"/>
              </w:rPr>
              <w:t>Description of Activity/Service 1</w:t>
            </w:r>
          </w:p>
          <w:p w14:paraId="01E5E610" w14:textId="77777777" w:rsidR="00AB7F53" w:rsidRPr="00B10625" w:rsidRDefault="00AB7F53" w:rsidP="00283D90">
            <w:pPr>
              <w:rPr>
                <w:rFonts w:eastAsia="Calibri" w:cstheme="minorHAnsi"/>
              </w:rPr>
            </w:pPr>
          </w:p>
          <w:p w14:paraId="6BB7A2DD" w14:textId="77777777" w:rsidR="00AB7F53" w:rsidRPr="00B10625" w:rsidRDefault="00AB7F53" w:rsidP="00283D90">
            <w:pPr>
              <w:rPr>
                <w:rFonts w:eastAsia="Calibri" w:cstheme="minorHAnsi"/>
                <w:i/>
                <w:color w:val="0070C0"/>
              </w:rPr>
            </w:pPr>
            <w:r w:rsidRPr="00A10E56">
              <w:rPr>
                <w:rFonts w:eastAsia="Calibri" w:cstheme="minorHAnsi"/>
                <w:b/>
                <w:i/>
              </w:rPr>
              <w:t xml:space="preserve"> </w:t>
            </w:r>
            <w:r w:rsidRPr="00A10E56">
              <w:rPr>
                <w:rFonts w:eastAsia="Calibri" w:cstheme="minorHAnsi"/>
                <w:i/>
                <w:color w:val="0070C0"/>
              </w:rPr>
              <w:t>(</w:t>
            </w:r>
            <w:r w:rsidRPr="00A10E56">
              <w:rPr>
                <w:rFonts w:ascii="Calibri" w:hAnsi="Calibri"/>
                <w:i/>
                <w:color w:val="0070C0"/>
              </w:rPr>
              <w:t>Describe the activities that took place during this reporting period, and report relevant metrics.</w:t>
            </w:r>
            <w:r>
              <w:rPr>
                <w:rFonts w:ascii="Calibri" w:hAnsi="Calibri"/>
                <w:i/>
                <w:color w:val="0070C0"/>
              </w:rPr>
              <w:t>)</w:t>
            </w:r>
          </w:p>
        </w:tc>
        <w:tc>
          <w:tcPr>
            <w:tcW w:w="6475" w:type="dxa"/>
          </w:tcPr>
          <w:p w14:paraId="7EEFFB2F" w14:textId="09CA9C9D" w:rsidR="00AB7F53" w:rsidRPr="00AB7F53" w:rsidRDefault="00AB7F53" w:rsidP="00AB7F5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. </w:t>
            </w:r>
            <w:r w:rsidRPr="00AB7F53">
              <w:rPr>
                <w:sz w:val="20"/>
                <w:szCs w:val="20"/>
              </w:rPr>
              <w:t xml:space="preserve">This activity is (choose one):  </w:t>
            </w:r>
            <w:r w:rsidRPr="00AB7F53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Pr="00AB7F53">
              <w:rPr>
                <w:sz w:val="20"/>
                <w:szCs w:val="20"/>
              </w:rPr>
              <w:t xml:space="preserve">    In-Progress      Completed</w:t>
            </w:r>
          </w:p>
          <w:p w14:paraId="5784376E" w14:textId="77777777" w:rsidR="00AB7F53" w:rsidRDefault="00AB7F53" w:rsidP="00283D90">
            <w:pPr>
              <w:rPr>
                <w:sz w:val="20"/>
                <w:szCs w:val="20"/>
              </w:rPr>
            </w:pPr>
          </w:p>
          <w:p w14:paraId="064F4C75" w14:textId="77777777" w:rsidR="00AB7F53" w:rsidRDefault="00AB7F53" w:rsidP="00283D90">
            <w:pPr>
              <w:rPr>
                <w:sz w:val="20"/>
                <w:szCs w:val="20"/>
              </w:rPr>
            </w:pPr>
          </w:p>
          <w:p w14:paraId="2B34E1A6" w14:textId="77777777" w:rsidR="00AB7F53" w:rsidRDefault="00AB7F53" w:rsidP="00283D90"/>
          <w:p w14:paraId="26C1592D" w14:textId="77777777" w:rsidR="00AB7F53" w:rsidRDefault="00AB7F53" w:rsidP="00283D90"/>
          <w:p w14:paraId="6286CBD8" w14:textId="77777777" w:rsidR="00AB7F53" w:rsidRDefault="00AB7F53" w:rsidP="00283D90"/>
        </w:tc>
      </w:tr>
      <w:tr w:rsidR="00AB7F53" w14:paraId="2F05F34F" w14:textId="77777777" w:rsidTr="00283D90">
        <w:tc>
          <w:tcPr>
            <w:tcW w:w="12950" w:type="dxa"/>
            <w:gridSpan w:val="3"/>
            <w:shd w:val="clear" w:color="auto" w:fill="D9D9D9" w:themeFill="background1" w:themeFillShade="D9"/>
            <w:vAlign w:val="center"/>
          </w:tcPr>
          <w:p w14:paraId="054B2638" w14:textId="77777777" w:rsidR="00AB7F53" w:rsidRPr="006A7C57" w:rsidRDefault="00AB7F53" w:rsidP="00283D90">
            <w:pPr>
              <w:jc w:val="center"/>
              <w:rPr>
                <w:rFonts w:ascii="Century Gothic" w:hAnsi="Century Gothic"/>
                <w:b/>
              </w:rPr>
            </w:pPr>
            <w:r w:rsidRPr="006A7C57">
              <w:rPr>
                <w:rFonts w:ascii="Century Gothic" w:hAnsi="Century Gothic"/>
                <w:b/>
                <w:color w:val="002060"/>
              </w:rPr>
              <w:t>Federal Expenditures</w:t>
            </w:r>
            <w:r>
              <w:rPr>
                <w:rFonts w:ascii="Century Gothic" w:hAnsi="Century Gothic"/>
                <w:b/>
                <w:color w:val="002060"/>
              </w:rPr>
              <w:t xml:space="preserve"> </w:t>
            </w:r>
          </w:p>
        </w:tc>
      </w:tr>
      <w:tr w:rsidR="00AB7F53" w14:paraId="5FF3DB90" w14:textId="77777777" w:rsidTr="00283D90">
        <w:tc>
          <w:tcPr>
            <w:tcW w:w="3595" w:type="dxa"/>
          </w:tcPr>
          <w:p w14:paraId="1253E3AF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Personnel </w:t>
            </w:r>
          </w:p>
          <w:p w14:paraId="37527D14" w14:textId="77777777" w:rsidR="00AB7F53" w:rsidRPr="00F05D30" w:rsidRDefault="00AB7F53" w:rsidP="00283D90">
            <w:pPr>
              <w:spacing w:line="276" w:lineRule="auto"/>
              <w:rPr>
                <w:rFonts w:eastAsia="Times New Roman" w:cstheme="minorHAnsi"/>
              </w:rPr>
            </w:pP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% salary for staff coordinating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meetings and trainings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.) </w:t>
            </w:r>
          </w:p>
        </w:tc>
        <w:tc>
          <w:tcPr>
            <w:tcW w:w="9355" w:type="dxa"/>
            <w:gridSpan w:val="2"/>
          </w:tcPr>
          <w:p w14:paraId="72952D32" w14:textId="77777777" w:rsidR="00AB7F53" w:rsidRPr="006A5040" w:rsidRDefault="00AB7F53" w:rsidP="00283D90">
            <w:pPr>
              <w:rPr>
                <w:i/>
                <w:color w:val="0070C0"/>
                <w:sz w:val="20"/>
                <w:szCs w:val="20"/>
              </w:rPr>
            </w:pPr>
          </w:p>
        </w:tc>
      </w:tr>
      <w:tr w:rsidR="00AB7F53" w14:paraId="7349614E" w14:textId="77777777" w:rsidTr="00283D90">
        <w:tc>
          <w:tcPr>
            <w:tcW w:w="3595" w:type="dxa"/>
          </w:tcPr>
          <w:p w14:paraId="293AFBA8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perating</w:t>
            </w:r>
          </w:p>
          <w:p w14:paraId="56D5156D" w14:textId="77777777" w:rsidR="00AB7F53" w:rsidRPr="00F05D30" w:rsidRDefault="00AB7F53" w:rsidP="00283D90">
            <w:pPr>
              <w:spacing w:line="276" w:lineRule="auto"/>
              <w:rPr>
                <w:rFonts w:eastAsia="Times New Roman" w:cstheme="minorHAnsi"/>
              </w:rPr>
            </w:pP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supplies – binders and copies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–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for teacher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training on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(date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47A3D5AE" w14:textId="77777777" w:rsidR="00AB7F53" w:rsidRDefault="00AB7F53" w:rsidP="00283D90"/>
        </w:tc>
      </w:tr>
      <w:tr w:rsidR="00AB7F53" w14:paraId="5372E208" w14:textId="77777777" w:rsidTr="00283D90">
        <w:tc>
          <w:tcPr>
            <w:tcW w:w="3595" w:type="dxa"/>
          </w:tcPr>
          <w:p w14:paraId="6126D928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ravel</w:t>
            </w:r>
          </w:p>
          <w:p w14:paraId="2A65BC0F" w14:textId="77777777" w:rsidR="00AB7F53" w:rsidRPr="00F05D30" w:rsidRDefault="00AB7F53" w:rsidP="00283D90">
            <w:pPr>
              <w:spacing w:line="276" w:lineRule="auto"/>
              <w:rPr>
                <w:rFonts w:eastAsia="Times New Roman" w:cstheme="minorHAnsi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261111">
              <w:rPr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261111">
              <w:rPr>
                <w:i/>
                <w:color w:val="0070C0"/>
                <w:sz w:val="18"/>
                <w:szCs w:val="18"/>
              </w:rPr>
              <w:t xml:space="preserve"> example, </w:t>
            </w:r>
            <w:r>
              <w:rPr>
                <w:i/>
                <w:color w:val="0070C0"/>
                <w:sz w:val="18"/>
                <w:szCs w:val="18"/>
              </w:rPr>
              <w:t>travel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to partner school for training on </w:t>
            </w:r>
            <w:r>
              <w:rPr>
                <w:i/>
                <w:color w:val="0070C0"/>
                <w:sz w:val="18"/>
                <w:szCs w:val="18"/>
              </w:rPr>
              <w:t>(date)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- meals, lodging, and mileage)</w:t>
            </w:r>
          </w:p>
        </w:tc>
        <w:tc>
          <w:tcPr>
            <w:tcW w:w="9355" w:type="dxa"/>
            <w:gridSpan w:val="2"/>
          </w:tcPr>
          <w:p w14:paraId="1BEC4DD7" w14:textId="77777777" w:rsidR="00AB7F53" w:rsidRDefault="00AB7F53" w:rsidP="00283D90"/>
        </w:tc>
      </w:tr>
      <w:tr w:rsidR="00AB7F53" w14:paraId="6EDF24BD" w14:textId="77777777" w:rsidTr="00283D90">
        <w:tc>
          <w:tcPr>
            <w:tcW w:w="3595" w:type="dxa"/>
          </w:tcPr>
          <w:p w14:paraId="79563E32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ther</w:t>
            </w:r>
          </w:p>
          <w:p w14:paraId="7C9CF694" w14:textId="77777777" w:rsidR="00AB7F53" w:rsidRPr="00327624" w:rsidRDefault="00AB7F53" w:rsidP="00283D90">
            <w:pPr>
              <w:spacing w:line="276" w:lineRule="auto"/>
              <w:rPr>
                <w:i/>
                <w:color w:val="0070C0"/>
                <w:sz w:val="18"/>
                <w:szCs w:val="18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t>(</w:t>
            </w:r>
            <w:proofErr w:type="gramStart"/>
            <w:r>
              <w:rPr>
                <w:i/>
                <w:color w:val="0070C0"/>
                <w:sz w:val="18"/>
                <w:szCs w:val="18"/>
              </w:rPr>
              <w:t>describe</w:t>
            </w:r>
            <w:proofErr w:type="gramEnd"/>
            <w:r>
              <w:rPr>
                <w:i/>
                <w:color w:val="0070C0"/>
                <w:sz w:val="18"/>
                <w:szCs w:val="18"/>
              </w:rPr>
              <w:t xml:space="preserve"> other costs associated with accomplishing task</w:t>
            </w:r>
            <w:r w:rsidRPr="00261111">
              <w:rPr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2CAC73B1" w14:textId="77777777" w:rsidR="00AB7F53" w:rsidRDefault="00AB7F53" w:rsidP="00283D90"/>
        </w:tc>
      </w:tr>
    </w:tbl>
    <w:p w14:paraId="1CB1B0F3" w14:textId="77777777" w:rsidR="00AB7F53" w:rsidRDefault="00AB7F53" w:rsidP="00AB7F5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2880"/>
        <w:gridCol w:w="6475"/>
      </w:tblGrid>
      <w:tr w:rsidR="00AB7F53" w14:paraId="4CC556A8" w14:textId="77777777" w:rsidTr="00283D90">
        <w:tc>
          <w:tcPr>
            <w:tcW w:w="12950" w:type="dxa"/>
            <w:gridSpan w:val="3"/>
          </w:tcPr>
          <w:p w14:paraId="67DE0DD3" w14:textId="77777777" w:rsidR="00AB7F53" w:rsidRPr="006A7C57" w:rsidRDefault="00AB7F53" w:rsidP="00283D90">
            <w:pPr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5</w:t>
            </w: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 xml:space="preserve">. </w:t>
            </w: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Community Engagement &amp; Collaborations</w:t>
            </w:r>
          </w:p>
        </w:tc>
      </w:tr>
      <w:tr w:rsidR="00AB7F53" w14:paraId="7B6707A1" w14:textId="77777777" w:rsidTr="00283D90">
        <w:tc>
          <w:tcPr>
            <w:tcW w:w="6475" w:type="dxa"/>
            <w:gridSpan w:val="2"/>
            <w:shd w:val="clear" w:color="auto" w:fill="D9D9D9" w:themeFill="background1" w:themeFillShade="D9"/>
          </w:tcPr>
          <w:p w14:paraId="499A404D" w14:textId="6C56AF7D" w:rsidR="00AB7F53" w:rsidRPr="006A7C57" w:rsidRDefault="00AB7F53" w:rsidP="00283D90">
            <w:pPr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Contracted Activities</w:t>
            </w:r>
            <w:r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 xml:space="preserve"> – </w:t>
            </w:r>
            <w:r w:rsidRPr="00AB7F53">
              <w:rPr>
                <w:rFonts w:ascii="Century Gothic" w:hAnsi="Century Gothic"/>
                <w:b/>
                <w:color w:val="FF0000"/>
                <w:sz w:val="24"/>
                <w:szCs w:val="24"/>
              </w:rPr>
              <w:t>Non-</w:t>
            </w:r>
            <w:r w:rsidRPr="00AB7F53">
              <w:rPr>
                <w:rFonts w:ascii="Century Gothic" w:hAnsi="Century Gothic"/>
                <w:b/>
                <w:color w:val="FF0000"/>
                <w:sz w:val="24"/>
                <w:szCs w:val="24"/>
              </w:rPr>
              <w:t>Federal</w:t>
            </w:r>
          </w:p>
        </w:tc>
        <w:tc>
          <w:tcPr>
            <w:tcW w:w="6475" w:type="dxa"/>
            <w:shd w:val="clear" w:color="auto" w:fill="D9D9D9" w:themeFill="background1" w:themeFillShade="D9"/>
          </w:tcPr>
          <w:p w14:paraId="3DA19893" w14:textId="77777777" w:rsidR="00AB7F53" w:rsidRPr="006A7C57" w:rsidRDefault="00AB7F53" w:rsidP="00283D90">
            <w:pPr>
              <w:jc w:val="center"/>
              <w:rPr>
                <w:rFonts w:ascii="Century Gothic" w:hAnsi="Century Gothic"/>
                <w:b/>
                <w:color w:val="002060"/>
                <w:sz w:val="24"/>
                <w:szCs w:val="24"/>
              </w:rPr>
            </w:pPr>
            <w:r w:rsidRPr="006A7C57">
              <w:rPr>
                <w:rFonts w:ascii="Century Gothic" w:hAnsi="Century Gothic"/>
                <w:b/>
                <w:color w:val="002060"/>
                <w:sz w:val="24"/>
                <w:szCs w:val="24"/>
              </w:rPr>
              <w:t>Results</w:t>
            </w:r>
          </w:p>
        </w:tc>
      </w:tr>
      <w:tr w:rsidR="00AB7F53" w14:paraId="76912A7A" w14:textId="77777777" w:rsidTr="00283D90">
        <w:tc>
          <w:tcPr>
            <w:tcW w:w="6475" w:type="dxa"/>
            <w:gridSpan w:val="2"/>
          </w:tcPr>
          <w:p w14:paraId="3A9CAF96" w14:textId="77777777" w:rsidR="00AB7F53" w:rsidRPr="00545EDD" w:rsidRDefault="00AB7F53" w:rsidP="00283D90">
            <w:pPr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/>
                <w:bCs/>
              </w:rPr>
              <w:t>5</w:t>
            </w:r>
            <w:r w:rsidRPr="0053166C">
              <w:rPr>
                <w:rFonts w:eastAsia="Calibri" w:cstheme="minorHAnsi"/>
                <w:b/>
                <w:bCs/>
              </w:rPr>
              <w:t>.1</w:t>
            </w:r>
            <w:r w:rsidRPr="0053166C">
              <w:rPr>
                <w:rFonts w:eastAsia="Calibri" w:cstheme="minorHAnsi"/>
              </w:rPr>
              <w:t xml:space="preserve"> </w:t>
            </w:r>
          </w:p>
          <w:p w14:paraId="2808F053" w14:textId="77777777" w:rsidR="00AB7F53" w:rsidRPr="00E41DEB" w:rsidRDefault="00AB7F53" w:rsidP="00283D90">
            <w:pPr>
              <w:rPr>
                <w:rFonts w:eastAsia="Calibri" w:cstheme="minorHAnsi"/>
                <w:b/>
              </w:rPr>
            </w:pPr>
          </w:p>
          <w:p w14:paraId="79F86A07" w14:textId="54552128" w:rsidR="00AB7F53" w:rsidRPr="00AB7F53" w:rsidRDefault="00AB7F53" w:rsidP="00AB7F53">
            <w:pPr>
              <w:rPr>
                <w:rFonts w:ascii="Arial" w:eastAsia="Times New Roman" w:hAnsi="Arial" w:cs="Arial"/>
                <w:b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color w:val="2F5496" w:themeColor="accent5" w:themeShade="BF"/>
                <w:sz w:val="18"/>
                <w:szCs w:val="18"/>
              </w:rPr>
              <w:t xml:space="preserve">A. </w:t>
            </w:r>
            <w:r w:rsidRPr="00AB7F53">
              <w:rPr>
                <w:rFonts w:ascii="Arial" w:eastAsia="Times New Roman" w:hAnsi="Arial" w:cs="Arial"/>
                <w:b/>
                <w:color w:val="2F5496" w:themeColor="accent5" w:themeShade="BF"/>
                <w:sz w:val="18"/>
                <w:szCs w:val="18"/>
              </w:rPr>
              <w:t>Description of Activity/Service 1</w:t>
            </w:r>
          </w:p>
          <w:p w14:paraId="4A08927E" w14:textId="77777777" w:rsidR="00AB7F53" w:rsidRPr="0001150A" w:rsidRDefault="00AB7F53" w:rsidP="00283D90">
            <w:pPr>
              <w:pStyle w:val="ListParagraph"/>
              <w:ind w:left="347" w:hanging="347"/>
              <w:rPr>
                <w:rFonts w:ascii="Arial" w:eastAsia="Times New Roman" w:hAnsi="Arial" w:cs="Arial"/>
                <w:bCs/>
                <w:color w:val="2F5496" w:themeColor="accent5" w:themeShade="BF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          </w:t>
            </w:r>
          </w:p>
          <w:p w14:paraId="45E8C0AB" w14:textId="77777777" w:rsidR="00AB7F53" w:rsidRPr="0053166C" w:rsidRDefault="00AB7F53" w:rsidP="00283D90">
            <w:pPr>
              <w:rPr>
                <w:rFonts w:eastAsia="Calibri" w:cstheme="minorHAnsi"/>
              </w:rPr>
            </w:pPr>
          </w:p>
          <w:p w14:paraId="0D34323F" w14:textId="77777777" w:rsidR="00AB7F53" w:rsidRPr="00CF0B09" w:rsidRDefault="00AB7F53" w:rsidP="00283D90">
            <w:pPr>
              <w:rPr>
                <w:rFonts w:eastAsia="Calibri" w:cstheme="minorHAnsi"/>
                <w:i/>
                <w:color w:val="0070C0"/>
              </w:rPr>
            </w:pPr>
            <w:r w:rsidRPr="00A10E56">
              <w:rPr>
                <w:rFonts w:eastAsia="Calibri" w:cstheme="minorHAnsi"/>
                <w:i/>
                <w:color w:val="0070C0"/>
              </w:rPr>
              <w:t>(</w:t>
            </w:r>
            <w:r w:rsidRPr="00A10E56">
              <w:rPr>
                <w:rFonts w:ascii="Calibri" w:hAnsi="Calibri"/>
                <w:i/>
                <w:color w:val="0070C0"/>
              </w:rPr>
              <w:t>Describe the activities that took place during this reporting period, and report relevant metrics.</w:t>
            </w:r>
            <w:r>
              <w:rPr>
                <w:rFonts w:ascii="Calibri" w:hAnsi="Calibri"/>
                <w:i/>
                <w:color w:val="0070C0"/>
              </w:rPr>
              <w:t>)</w:t>
            </w:r>
          </w:p>
        </w:tc>
        <w:tc>
          <w:tcPr>
            <w:tcW w:w="6475" w:type="dxa"/>
          </w:tcPr>
          <w:p w14:paraId="2678515D" w14:textId="2CD614B2" w:rsidR="00AB7F53" w:rsidRPr="00E41DEB" w:rsidRDefault="0055597E" w:rsidP="00283D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</w:t>
            </w:r>
            <w:r w:rsidR="00AB7F53" w:rsidRPr="00E41DEB">
              <w:rPr>
                <w:sz w:val="20"/>
                <w:szCs w:val="20"/>
              </w:rPr>
              <w:t xml:space="preserve">This activity is (choose one):  </w:t>
            </w:r>
            <w:r w:rsidR="00AB7F53" w:rsidRPr="00E41DEB">
              <w:rPr>
                <w:color w:val="000000" w:themeColor="text1"/>
                <w:sz w:val="20"/>
                <w:szCs w:val="20"/>
              </w:rPr>
              <w:t xml:space="preserve">Upcoming </w:t>
            </w:r>
            <w:r w:rsidR="00AB7F53" w:rsidRPr="00E41DEB">
              <w:rPr>
                <w:sz w:val="20"/>
                <w:szCs w:val="20"/>
              </w:rPr>
              <w:t xml:space="preserve">    In-Progress      Completed</w:t>
            </w:r>
          </w:p>
          <w:p w14:paraId="70D61248" w14:textId="77777777" w:rsidR="00AB7F53" w:rsidRDefault="00AB7F53" w:rsidP="00283D90">
            <w:pPr>
              <w:rPr>
                <w:sz w:val="20"/>
                <w:szCs w:val="20"/>
              </w:rPr>
            </w:pPr>
          </w:p>
          <w:p w14:paraId="5F884885" w14:textId="77777777" w:rsidR="00AB7F53" w:rsidRDefault="00AB7F53" w:rsidP="00283D90">
            <w:pPr>
              <w:rPr>
                <w:sz w:val="20"/>
                <w:szCs w:val="20"/>
              </w:rPr>
            </w:pPr>
          </w:p>
          <w:p w14:paraId="0A52F39B" w14:textId="77777777" w:rsidR="00AB7F53" w:rsidRDefault="00AB7F53" w:rsidP="00283D90">
            <w:pPr>
              <w:rPr>
                <w:sz w:val="20"/>
                <w:szCs w:val="20"/>
              </w:rPr>
            </w:pPr>
          </w:p>
          <w:p w14:paraId="2B583A41" w14:textId="77777777" w:rsidR="00AB7F53" w:rsidRDefault="00AB7F53" w:rsidP="00283D90">
            <w:pPr>
              <w:rPr>
                <w:sz w:val="20"/>
                <w:szCs w:val="20"/>
              </w:rPr>
            </w:pPr>
          </w:p>
          <w:p w14:paraId="72BFAB3F" w14:textId="77777777" w:rsidR="00AB7F53" w:rsidRDefault="00AB7F53" w:rsidP="00283D90">
            <w:pPr>
              <w:ind w:left="427"/>
              <w:rPr>
                <w:sz w:val="20"/>
                <w:szCs w:val="20"/>
              </w:rPr>
            </w:pPr>
          </w:p>
          <w:p w14:paraId="3E1995B6" w14:textId="77777777" w:rsidR="00AB7F53" w:rsidRDefault="00AB7F53" w:rsidP="00283D90"/>
        </w:tc>
      </w:tr>
      <w:tr w:rsidR="00AB7F53" w14:paraId="301C5730" w14:textId="77777777" w:rsidTr="00283D90">
        <w:tc>
          <w:tcPr>
            <w:tcW w:w="12950" w:type="dxa"/>
            <w:gridSpan w:val="3"/>
            <w:shd w:val="clear" w:color="auto" w:fill="D9D9D9" w:themeFill="background1" w:themeFillShade="D9"/>
            <w:vAlign w:val="center"/>
          </w:tcPr>
          <w:p w14:paraId="3A176F79" w14:textId="77777777" w:rsidR="00AB7F53" w:rsidRPr="006A7C57" w:rsidRDefault="00AB7F53" w:rsidP="00283D90">
            <w:pPr>
              <w:jc w:val="center"/>
              <w:rPr>
                <w:rFonts w:ascii="Century Gothic" w:hAnsi="Century Gothic"/>
                <w:b/>
              </w:rPr>
            </w:pPr>
            <w:r w:rsidRPr="006A7C57">
              <w:rPr>
                <w:rFonts w:ascii="Century Gothic" w:hAnsi="Century Gothic"/>
                <w:b/>
                <w:color w:val="002060"/>
              </w:rPr>
              <w:t>Federal Expenditures</w:t>
            </w:r>
          </w:p>
        </w:tc>
      </w:tr>
      <w:tr w:rsidR="00AB7F53" w14:paraId="1102F093" w14:textId="77777777" w:rsidTr="00283D90">
        <w:tc>
          <w:tcPr>
            <w:tcW w:w="3595" w:type="dxa"/>
          </w:tcPr>
          <w:p w14:paraId="4A49AB4C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lastRenderedPageBreak/>
              <w:t xml:space="preserve">Personnel </w:t>
            </w:r>
          </w:p>
          <w:p w14:paraId="073D5ACE" w14:textId="77777777" w:rsidR="00AB7F53" w:rsidRPr="00F609A7" w:rsidRDefault="00AB7F53" w:rsidP="00283D90">
            <w:pPr>
              <w:rPr>
                <w:rFonts w:cstheme="minorHAnsi"/>
                <w:i/>
                <w:sz w:val="18"/>
                <w:szCs w:val="18"/>
              </w:rPr>
            </w:pP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% salary for staff coordinating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meetings and trainings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.) </w:t>
            </w:r>
          </w:p>
        </w:tc>
        <w:tc>
          <w:tcPr>
            <w:tcW w:w="9355" w:type="dxa"/>
            <w:gridSpan w:val="2"/>
          </w:tcPr>
          <w:p w14:paraId="57D13C4B" w14:textId="77777777" w:rsidR="00AB7F53" w:rsidRPr="006A5040" w:rsidRDefault="00AB7F53" w:rsidP="00283D90">
            <w:pPr>
              <w:rPr>
                <w:i/>
                <w:color w:val="0070C0"/>
                <w:sz w:val="20"/>
                <w:szCs w:val="20"/>
              </w:rPr>
            </w:pPr>
          </w:p>
        </w:tc>
      </w:tr>
      <w:tr w:rsidR="00AB7F53" w14:paraId="53E4FC14" w14:textId="77777777" w:rsidTr="00283D90">
        <w:tc>
          <w:tcPr>
            <w:tcW w:w="3595" w:type="dxa"/>
          </w:tcPr>
          <w:p w14:paraId="38D3FD63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perating</w:t>
            </w:r>
          </w:p>
          <w:p w14:paraId="37AC8B78" w14:textId="77777777" w:rsidR="00AB7F53" w:rsidRPr="00F609A7" w:rsidRDefault="00AB7F53" w:rsidP="00283D90">
            <w:pPr>
              <w:rPr>
                <w:rFonts w:cstheme="minorHAnsi"/>
                <w:i/>
                <w:color w:val="0070C0"/>
                <w:sz w:val="18"/>
                <w:szCs w:val="18"/>
              </w:rPr>
            </w:pP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example, supplies – binders and copies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–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for teacher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 xml:space="preserve"> training on </w:t>
            </w:r>
            <w:r>
              <w:rPr>
                <w:rFonts w:cstheme="minorHAnsi"/>
                <w:i/>
                <w:color w:val="0070C0"/>
                <w:sz w:val="18"/>
                <w:szCs w:val="18"/>
              </w:rPr>
              <w:t>(date</w:t>
            </w:r>
            <w:r w:rsidRPr="00F609A7">
              <w:rPr>
                <w:rFonts w:cstheme="minorHAnsi"/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716F3F86" w14:textId="77777777" w:rsidR="00AB7F53" w:rsidRDefault="00AB7F53" w:rsidP="00283D90"/>
        </w:tc>
      </w:tr>
      <w:tr w:rsidR="00AB7F53" w14:paraId="51BA0912" w14:textId="77777777" w:rsidTr="00283D90">
        <w:tc>
          <w:tcPr>
            <w:tcW w:w="3595" w:type="dxa"/>
          </w:tcPr>
          <w:p w14:paraId="12A7639C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Travel</w:t>
            </w:r>
          </w:p>
          <w:p w14:paraId="3AA51111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t>(</w:t>
            </w:r>
            <w:proofErr w:type="gramStart"/>
            <w:r w:rsidRPr="00261111">
              <w:rPr>
                <w:i/>
                <w:color w:val="0070C0"/>
                <w:sz w:val="18"/>
                <w:szCs w:val="18"/>
              </w:rPr>
              <w:t>for</w:t>
            </w:r>
            <w:proofErr w:type="gramEnd"/>
            <w:r w:rsidRPr="00261111">
              <w:rPr>
                <w:i/>
                <w:color w:val="0070C0"/>
                <w:sz w:val="18"/>
                <w:szCs w:val="18"/>
              </w:rPr>
              <w:t xml:space="preserve"> example, </w:t>
            </w:r>
            <w:r>
              <w:rPr>
                <w:i/>
                <w:color w:val="0070C0"/>
                <w:sz w:val="18"/>
                <w:szCs w:val="18"/>
              </w:rPr>
              <w:t>travel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to partner school for training on </w:t>
            </w:r>
            <w:r>
              <w:rPr>
                <w:i/>
                <w:color w:val="0070C0"/>
                <w:sz w:val="18"/>
                <w:szCs w:val="18"/>
              </w:rPr>
              <w:t>(date)</w:t>
            </w:r>
            <w:r w:rsidRPr="00261111">
              <w:rPr>
                <w:i/>
                <w:color w:val="0070C0"/>
                <w:sz w:val="18"/>
                <w:szCs w:val="18"/>
              </w:rPr>
              <w:t xml:space="preserve"> - meals, lodging, and mileage)</w:t>
            </w:r>
          </w:p>
        </w:tc>
        <w:tc>
          <w:tcPr>
            <w:tcW w:w="9355" w:type="dxa"/>
            <w:gridSpan w:val="2"/>
          </w:tcPr>
          <w:p w14:paraId="698C9842" w14:textId="77777777" w:rsidR="00AB7F53" w:rsidRDefault="00AB7F53" w:rsidP="00283D90"/>
        </w:tc>
      </w:tr>
      <w:tr w:rsidR="00AB7F53" w14:paraId="0D254B3D" w14:textId="77777777" w:rsidTr="00283D90">
        <w:tc>
          <w:tcPr>
            <w:tcW w:w="3595" w:type="dxa"/>
          </w:tcPr>
          <w:p w14:paraId="68FAE35C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ther</w:t>
            </w:r>
          </w:p>
          <w:p w14:paraId="7BF128DE" w14:textId="77777777" w:rsidR="00AB7F53" w:rsidRDefault="00AB7F53" w:rsidP="00283D90">
            <w:pPr>
              <w:rPr>
                <w:rFonts w:eastAsia="Times New Roman" w:cstheme="minorHAnsi"/>
                <w:sz w:val="20"/>
                <w:szCs w:val="20"/>
              </w:rPr>
            </w:pPr>
            <w:r w:rsidRPr="00261111">
              <w:rPr>
                <w:i/>
                <w:color w:val="0070C0"/>
                <w:sz w:val="18"/>
                <w:szCs w:val="18"/>
              </w:rPr>
              <w:t>(</w:t>
            </w:r>
            <w:proofErr w:type="gramStart"/>
            <w:r>
              <w:rPr>
                <w:i/>
                <w:color w:val="0070C0"/>
                <w:sz w:val="18"/>
                <w:szCs w:val="18"/>
              </w:rPr>
              <w:t>describe</w:t>
            </w:r>
            <w:proofErr w:type="gramEnd"/>
            <w:r>
              <w:rPr>
                <w:i/>
                <w:color w:val="0070C0"/>
                <w:sz w:val="18"/>
                <w:szCs w:val="18"/>
              </w:rPr>
              <w:t xml:space="preserve"> other costs associated with accomplishing task</w:t>
            </w:r>
            <w:r w:rsidRPr="00261111">
              <w:rPr>
                <w:i/>
                <w:color w:val="0070C0"/>
                <w:sz w:val="18"/>
                <w:szCs w:val="18"/>
              </w:rPr>
              <w:t>)</w:t>
            </w:r>
          </w:p>
        </w:tc>
        <w:tc>
          <w:tcPr>
            <w:tcW w:w="9355" w:type="dxa"/>
            <w:gridSpan w:val="2"/>
          </w:tcPr>
          <w:p w14:paraId="6DB9D4CA" w14:textId="77777777" w:rsidR="00AB7F53" w:rsidRDefault="00AB7F53" w:rsidP="00283D90"/>
        </w:tc>
      </w:tr>
    </w:tbl>
    <w:p w14:paraId="7952CBDC" w14:textId="7863BE3D" w:rsidR="00A8658C" w:rsidRDefault="00A8658C" w:rsidP="00261111"/>
    <w:p w14:paraId="25862C2A" w14:textId="3E75963C" w:rsidR="00A8658C" w:rsidRDefault="00A8658C" w:rsidP="00261111"/>
    <w:p w14:paraId="40114C7F" w14:textId="72B06FA9" w:rsidR="00B40B35" w:rsidRDefault="00B40B35" w:rsidP="00261111"/>
    <w:p w14:paraId="30D8E2CF" w14:textId="0B81DC92" w:rsidR="00B40B35" w:rsidRDefault="00B40B35" w:rsidP="00261111"/>
    <w:sectPr w:rsidR="00B40B35" w:rsidSect="00DF2114">
      <w:headerReference w:type="default" r:id="rId7"/>
      <w:headerReference w:type="first" r:id="rId8"/>
      <w:pgSz w:w="15840" w:h="12240" w:orient="landscape"/>
      <w:pgMar w:top="1152" w:right="1440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B0F33" w14:textId="77777777" w:rsidR="005B269B" w:rsidRDefault="005B269B" w:rsidP="005B269B">
      <w:pPr>
        <w:spacing w:after="0" w:line="240" w:lineRule="auto"/>
      </w:pPr>
      <w:r>
        <w:separator/>
      </w:r>
    </w:p>
  </w:endnote>
  <w:endnote w:type="continuationSeparator" w:id="0">
    <w:p w14:paraId="451EED10" w14:textId="77777777" w:rsidR="005B269B" w:rsidRDefault="005B269B" w:rsidP="005B26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altName w:val="Calibri Light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E6B89" w14:textId="77777777" w:rsidR="005B269B" w:rsidRDefault="005B269B" w:rsidP="005B269B">
      <w:pPr>
        <w:spacing w:after="0" w:line="240" w:lineRule="auto"/>
      </w:pPr>
      <w:r>
        <w:separator/>
      </w:r>
    </w:p>
  </w:footnote>
  <w:footnote w:type="continuationSeparator" w:id="0">
    <w:p w14:paraId="699AD09B" w14:textId="77777777" w:rsidR="005B269B" w:rsidRDefault="005B269B" w:rsidP="005B26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A2E9B" w14:textId="77777777" w:rsidR="005B269B" w:rsidRDefault="005B269B">
    <w:pPr>
      <w:pStyle w:val="Header"/>
    </w:pPr>
    <w:r w:rsidRPr="005B269B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21F6B" w14:textId="4D2EBC3E" w:rsidR="00DF2114" w:rsidRDefault="00DF2114">
    <w:pPr>
      <w:pStyle w:val="Header"/>
    </w:pPr>
    <w:r>
      <w:rPr>
        <w:noProof/>
      </w:rPr>
      <w:drawing>
        <wp:inline distT="0" distB="0" distL="0" distR="0" wp14:anchorId="714D60C2" wp14:editId="14F8765C">
          <wp:extent cx="4197927" cy="683141"/>
          <wp:effectExtent l="0" t="0" r="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im-H2L_Arizona Gear Up-2C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49006" cy="6914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27A34"/>
    <w:multiLevelType w:val="hybridMultilevel"/>
    <w:tmpl w:val="49F221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42EA4"/>
    <w:multiLevelType w:val="hybridMultilevel"/>
    <w:tmpl w:val="0E9CF834"/>
    <w:lvl w:ilvl="0" w:tplc="24DC5F3E">
      <w:start w:val="2"/>
      <w:numFmt w:val="lowerLetter"/>
      <w:lvlText w:val="%1."/>
      <w:lvlJc w:val="left"/>
      <w:pPr>
        <w:ind w:left="360" w:hanging="360"/>
      </w:pPr>
      <w:rPr>
        <w:rFonts w:hint="default"/>
        <w:b/>
        <w:sz w:val="22"/>
        <w:szCs w:val="22"/>
      </w:rPr>
    </w:lvl>
    <w:lvl w:ilvl="1" w:tplc="A4B2CBF0">
      <w:start w:val="1"/>
      <w:numFmt w:val="upperLetter"/>
      <w:lvlText w:val="%2."/>
      <w:lvlJc w:val="left"/>
      <w:pPr>
        <w:ind w:left="14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6B417E"/>
    <w:multiLevelType w:val="hybridMultilevel"/>
    <w:tmpl w:val="C2CA6A16"/>
    <w:lvl w:ilvl="0" w:tplc="D0D0389A">
      <w:start w:val="1"/>
      <w:numFmt w:val="upperLetter"/>
      <w:lvlText w:val="%1."/>
      <w:lvlJc w:val="left"/>
      <w:pPr>
        <w:ind w:left="71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3" w15:restartNumberingAfterBreak="0">
    <w:nsid w:val="19FF08E0"/>
    <w:multiLevelType w:val="hybridMultilevel"/>
    <w:tmpl w:val="ABA2EF54"/>
    <w:lvl w:ilvl="0" w:tplc="1090E720">
      <w:start w:val="1"/>
      <w:numFmt w:val="lowerLetter"/>
      <w:lvlText w:val="%1)"/>
      <w:lvlJc w:val="left"/>
      <w:pPr>
        <w:ind w:left="45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AC41107"/>
    <w:multiLevelType w:val="hybridMultilevel"/>
    <w:tmpl w:val="13421BCC"/>
    <w:lvl w:ilvl="0" w:tplc="B5BC5EA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912111"/>
    <w:multiLevelType w:val="hybridMultilevel"/>
    <w:tmpl w:val="80B400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630E70"/>
    <w:multiLevelType w:val="hybridMultilevel"/>
    <w:tmpl w:val="49F2216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210696"/>
    <w:multiLevelType w:val="multilevel"/>
    <w:tmpl w:val="C3042CEC"/>
    <w:lvl w:ilvl="0">
      <w:start w:val="1"/>
      <w:numFmt w:val="decimal"/>
      <w:lvlText w:val="%1"/>
      <w:lvlJc w:val="left"/>
      <w:pPr>
        <w:ind w:left="393" w:hanging="393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93" w:hanging="393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8" w15:restartNumberingAfterBreak="0">
    <w:nsid w:val="28C710B7"/>
    <w:multiLevelType w:val="hybridMultilevel"/>
    <w:tmpl w:val="77FC931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0E747C"/>
    <w:multiLevelType w:val="hybridMultilevel"/>
    <w:tmpl w:val="7714CB3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BF7A0E"/>
    <w:multiLevelType w:val="hybridMultilevel"/>
    <w:tmpl w:val="2A4ABB04"/>
    <w:lvl w:ilvl="0" w:tplc="105267F8">
      <w:start w:val="1"/>
      <w:numFmt w:val="lowerLetter"/>
      <w:lvlText w:val="%1."/>
      <w:lvlJc w:val="left"/>
      <w:pPr>
        <w:ind w:left="360" w:hanging="360"/>
      </w:pPr>
      <w:rPr>
        <w:rFonts w:asciiTheme="minorHAnsi" w:eastAsia="Calibri" w:hAnsiTheme="minorHAnsi" w:cstheme="minorHAnsi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564CD3"/>
    <w:multiLevelType w:val="hybridMultilevel"/>
    <w:tmpl w:val="C3CAA7A2"/>
    <w:lvl w:ilvl="0" w:tplc="2D72CA00">
      <w:start w:val="1"/>
      <w:numFmt w:val="lowerLetter"/>
      <w:lvlText w:val="%1)"/>
      <w:lvlJc w:val="left"/>
      <w:pPr>
        <w:ind w:left="720" w:hanging="360"/>
      </w:pPr>
      <w:rPr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5802C1"/>
    <w:multiLevelType w:val="hybridMultilevel"/>
    <w:tmpl w:val="8F0C2312"/>
    <w:lvl w:ilvl="0" w:tplc="3DF07980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DF4AC8"/>
    <w:multiLevelType w:val="hybridMultilevel"/>
    <w:tmpl w:val="C422C426"/>
    <w:lvl w:ilvl="0" w:tplc="E48ED662">
      <w:start w:val="1"/>
      <w:numFmt w:val="lowerLetter"/>
      <w:lvlText w:val="%1)"/>
      <w:lvlJc w:val="left"/>
      <w:pPr>
        <w:ind w:left="360" w:hanging="360"/>
      </w:pPr>
      <w:rPr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B8649A2"/>
    <w:multiLevelType w:val="hybridMultilevel"/>
    <w:tmpl w:val="D93A3AA4"/>
    <w:lvl w:ilvl="0" w:tplc="EE446592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9F3EF5"/>
    <w:multiLevelType w:val="hybridMultilevel"/>
    <w:tmpl w:val="77FC931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015CB9"/>
    <w:multiLevelType w:val="hybridMultilevel"/>
    <w:tmpl w:val="A8B00E34"/>
    <w:lvl w:ilvl="0" w:tplc="21EA610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C901FD"/>
    <w:multiLevelType w:val="hybridMultilevel"/>
    <w:tmpl w:val="057E1578"/>
    <w:lvl w:ilvl="0" w:tplc="E48ED662">
      <w:start w:val="1"/>
      <w:numFmt w:val="lowerLetter"/>
      <w:lvlText w:val="%1)"/>
      <w:lvlJc w:val="left"/>
      <w:pPr>
        <w:ind w:left="360" w:hanging="360"/>
      </w:pPr>
      <w:rPr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1FD4A95"/>
    <w:multiLevelType w:val="hybridMultilevel"/>
    <w:tmpl w:val="13421BCC"/>
    <w:lvl w:ilvl="0" w:tplc="B5BC5EA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143C86"/>
    <w:multiLevelType w:val="hybridMultilevel"/>
    <w:tmpl w:val="2BF6D34A"/>
    <w:lvl w:ilvl="0" w:tplc="2E9456E8">
      <w:start w:val="1"/>
      <w:numFmt w:val="lowerLetter"/>
      <w:lvlText w:val="%1)"/>
      <w:lvlJc w:val="left"/>
      <w:pPr>
        <w:ind w:left="450" w:hanging="360"/>
      </w:pPr>
      <w:rPr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4B8E5201"/>
    <w:multiLevelType w:val="hybridMultilevel"/>
    <w:tmpl w:val="E3D8984C"/>
    <w:lvl w:ilvl="0" w:tplc="2E9456E8">
      <w:start w:val="1"/>
      <w:numFmt w:val="lowerLetter"/>
      <w:lvlText w:val="%1)"/>
      <w:lvlJc w:val="left"/>
      <w:pPr>
        <w:ind w:left="450" w:hanging="360"/>
      </w:pPr>
      <w:rPr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1" w15:restartNumberingAfterBreak="0">
    <w:nsid w:val="4E0274BD"/>
    <w:multiLevelType w:val="hybridMultilevel"/>
    <w:tmpl w:val="6C989FF0"/>
    <w:lvl w:ilvl="0" w:tplc="3DF07980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852710"/>
    <w:multiLevelType w:val="hybridMultilevel"/>
    <w:tmpl w:val="A8B00E34"/>
    <w:lvl w:ilvl="0" w:tplc="21EA610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2B0629"/>
    <w:multiLevelType w:val="hybridMultilevel"/>
    <w:tmpl w:val="A8B00E34"/>
    <w:lvl w:ilvl="0" w:tplc="21EA610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5B1394"/>
    <w:multiLevelType w:val="hybridMultilevel"/>
    <w:tmpl w:val="13421BCC"/>
    <w:lvl w:ilvl="0" w:tplc="B5BC5EA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040BE0"/>
    <w:multiLevelType w:val="hybridMultilevel"/>
    <w:tmpl w:val="7FEAB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D366B5"/>
    <w:multiLevelType w:val="hybridMultilevel"/>
    <w:tmpl w:val="057E1578"/>
    <w:lvl w:ilvl="0" w:tplc="E48ED662">
      <w:start w:val="1"/>
      <w:numFmt w:val="lowerLetter"/>
      <w:lvlText w:val="%1)"/>
      <w:lvlJc w:val="left"/>
      <w:pPr>
        <w:ind w:left="360" w:hanging="360"/>
      </w:pPr>
      <w:rPr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4B2D77"/>
    <w:multiLevelType w:val="hybridMultilevel"/>
    <w:tmpl w:val="79B0B546"/>
    <w:lvl w:ilvl="0" w:tplc="F3D6DCF6">
      <w:start w:val="1"/>
      <w:numFmt w:val="lowerLetter"/>
      <w:lvlText w:val="%1)"/>
      <w:lvlJc w:val="left"/>
      <w:pPr>
        <w:ind w:left="360" w:hanging="360"/>
      </w:pPr>
      <w:rPr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82E03B0"/>
    <w:multiLevelType w:val="hybridMultilevel"/>
    <w:tmpl w:val="3698E8FA"/>
    <w:lvl w:ilvl="0" w:tplc="4E36D0A6">
      <w:start w:val="2"/>
      <w:numFmt w:val="lowerLetter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833A23"/>
    <w:multiLevelType w:val="hybridMultilevel"/>
    <w:tmpl w:val="CED8C1DE"/>
    <w:lvl w:ilvl="0" w:tplc="0D4A5094">
      <w:start w:val="1"/>
      <w:numFmt w:val="upperLetter"/>
      <w:lvlText w:val="%1."/>
      <w:lvlJc w:val="left"/>
      <w:pPr>
        <w:ind w:left="3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6" w:hanging="360"/>
      </w:pPr>
    </w:lvl>
    <w:lvl w:ilvl="2" w:tplc="0409001B" w:tentative="1">
      <w:start w:val="1"/>
      <w:numFmt w:val="lowerRoman"/>
      <w:lvlText w:val="%3."/>
      <w:lvlJc w:val="right"/>
      <w:pPr>
        <w:ind w:left="1836" w:hanging="180"/>
      </w:pPr>
    </w:lvl>
    <w:lvl w:ilvl="3" w:tplc="0409000F" w:tentative="1">
      <w:start w:val="1"/>
      <w:numFmt w:val="decimal"/>
      <w:lvlText w:val="%4."/>
      <w:lvlJc w:val="left"/>
      <w:pPr>
        <w:ind w:left="2556" w:hanging="360"/>
      </w:pPr>
    </w:lvl>
    <w:lvl w:ilvl="4" w:tplc="04090019" w:tentative="1">
      <w:start w:val="1"/>
      <w:numFmt w:val="lowerLetter"/>
      <w:lvlText w:val="%5."/>
      <w:lvlJc w:val="left"/>
      <w:pPr>
        <w:ind w:left="3276" w:hanging="360"/>
      </w:pPr>
    </w:lvl>
    <w:lvl w:ilvl="5" w:tplc="0409001B" w:tentative="1">
      <w:start w:val="1"/>
      <w:numFmt w:val="lowerRoman"/>
      <w:lvlText w:val="%6."/>
      <w:lvlJc w:val="right"/>
      <w:pPr>
        <w:ind w:left="3996" w:hanging="180"/>
      </w:pPr>
    </w:lvl>
    <w:lvl w:ilvl="6" w:tplc="0409000F" w:tentative="1">
      <w:start w:val="1"/>
      <w:numFmt w:val="decimal"/>
      <w:lvlText w:val="%7."/>
      <w:lvlJc w:val="left"/>
      <w:pPr>
        <w:ind w:left="4716" w:hanging="360"/>
      </w:pPr>
    </w:lvl>
    <w:lvl w:ilvl="7" w:tplc="04090019" w:tentative="1">
      <w:start w:val="1"/>
      <w:numFmt w:val="lowerLetter"/>
      <w:lvlText w:val="%8."/>
      <w:lvlJc w:val="left"/>
      <w:pPr>
        <w:ind w:left="5436" w:hanging="360"/>
      </w:pPr>
    </w:lvl>
    <w:lvl w:ilvl="8" w:tplc="0409001B" w:tentative="1">
      <w:start w:val="1"/>
      <w:numFmt w:val="lowerRoman"/>
      <w:lvlText w:val="%9."/>
      <w:lvlJc w:val="right"/>
      <w:pPr>
        <w:ind w:left="6156" w:hanging="180"/>
      </w:pPr>
    </w:lvl>
  </w:abstractNum>
  <w:abstractNum w:abstractNumId="30" w15:restartNumberingAfterBreak="0">
    <w:nsid w:val="714665A7"/>
    <w:multiLevelType w:val="hybridMultilevel"/>
    <w:tmpl w:val="88D25FA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BB4DAA"/>
    <w:multiLevelType w:val="hybridMultilevel"/>
    <w:tmpl w:val="7A6C0EF6"/>
    <w:lvl w:ilvl="0" w:tplc="BFA6EDFE">
      <w:start w:val="2"/>
      <w:numFmt w:val="lowerLetter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852DE1"/>
    <w:multiLevelType w:val="hybridMultilevel"/>
    <w:tmpl w:val="49F221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181CBC"/>
    <w:multiLevelType w:val="hybridMultilevel"/>
    <w:tmpl w:val="D86AFF32"/>
    <w:lvl w:ilvl="0" w:tplc="E35E4712">
      <w:start w:val="1"/>
      <w:numFmt w:val="upperLetter"/>
      <w:lvlText w:val="%1.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1" w:hanging="360"/>
      </w:pPr>
    </w:lvl>
    <w:lvl w:ilvl="2" w:tplc="0409001B" w:tentative="1">
      <w:start w:val="1"/>
      <w:numFmt w:val="lowerRoman"/>
      <w:lvlText w:val="%3."/>
      <w:lvlJc w:val="right"/>
      <w:pPr>
        <w:ind w:left="1801" w:hanging="180"/>
      </w:pPr>
    </w:lvl>
    <w:lvl w:ilvl="3" w:tplc="0409000F" w:tentative="1">
      <w:start w:val="1"/>
      <w:numFmt w:val="decimal"/>
      <w:lvlText w:val="%4."/>
      <w:lvlJc w:val="left"/>
      <w:pPr>
        <w:ind w:left="2521" w:hanging="360"/>
      </w:pPr>
    </w:lvl>
    <w:lvl w:ilvl="4" w:tplc="04090019" w:tentative="1">
      <w:start w:val="1"/>
      <w:numFmt w:val="lowerLetter"/>
      <w:lvlText w:val="%5."/>
      <w:lvlJc w:val="left"/>
      <w:pPr>
        <w:ind w:left="3241" w:hanging="360"/>
      </w:pPr>
    </w:lvl>
    <w:lvl w:ilvl="5" w:tplc="0409001B" w:tentative="1">
      <w:start w:val="1"/>
      <w:numFmt w:val="lowerRoman"/>
      <w:lvlText w:val="%6."/>
      <w:lvlJc w:val="right"/>
      <w:pPr>
        <w:ind w:left="3961" w:hanging="180"/>
      </w:pPr>
    </w:lvl>
    <w:lvl w:ilvl="6" w:tplc="0409000F" w:tentative="1">
      <w:start w:val="1"/>
      <w:numFmt w:val="decimal"/>
      <w:lvlText w:val="%7."/>
      <w:lvlJc w:val="left"/>
      <w:pPr>
        <w:ind w:left="4681" w:hanging="360"/>
      </w:pPr>
    </w:lvl>
    <w:lvl w:ilvl="7" w:tplc="04090019" w:tentative="1">
      <w:start w:val="1"/>
      <w:numFmt w:val="lowerLetter"/>
      <w:lvlText w:val="%8."/>
      <w:lvlJc w:val="left"/>
      <w:pPr>
        <w:ind w:left="5401" w:hanging="360"/>
      </w:pPr>
    </w:lvl>
    <w:lvl w:ilvl="8" w:tplc="0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34" w15:restartNumberingAfterBreak="0">
    <w:nsid w:val="796B58DA"/>
    <w:multiLevelType w:val="hybridMultilevel"/>
    <w:tmpl w:val="052479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2CF65B8A">
      <w:start w:val="1"/>
      <w:numFmt w:val="lowerLetter"/>
      <w:lvlText w:val="%2)"/>
      <w:lvlJc w:val="left"/>
      <w:pPr>
        <w:ind w:left="1440" w:hanging="360"/>
      </w:pPr>
      <w:rPr>
        <w:b/>
      </w:rPr>
    </w:lvl>
    <w:lvl w:ilvl="2" w:tplc="7892D954">
      <w:start w:val="2"/>
      <w:numFmt w:val="lowerLetter"/>
      <w:lvlText w:val="%3."/>
      <w:lvlJc w:val="left"/>
      <w:pPr>
        <w:ind w:left="2340" w:hanging="360"/>
      </w:pPr>
      <w:rPr>
        <w:rFonts w:hint="default"/>
        <w:b/>
        <w:sz w:val="22"/>
        <w:szCs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441B77"/>
    <w:multiLevelType w:val="hybridMultilevel"/>
    <w:tmpl w:val="59CAF5A0"/>
    <w:lvl w:ilvl="0" w:tplc="90184C9E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8916701">
    <w:abstractNumId w:val="10"/>
  </w:num>
  <w:num w:numId="2" w16cid:durableId="1964459511">
    <w:abstractNumId w:val="4"/>
  </w:num>
  <w:num w:numId="3" w16cid:durableId="1289773938">
    <w:abstractNumId w:val="1"/>
  </w:num>
  <w:num w:numId="4" w16cid:durableId="928200169">
    <w:abstractNumId w:val="34"/>
  </w:num>
  <w:num w:numId="5" w16cid:durableId="1677927700">
    <w:abstractNumId w:val="31"/>
  </w:num>
  <w:num w:numId="6" w16cid:durableId="994721606">
    <w:abstractNumId w:val="28"/>
  </w:num>
  <w:num w:numId="7" w16cid:durableId="698818105">
    <w:abstractNumId w:val="23"/>
  </w:num>
  <w:num w:numId="8" w16cid:durableId="1755738136">
    <w:abstractNumId w:val="24"/>
  </w:num>
  <w:num w:numId="9" w16cid:durableId="1816486161">
    <w:abstractNumId w:val="35"/>
  </w:num>
  <w:num w:numId="10" w16cid:durableId="2143645424">
    <w:abstractNumId w:val="11"/>
  </w:num>
  <w:num w:numId="11" w16cid:durableId="1600411431">
    <w:abstractNumId w:val="19"/>
  </w:num>
  <w:num w:numId="12" w16cid:durableId="1349403560">
    <w:abstractNumId w:val="13"/>
  </w:num>
  <w:num w:numId="13" w16cid:durableId="1779718530">
    <w:abstractNumId w:val="27"/>
  </w:num>
  <w:num w:numId="14" w16cid:durableId="188878156">
    <w:abstractNumId w:val="25"/>
  </w:num>
  <w:num w:numId="15" w16cid:durableId="1283345509">
    <w:abstractNumId w:val="14"/>
  </w:num>
  <w:num w:numId="16" w16cid:durableId="1028919011">
    <w:abstractNumId w:val="20"/>
  </w:num>
  <w:num w:numId="17" w16cid:durableId="169181072">
    <w:abstractNumId w:val="21"/>
  </w:num>
  <w:num w:numId="18" w16cid:durableId="597982264">
    <w:abstractNumId w:val="3"/>
  </w:num>
  <w:num w:numId="19" w16cid:durableId="378434755">
    <w:abstractNumId w:val="12"/>
  </w:num>
  <w:num w:numId="20" w16cid:durableId="447940737">
    <w:abstractNumId w:val="7"/>
  </w:num>
  <w:num w:numId="21" w16cid:durableId="1732197020">
    <w:abstractNumId w:val="5"/>
  </w:num>
  <w:num w:numId="22" w16cid:durableId="1368944468">
    <w:abstractNumId w:val="16"/>
  </w:num>
  <w:num w:numId="23" w16cid:durableId="1794321715">
    <w:abstractNumId w:val="26"/>
  </w:num>
  <w:num w:numId="24" w16cid:durableId="503399043">
    <w:abstractNumId w:val="22"/>
  </w:num>
  <w:num w:numId="25" w16cid:durableId="1255166589">
    <w:abstractNumId w:val="17"/>
  </w:num>
  <w:num w:numId="26" w16cid:durableId="660040116">
    <w:abstractNumId w:val="8"/>
  </w:num>
  <w:num w:numId="27" w16cid:durableId="509106617">
    <w:abstractNumId w:val="29"/>
  </w:num>
  <w:num w:numId="28" w16cid:durableId="888609924">
    <w:abstractNumId w:val="32"/>
  </w:num>
  <w:num w:numId="29" w16cid:durableId="274944679">
    <w:abstractNumId w:val="2"/>
  </w:num>
  <w:num w:numId="30" w16cid:durableId="683169401">
    <w:abstractNumId w:val="15"/>
  </w:num>
  <w:num w:numId="31" w16cid:durableId="1591114904">
    <w:abstractNumId w:val="33"/>
  </w:num>
  <w:num w:numId="32" w16cid:durableId="302540234">
    <w:abstractNumId w:val="9"/>
  </w:num>
  <w:num w:numId="33" w16cid:durableId="1318264649">
    <w:abstractNumId w:val="0"/>
  </w:num>
  <w:num w:numId="34" w16cid:durableId="932207459">
    <w:abstractNumId w:val="30"/>
  </w:num>
  <w:num w:numId="35" w16cid:durableId="101537171">
    <w:abstractNumId w:val="6"/>
  </w:num>
  <w:num w:numId="36" w16cid:durableId="136370131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jGyNDczNTI1MjNS0lEKTi0uzszPAymwrAUAxVMDdywAAAA="/>
  </w:docVars>
  <w:rsids>
    <w:rsidRoot w:val="005B269B"/>
    <w:rsid w:val="00025480"/>
    <w:rsid w:val="00094393"/>
    <w:rsid w:val="000E60CF"/>
    <w:rsid w:val="000F3374"/>
    <w:rsid w:val="0010214A"/>
    <w:rsid w:val="00134656"/>
    <w:rsid w:val="00186A23"/>
    <w:rsid w:val="001A28CE"/>
    <w:rsid w:val="001E015E"/>
    <w:rsid w:val="001E080E"/>
    <w:rsid w:val="001E09D6"/>
    <w:rsid w:val="001E68E8"/>
    <w:rsid w:val="001F79EC"/>
    <w:rsid w:val="00261111"/>
    <w:rsid w:val="002853D1"/>
    <w:rsid w:val="00287620"/>
    <w:rsid w:val="002C172D"/>
    <w:rsid w:val="002E2CA5"/>
    <w:rsid w:val="00314E61"/>
    <w:rsid w:val="003373B4"/>
    <w:rsid w:val="00337B5F"/>
    <w:rsid w:val="003431C6"/>
    <w:rsid w:val="00370FC2"/>
    <w:rsid w:val="003817D2"/>
    <w:rsid w:val="003B6FC1"/>
    <w:rsid w:val="003E5D15"/>
    <w:rsid w:val="004455A5"/>
    <w:rsid w:val="00462AA0"/>
    <w:rsid w:val="004C3E76"/>
    <w:rsid w:val="004E3C1D"/>
    <w:rsid w:val="004E633A"/>
    <w:rsid w:val="0053166C"/>
    <w:rsid w:val="00545EDD"/>
    <w:rsid w:val="0055597E"/>
    <w:rsid w:val="0056647F"/>
    <w:rsid w:val="005B269B"/>
    <w:rsid w:val="00620E15"/>
    <w:rsid w:val="00653288"/>
    <w:rsid w:val="006A5040"/>
    <w:rsid w:val="006A7C57"/>
    <w:rsid w:val="006F4093"/>
    <w:rsid w:val="00702A21"/>
    <w:rsid w:val="007032DF"/>
    <w:rsid w:val="00730647"/>
    <w:rsid w:val="00791415"/>
    <w:rsid w:val="008046FD"/>
    <w:rsid w:val="00834CD6"/>
    <w:rsid w:val="00856CB1"/>
    <w:rsid w:val="00906E64"/>
    <w:rsid w:val="00963E04"/>
    <w:rsid w:val="009A00B1"/>
    <w:rsid w:val="009D5C19"/>
    <w:rsid w:val="00A10E56"/>
    <w:rsid w:val="00A42620"/>
    <w:rsid w:val="00A42848"/>
    <w:rsid w:val="00A8658C"/>
    <w:rsid w:val="00A874E7"/>
    <w:rsid w:val="00AB7F53"/>
    <w:rsid w:val="00AE43A8"/>
    <w:rsid w:val="00B10625"/>
    <w:rsid w:val="00B40B35"/>
    <w:rsid w:val="00B6636C"/>
    <w:rsid w:val="00C0606B"/>
    <w:rsid w:val="00CB43ED"/>
    <w:rsid w:val="00CF0B09"/>
    <w:rsid w:val="00D7609B"/>
    <w:rsid w:val="00DE5200"/>
    <w:rsid w:val="00DF2114"/>
    <w:rsid w:val="00E22958"/>
    <w:rsid w:val="00E41DEB"/>
    <w:rsid w:val="00F265B0"/>
    <w:rsid w:val="00FB784F"/>
    <w:rsid w:val="00FD770B"/>
    <w:rsid w:val="00FE7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42793F03"/>
  <w15:chartTrackingRefBased/>
  <w15:docId w15:val="{651FF52C-8B42-4EAD-AAB7-E377CE1C9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D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26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69B"/>
  </w:style>
  <w:style w:type="paragraph" w:styleId="Footer">
    <w:name w:val="footer"/>
    <w:basedOn w:val="Normal"/>
    <w:link w:val="FooterChar"/>
    <w:uiPriority w:val="99"/>
    <w:unhideWhenUsed/>
    <w:rsid w:val="005B26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69B"/>
  </w:style>
  <w:style w:type="table" w:styleId="TableGrid">
    <w:name w:val="Table Grid"/>
    <w:basedOn w:val="TableNormal"/>
    <w:uiPriority w:val="39"/>
    <w:rsid w:val="005B26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B269B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A7C5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10E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E5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373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73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73B4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45ED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417</Words>
  <Characters>808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rn Arizona University</Company>
  <LinksUpToDate>false</LinksUpToDate>
  <CharactersWithSpaces>9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Lizeth Gonzalez</dc:creator>
  <cp:keywords/>
  <dc:description/>
  <cp:lastModifiedBy>Robert Neese</cp:lastModifiedBy>
  <cp:revision>13</cp:revision>
  <dcterms:created xsi:type="dcterms:W3CDTF">2022-05-31T14:45:00Z</dcterms:created>
  <dcterms:modified xsi:type="dcterms:W3CDTF">2022-05-31T15:22:00Z</dcterms:modified>
</cp:coreProperties>
</file>